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93E32" w14:textId="26D00933" w:rsidR="007927E5" w:rsidRPr="00573381" w:rsidRDefault="00B33A75" w:rsidP="00E31036">
      <w:pPr>
        <w:pStyle w:val="Heading1"/>
      </w:pPr>
      <w:r w:rsidRPr="00573381">
        <w:t>CS 470 Module Five Assignment Two Guide</w:t>
      </w:r>
    </w:p>
    <w:p w14:paraId="3F7ED596" w14:textId="77777777" w:rsidR="006B6DA0" w:rsidRPr="00573381" w:rsidRDefault="006B6DA0" w:rsidP="00E31036">
      <w:pPr>
        <w:suppressAutoHyphens/>
        <w:spacing w:after="0" w:line="240" w:lineRule="auto"/>
        <w:contextualSpacing/>
        <w:rPr>
          <w:rFonts w:cstheme="minorHAnsi"/>
        </w:rPr>
      </w:pPr>
    </w:p>
    <w:p w14:paraId="399B1EE5" w14:textId="304CBE34" w:rsidR="00AB766D" w:rsidRPr="00573381" w:rsidRDefault="00AB766D" w:rsidP="00E31036">
      <w:pPr>
        <w:suppressAutoHyphens/>
        <w:spacing w:after="0" w:line="240" w:lineRule="auto"/>
        <w:contextualSpacing/>
      </w:pPr>
      <w:r w:rsidRPr="00573381">
        <w:t xml:space="preserve">In </w:t>
      </w:r>
      <w:r w:rsidR="60BE5974" w:rsidRPr="00573381">
        <w:t>Module Five Assignment One</w:t>
      </w:r>
      <w:r w:rsidR="00043A77" w:rsidRPr="00573381">
        <w:t>,</w:t>
      </w:r>
      <w:r w:rsidR="00B86B41" w:rsidRPr="00573381">
        <w:t xml:space="preserve"> you created and worked with your database tables all within the console. In this assignment, </w:t>
      </w:r>
      <w:r w:rsidR="004C1820" w:rsidRPr="00573381">
        <w:t>you</w:t>
      </w:r>
      <w:r w:rsidR="00B86B41" w:rsidRPr="00573381">
        <w:t xml:space="preserve"> will </w:t>
      </w:r>
      <w:r w:rsidR="6188C45F" w:rsidRPr="00573381">
        <w:t xml:space="preserve">use </w:t>
      </w:r>
      <w:r w:rsidR="00B86B41" w:rsidRPr="00573381">
        <w:t xml:space="preserve">the Lambda skills you developed in Module </w:t>
      </w:r>
      <w:r w:rsidR="00043A77" w:rsidRPr="00573381">
        <w:t>F</w:t>
      </w:r>
      <w:r w:rsidR="00B86B41" w:rsidRPr="00573381">
        <w:t xml:space="preserve">our and write some code to </w:t>
      </w:r>
      <w:r w:rsidR="00734F2F" w:rsidRPr="00573381">
        <w:t>work with the database.</w:t>
      </w:r>
    </w:p>
    <w:p w14:paraId="6E983160" w14:textId="5FAB2942" w:rsidR="00A42A87" w:rsidRPr="00573381" w:rsidRDefault="00A42A87" w:rsidP="00E31036">
      <w:pPr>
        <w:suppressAutoHyphens/>
        <w:spacing w:after="0" w:line="240" w:lineRule="auto"/>
        <w:contextualSpacing/>
        <w:rPr>
          <w:rFonts w:cstheme="minorHAnsi"/>
        </w:rPr>
      </w:pPr>
    </w:p>
    <w:p w14:paraId="011C5B7D" w14:textId="0B299FB8" w:rsidR="00A42A87" w:rsidRDefault="00A42A87" w:rsidP="00E31036">
      <w:pPr>
        <w:suppressAutoHyphens/>
        <w:spacing w:after="0" w:line="240" w:lineRule="auto"/>
        <w:contextualSpacing/>
      </w:pPr>
      <w:r w:rsidRPr="007D5F12">
        <w:rPr>
          <w:b/>
          <w:bCs/>
        </w:rPr>
        <w:t>N</w:t>
      </w:r>
      <w:r w:rsidR="0ED9BB0C" w:rsidRPr="007D5F12">
        <w:rPr>
          <w:b/>
          <w:bCs/>
        </w:rPr>
        <w:t>ote</w:t>
      </w:r>
      <w:r w:rsidRPr="007D5F12">
        <w:rPr>
          <w:b/>
          <w:bCs/>
        </w:rPr>
        <w:t>:</w:t>
      </w:r>
      <w:r w:rsidRPr="00573381">
        <w:t xml:space="preserve"> The source code referred to below is in the Module </w:t>
      </w:r>
      <w:r w:rsidR="00043A77" w:rsidRPr="00573381">
        <w:t>Five</w:t>
      </w:r>
      <w:r w:rsidRPr="00573381">
        <w:t xml:space="preserve"> Source Code </w:t>
      </w:r>
      <w:r w:rsidR="00043A77" w:rsidRPr="00573381">
        <w:t>ZIP</w:t>
      </w:r>
      <w:r w:rsidRPr="00573381">
        <w:t xml:space="preserve"> file in the following directories:</w:t>
      </w:r>
    </w:p>
    <w:p w14:paraId="3F54E363" w14:textId="77777777" w:rsidR="00573381" w:rsidRPr="00573381" w:rsidRDefault="00573381" w:rsidP="00E31036">
      <w:pPr>
        <w:suppressAutoHyphens/>
        <w:spacing w:after="0" w:line="240" w:lineRule="auto"/>
        <w:contextualSpacing/>
      </w:pPr>
    </w:p>
    <w:p w14:paraId="445AACB5" w14:textId="3AC97DCE" w:rsidR="00A42A87" w:rsidRPr="00573381" w:rsidRDefault="00A42A87" w:rsidP="00E31036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573381">
        <w:rPr>
          <w:noProof/>
        </w:rPr>
        <w:drawing>
          <wp:inline distT="0" distB="0" distL="0" distR="0" wp14:anchorId="5EEC2C8A" wp14:editId="4847D3BC">
            <wp:extent cx="2730500" cy="1277170"/>
            <wp:effectExtent l="19050" t="19050" r="12700" b="18415"/>
            <wp:docPr id="16" name="Picture 16" descr="List of files included in the ZIP folder. They read: DeleteRecord, FindOneQuestion, GetSingleRecord, TableScan, UpsertAnswer, and UpsertQues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36149" cy="1279812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7789A6" w14:textId="77777777" w:rsidR="00B33A75" w:rsidRPr="00573381" w:rsidRDefault="00B33A75" w:rsidP="00E31036">
      <w:pPr>
        <w:suppressAutoHyphens/>
        <w:spacing w:after="0" w:line="240" w:lineRule="auto"/>
        <w:contextualSpacing/>
        <w:rPr>
          <w:rFonts w:cstheme="minorHAnsi"/>
        </w:rPr>
      </w:pPr>
    </w:p>
    <w:p w14:paraId="24664193" w14:textId="01431536" w:rsidR="00734F2F" w:rsidRPr="00573381" w:rsidRDefault="00734F2F" w:rsidP="00E31036">
      <w:pPr>
        <w:pStyle w:val="Heading2"/>
      </w:pPr>
      <w:r w:rsidRPr="00573381">
        <w:t>Part One</w:t>
      </w:r>
      <w:r w:rsidR="00573381">
        <w:t>:</w:t>
      </w:r>
      <w:r w:rsidRPr="00573381">
        <w:t xml:space="preserve"> The </w:t>
      </w:r>
      <w:r w:rsidR="004A41E9" w:rsidRPr="00573381">
        <w:t>Query Lambda</w:t>
      </w:r>
    </w:p>
    <w:p w14:paraId="4CA6F153" w14:textId="77777777" w:rsidR="00D12C1F" w:rsidRDefault="00D12C1F" w:rsidP="00E31036">
      <w:pPr>
        <w:suppressAutoHyphens/>
        <w:spacing w:after="0" w:line="240" w:lineRule="auto"/>
        <w:contextualSpacing/>
      </w:pPr>
    </w:p>
    <w:p w14:paraId="3DCEF817" w14:textId="321E3A14" w:rsidR="004A4B4B" w:rsidRPr="00573381" w:rsidRDefault="004C1820" w:rsidP="00E31036">
      <w:pPr>
        <w:suppressAutoHyphens/>
        <w:spacing w:after="0" w:line="240" w:lineRule="auto"/>
        <w:contextualSpacing/>
      </w:pPr>
      <w:r w:rsidRPr="00573381">
        <w:t>You</w:t>
      </w:r>
      <w:r w:rsidR="00F342F9" w:rsidRPr="00573381">
        <w:t xml:space="preserve"> </w:t>
      </w:r>
      <w:r w:rsidR="0013123D">
        <w:t>will</w:t>
      </w:r>
      <w:r w:rsidR="00F342F9" w:rsidRPr="00573381">
        <w:t xml:space="preserve"> build a single Lambda that can query the Question or Answer table, including the filter logic.</w:t>
      </w:r>
    </w:p>
    <w:p w14:paraId="1427B4FA" w14:textId="6EE13688" w:rsidR="004A4B4B" w:rsidRPr="00573381" w:rsidRDefault="004A4B4B" w:rsidP="00E31036">
      <w:pPr>
        <w:suppressAutoHyphens/>
        <w:spacing w:after="0" w:line="240" w:lineRule="auto"/>
        <w:contextualSpacing/>
      </w:pPr>
    </w:p>
    <w:p w14:paraId="0A4590DF" w14:textId="7C6B2C32" w:rsidR="00F342F9" w:rsidRPr="00573381" w:rsidRDefault="00F342F9" w:rsidP="00E3103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 w:rsidRPr="00573381">
        <w:t xml:space="preserve">Create a Lambda named </w:t>
      </w:r>
      <w:r w:rsidR="00686950">
        <w:t>“</w:t>
      </w:r>
      <w:proofErr w:type="spellStart"/>
      <w:r w:rsidRPr="00686950">
        <w:t>TableScan</w:t>
      </w:r>
      <w:proofErr w:type="spellEnd"/>
      <w:r w:rsidR="00686950">
        <w:t>”</w:t>
      </w:r>
      <w:r w:rsidRPr="00573381">
        <w:t xml:space="preserve">. See Module </w:t>
      </w:r>
      <w:r w:rsidR="00043A77" w:rsidRPr="00573381">
        <w:t>Four</w:t>
      </w:r>
      <w:r w:rsidRPr="00573381">
        <w:t xml:space="preserve"> for how to create the Lambda.</w:t>
      </w:r>
    </w:p>
    <w:p w14:paraId="29D370D0" w14:textId="6C743B37" w:rsidR="00F342F9" w:rsidRPr="00573381" w:rsidRDefault="2DAECB0D" w:rsidP="00E3103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 w:rsidRPr="00573381">
        <w:t xml:space="preserve">Set the </w:t>
      </w:r>
      <w:r w:rsidRPr="00573381">
        <w:rPr>
          <w:b/>
          <w:bCs/>
        </w:rPr>
        <w:t xml:space="preserve">Runtime </w:t>
      </w:r>
      <w:r w:rsidRPr="00573381">
        <w:t xml:space="preserve">to </w:t>
      </w:r>
      <w:r w:rsidRPr="00573381">
        <w:rPr>
          <w:b/>
          <w:bCs/>
        </w:rPr>
        <w:t>Node.js 20.x</w:t>
      </w:r>
      <w:r w:rsidRPr="00573381">
        <w:t>. This</w:t>
      </w:r>
      <w:r w:rsidR="00094F78">
        <w:t xml:space="preserve"> runtime</w:t>
      </w:r>
      <w:r w:rsidRPr="00573381">
        <w:t xml:space="preserve"> is the support </w:t>
      </w:r>
      <w:r w:rsidR="0A3C060A" w:rsidRPr="00573381">
        <w:t xml:space="preserve">for </w:t>
      </w:r>
      <w:r w:rsidRPr="00573381">
        <w:t>the legacy code that is used in this course</w:t>
      </w:r>
      <w:r w:rsidR="00E111DA">
        <w:t>.</w:t>
      </w:r>
      <w:r w:rsidRPr="00573381">
        <w:t xml:space="preserve"> </w:t>
      </w:r>
      <w:r w:rsidR="00094F78">
        <w:t>I</w:t>
      </w:r>
      <w:r w:rsidRPr="00573381">
        <w:t>n production</w:t>
      </w:r>
      <w:r w:rsidR="00094F78">
        <w:t>,</w:t>
      </w:r>
      <w:r w:rsidRPr="00573381">
        <w:t xml:space="preserve"> the code would normally be adjusted to match the latest release version.</w:t>
      </w:r>
    </w:p>
    <w:p w14:paraId="2F9B9F13" w14:textId="097F5A6A" w:rsidR="00F342F9" w:rsidRPr="00573381" w:rsidRDefault="1A44D76F" w:rsidP="00E3103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 w:rsidRPr="00573381">
        <w:t xml:space="preserve">Under </w:t>
      </w:r>
      <w:r w:rsidRPr="00573381">
        <w:rPr>
          <w:b/>
          <w:bCs/>
        </w:rPr>
        <w:t>Permissions</w:t>
      </w:r>
      <w:r w:rsidR="00094F78" w:rsidRPr="00094F78">
        <w:t>,</w:t>
      </w:r>
      <w:r w:rsidRPr="00573381">
        <w:rPr>
          <w:b/>
          <w:bCs/>
        </w:rPr>
        <w:t xml:space="preserve"> </w:t>
      </w:r>
      <w:r w:rsidRPr="00573381">
        <w:t xml:space="preserve">select </w:t>
      </w:r>
      <w:r w:rsidRPr="00573381">
        <w:rPr>
          <w:b/>
          <w:bCs/>
        </w:rPr>
        <w:t>Use Existing Role</w:t>
      </w:r>
      <w:r w:rsidR="002165D9" w:rsidRPr="002165D9">
        <w:t>.</w:t>
      </w:r>
      <w:r w:rsidRPr="00573381">
        <w:rPr>
          <w:b/>
          <w:bCs/>
        </w:rPr>
        <w:t xml:space="preserve"> </w:t>
      </w:r>
      <w:r w:rsidR="002165D9">
        <w:t>T</w:t>
      </w:r>
      <w:r w:rsidRPr="00094F78">
        <w:t>hen</w:t>
      </w:r>
      <w:r w:rsidR="002165D9">
        <w:t xml:space="preserve"> select</w:t>
      </w:r>
      <w:r w:rsidRPr="00573381">
        <w:rPr>
          <w:b/>
          <w:bCs/>
        </w:rPr>
        <w:t xml:space="preserve"> LabRole </w:t>
      </w:r>
      <w:r w:rsidRPr="00094F78">
        <w:t>from the drop</w:t>
      </w:r>
      <w:r w:rsidR="14BC1F4E" w:rsidRPr="00573381">
        <w:t>-</w:t>
      </w:r>
      <w:r w:rsidRPr="00094F78">
        <w:t>down menu.</w:t>
      </w:r>
      <w:r w:rsidRPr="00573381">
        <w:rPr>
          <w:b/>
          <w:bCs/>
        </w:rPr>
        <w:t xml:space="preserve"> </w:t>
      </w:r>
    </w:p>
    <w:p w14:paraId="68E30640" w14:textId="2434FDB5" w:rsidR="00B33A75" w:rsidRPr="00573381" w:rsidRDefault="15FD7F9F" w:rsidP="00E3103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 w:rsidRPr="00573381">
        <w:t>Copy the source code from the index.js file in the TableScan folder and replace the default Lambda code.</w:t>
      </w:r>
    </w:p>
    <w:p w14:paraId="56F0CEA0" w14:textId="556D5385" w:rsidR="008378B0" w:rsidRPr="00573381" w:rsidRDefault="5429A5BA" w:rsidP="00E3103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 w:rsidRPr="00573381">
        <w:t xml:space="preserve">Make </w:t>
      </w:r>
      <w:r w:rsidR="001720D9">
        <w:t>certain</w:t>
      </w:r>
      <w:r w:rsidRPr="00573381">
        <w:t xml:space="preserve"> to click </w:t>
      </w:r>
      <w:r w:rsidRPr="00573381">
        <w:rPr>
          <w:b/>
          <w:bCs/>
        </w:rPr>
        <w:t xml:space="preserve">Deploy. </w:t>
      </w:r>
    </w:p>
    <w:p w14:paraId="128B4267" w14:textId="108EA428" w:rsidR="4ADFCDA5" w:rsidRPr="00573381" w:rsidRDefault="2B80D86E" w:rsidP="00E3103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 w:rsidRPr="00573381">
        <w:t xml:space="preserve">Create a Lambda test event called QuestionWithoutFilter with the following JSON and then click </w:t>
      </w:r>
      <w:r w:rsidRPr="00573381">
        <w:rPr>
          <w:b/>
          <w:bCs/>
        </w:rPr>
        <w:t xml:space="preserve">Save: </w:t>
      </w:r>
    </w:p>
    <w:p w14:paraId="195091BE" w14:textId="7C2915C0" w:rsidR="11EF3AD1" w:rsidRPr="00573381" w:rsidRDefault="11EF3AD1" w:rsidP="00E31036">
      <w:pPr>
        <w:suppressAutoHyphens/>
        <w:spacing w:after="0" w:line="240" w:lineRule="auto"/>
        <w:contextualSpacing/>
      </w:pPr>
    </w:p>
    <w:p w14:paraId="01950DA8" w14:textId="77777777" w:rsidR="367B3AE4" w:rsidRPr="00573381" w:rsidRDefault="367B3AE4" w:rsidP="00E31036">
      <w:pPr>
        <w:suppressAutoHyphens/>
        <w:spacing w:after="0" w:line="240" w:lineRule="auto"/>
        <w:ind w:left="1440"/>
        <w:contextualSpacing/>
        <w:rPr>
          <w:rFonts w:ascii="Consolas" w:hAnsi="Consolas"/>
        </w:rPr>
      </w:pPr>
      <w:r w:rsidRPr="00573381">
        <w:rPr>
          <w:rFonts w:ascii="Consolas" w:hAnsi="Consolas"/>
        </w:rPr>
        <w:t>{</w:t>
      </w:r>
    </w:p>
    <w:p w14:paraId="5167FCC2" w14:textId="2B89C394" w:rsidR="367B3AE4" w:rsidRPr="00573381" w:rsidRDefault="367B3AE4" w:rsidP="00E31036">
      <w:pPr>
        <w:suppressAutoHyphens/>
        <w:spacing w:after="0" w:line="240" w:lineRule="auto"/>
        <w:ind w:left="1620"/>
        <w:contextualSpacing/>
        <w:rPr>
          <w:rFonts w:ascii="Consolas" w:hAnsi="Consolas"/>
        </w:rPr>
      </w:pPr>
      <w:r w:rsidRPr="00573381">
        <w:rPr>
          <w:rFonts w:ascii="Consolas" w:hAnsi="Consolas"/>
        </w:rPr>
        <w:t>"resource": "/Questions",</w:t>
      </w:r>
    </w:p>
    <w:p w14:paraId="1429EA9A" w14:textId="1A60C881" w:rsidR="367B3AE4" w:rsidRPr="00573381" w:rsidRDefault="367B3AE4" w:rsidP="00E31036">
      <w:pPr>
        <w:suppressAutoHyphens/>
        <w:spacing w:after="0" w:line="240" w:lineRule="auto"/>
        <w:ind w:left="1620"/>
        <w:contextualSpacing/>
        <w:rPr>
          <w:rFonts w:ascii="Consolas" w:hAnsi="Consolas"/>
        </w:rPr>
      </w:pPr>
      <w:r w:rsidRPr="00573381">
        <w:rPr>
          <w:rFonts w:ascii="Consolas" w:hAnsi="Consolas"/>
        </w:rPr>
        <w:t>"httpMethod": "GET",</w:t>
      </w:r>
    </w:p>
    <w:p w14:paraId="52758143" w14:textId="1AF8EF9B" w:rsidR="367B3AE4" w:rsidRPr="00573381" w:rsidRDefault="367B3AE4" w:rsidP="00E31036">
      <w:pPr>
        <w:suppressAutoHyphens/>
        <w:spacing w:after="0" w:line="240" w:lineRule="auto"/>
        <w:ind w:left="1620"/>
        <w:contextualSpacing/>
        <w:rPr>
          <w:rFonts w:ascii="Consolas" w:hAnsi="Consolas"/>
        </w:rPr>
      </w:pPr>
      <w:r w:rsidRPr="00573381">
        <w:rPr>
          <w:rFonts w:ascii="Consolas" w:hAnsi="Consolas"/>
        </w:rPr>
        <w:t>"queryStringParameters": {"include":{"relation":"answers"}},</w:t>
      </w:r>
    </w:p>
    <w:p w14:paraId="6B2FC8A9" w14:textId="134CB0B2" w:rsidR="367B3AE4" w:rsidRPr="00573381" w:rsidRDefault="367B3AE4" w:rsidP="00E31036">
      <w:pPr>
        <w:suppressAutoHyphens/>
        <w:spacing w:after="0" w:line="240" w:lineRule="auto"/>
        <w:ind w:left="1620"/>
        <w:contextualSpacing/>
        <w:rPr>
          <w:rFonts w:ascii="Consolas" w:hAnsi="Consolas"/>
        </w:rPr>
      </w:pPr>
      <w:r w:rsidRPr="00573381">
        <w:rPr>
          <w:rFonts w:ascii="Consolas" w:hAnsi="Consolas"/>
        </w:rPr>
        <w:t>"multiValueQueryStringParameters": {"include":{"relation":"answers"}}</w:t>
      </w:r>
    </w:p>
    <w:p w14:paraId="6B0F5632" w14:textId="6873B291" w:rsidR="367B3AE4" w:rsidRPr="00573381" w:rsidRDefault="367B3AE4" w:rsidP="00E31036">
      <w:pPr>
        <w:suppressAutoHyphens/>
        <w:spacing w:after="0" w:line="240" w:lineRule="auto"/>
        <w:ind w:left="1440"/>
        <w:contextualSpacing/>
        <w:rPr>
          <w:rFonts w:ascii="Consolas" w:hAnsi="Consolas"/>
        </w:rPr>
      </w:pPr>
      <w:r w:rsidRPr="00573381">
        <w:rPr>
          <w:rFonts w:ascii="Consolas" w:hAnsi="Consolas"/>
        </w:rPr>
        <w:t>}</w:t>
      </w:r>
    </w:p>
    <w:p w14:paraId="18120673" w14:textId="77777777" w:rsidR="00222AB5" w:rsidRDefault="00222AB5" w:rsidP="00E31036">
      <w:pPr>
        <w:suppressAutoHyphens/>
        <w:spacing w:after="0" w:line="240" w:lineRule="auto"/>
        <w:contextualSpacing/>
      </w:pPr>
    </w:p>
    <w:p w14:paraId="3C2D1A7A" w14:textId="275BA6E3" w:rsidR="11EF3AD1" w:rsidRDefault="00222AB5" w:rsidP="00E31036">
      <w:pPr>
        <w:suppressAutoHyphens/>
        <w:spacing w:after="0" w:line="240" w:lineRule="auto"/>
        <w:ind w:left="720"/>
        <w:contextualSpacing/>
      </w:pPr>
      <w:r>
        <w:t>R</w:t>
      </w:r>
      <w:r w:rsidRPr="00573381">
        <w:t xml:space="preserve">eview Module Four if </w:t>
      </w:r>
      <w:r>
        <w:t>you need to remember how to create a Lambda test event</w:t>
      </w:r>
    </w:p>
    <w:p w14:paraId="1857F202" w14:textId="77777777" w:rsidR="00222AB5" w:rsidRPr="00573381" w:rsidRDefault="00222AB5" w:rsidP="00E31036">
      <w:pPr>
        <w:suppressAutoHyphens/>
        <w:spacing w:after="0" w:line="240" w:lineRule="auto"/>
        <w:contextualSpacing/>
      </w:pPr>
    </w:p>
    <w:p w14:paraId="29059AF4" w14:textId="6C15A0AB" w:rsidR="00281947" w:rsidRPr="00573381" w:rsidRDefault="003163B5" w:rsidP="00E3103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C</w:t>
      </w:r>
      <w:r w:rsidR="3F347D48" w:rsidRPr="00573381">
        <w:t xml:space="preserve">lick the </w:t>
      </w:r>
      <w:r w:rsidR="3F347D48" w:rsidRPr="00573381">
        <w:rPr>
          <w:b/>
          <w:bCs/>
        </w:rPr>
        <w:t xml:space="preserve">Code </w:t>
      </w:r>
      <w:r w:rsidR="3F347D48" w:rsidRPr="00B77FC2">
        <w:t xml:space="preserve">tab </w:t>
      </w:r>
      <w:r>
        <w:t xml:space="preserve">on the main Lambda page </w:t>
      </w:r>
      <w:r w:rsidR="3F347D48" w:rsidRPr="00B77FC2">
        <w:t>and run your new test</w:t>
      </w:r>
      <w:r w:rsidR="5C7DD080" w:rsidRPr="00573381">
        <w:t>.</w:t>
      </w:r>
      <w:r w:rsidR="3F347D48" w:rsidRPr="00B77FC2">
        <w:t xml:space="preserve"> </w:t>
      </w:r>
      <w:r w:rsidR="5ACBDBD1" w:rsidRPr="00573381">
        <w:t>Y</w:t>
      </w:r>
      <w:r w:rsidR="3F347D48" w:rsidRPr="00B77FC2">
        <w:t xml:space="preserve">ou should see all the records in </w:t>
      </w:r>
      <w:r w:rsidR="005037A8">
        <w:t xml:space="preserve">the </w:t>
      </w:r>
      <w:r w:rsidR="3F347D48" w:rsidRPr="00B77FC2">
        <w:t xml:space="preserve">Question table returned. </w:t>
      </w:r>
      <w:r w:rsidR="60CFF802" w:rsidRPr="00573381">
        <w:t xml:space="preserve">The AWS </w:t>
      </w:r>
      <w:r w:rsidR="00B77FC2">
        <w:t>c</w:t>
      </w:r>
      <w:r w:rsidR="60CFF802" w:rsidRPr="00573381">
        <w:t>onsole will launch the IAM Summary page</w:t>
      </w:r>
      <w:r w:rsidR="07EEBB37" w:rsidRPr="00573381">
        <w:t>.</w:t>
      </w:r>
    </w:p>
    <w:p w14:paraId="3B981F8F" w14:textId="02393C59" w:rsidR="490F4371" w:rsidRPr="00573381" w:rsidRDefault="490F4371" w:rsidP="00E31036">
      <w:pPr>
        <w:suppressAutoHyphens/>
        <w:spacing w:after="0" w:line="240" w:lineRule="auto"/>
        <w:contextualSpacing/>
      </w:pPr>
      <w:r w:rsidRPr="00573381">
        <w:rPr>
          <w:noProof/>
        </w:rPr>
        <w:lastRenderedPageBreak/>
        <w:drawing>
          <wp:inline distT="0" distB="0" distL="0" distR="0" wp14:anchorId="2E39B925" wp14:editId="2C2498CA">
            <wp:extent cx="5943600" cy="2078990"/>
            <wp:effectExtent l="19050" t="19050" r="19050" b="16510"/>
            <wp:docPr id="1501018782" name="Picture 12" descr="The Code tab displays all the records in the Question table returned after the test run.  An arrow points to the line in ques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018782" name="Picture 12" descr="The Code tab displays all the records in the Question table returned after the test run.  An arrow points to the line in question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8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B484B0" w14:textId="77777777" w:rsidR="00B33A75" w:rsidRPr="00573381" w:rsidRDefault="00B33A75" w:rsidP="00E31036">
      <w:pPr>
        <w:suppressAutoHyphens/>
        <w:spacing w:after="0" w:line="240" w:lineRule="auto"/>
        <w:contextualSpacing/>
        <w:rPr>
          <w:rFonts w:cstheme="minorHAnsi"/>
        </w:rPr>
      </w:pPr>
    </w:p>
    <w:p w14:paraId="2AED32EB" w14:textId="66B5EA40" w:rsidR="00512472" w:rsidRPr="00573381" w:rsidRDefault="7F298EE2" w:rsidP="00E3103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 w:rsidRPr="00573381">
        <w:t xml:space="preserve">Create a new test event called </w:t>
      </w:r>
      <w:r w:rsidRPr="0050272B">
        <w:rPr>
          <w:b/>
          <w:bCs/>
        </w:rPr>
        <w:t>QuestionWithFilter</w:t>
      </w:r>
      <w:r w:rsidRPr="00573381">
        <w:t xml:space="preserve"> with the following JSON: </w:t>
      </w:r>
    </w:p>
    <w:p w14:paraId="2668EEB6" w14:textId="639CC69D" w:rsidR="00512472" w:rsidRPr="00573381" w:rsidRDefault="00512472" w:rsidP="00E31036">
      <w:pPr>
        <w:suppressAutoHyphens/>
        <w:spacing w:after="0" w:line="240" w:lineRule="auto"/>
        <w:contextualSpacing/>
      </w:pPr>
    </w:p>
    <w:p w14:paraId="198519F1" w14:textId="45AD36F1" w:rsidR="00512472" w:rsidRPr="00573381" w:rsidRDefault="7DBFEA52" w:rsidP="00E31036">
      <w:pPr>
        <w:suppressAutoHyphens/>
        <w:spacing w:after="0" w:line="240" w:lineRule="auto"/>
        <w:ind w:left="1440"/>
        <w:contextualSpacing/>
        <w:rPr>
          <w:rFonts w:ascii="Consolas" w:eastAsia="Consolas" w:hAnsi="Consolas" w:cs="Consolas"/>
          <w:color w:val="000000" w:themeColor="text1"/>
        </w:rPr>
      </w:pPr>
      <w:r w:rsidRPr="00573381">
        <w:rPr>
          <w:rFonts w:ascii="Consolas" w:eastAsia="Consolas" w:hAnsi="Consolas" w:cs="Consolas"/>
          <w:color w:val="000000" w:themeColor="text1"/>
        </w:rPr>
        <w:t>{</w:t>
      </w:r>
    </w:p>
    <w:p w14:paraId="16068EF9" w14:textId="7CD0A2BE" w:rsidR="00512472" w:rsidRPr="00573381" w:rsidRDefault="7DBFEA52" w:rsidP="00E31036">
      <w:pPr>
        <w:suppressAutoHyphens/>
        <w:spacing w:after="0" w:line="240" w:lineRule="auto"/>
        <w:ind w:left="1800"/>
        <w:contextualSpacing/>
        <w:rPr>
          <w:rFonts w:ascii="Consolas" w:eastAsia="Consolas" w:hAnsi="Consolas" w:cs="Consolas"/>
          <w:color w:val="000000" w:themeColor="text1"/>
        </w:rPr>
      </w:pPr>
      <w:r w:rsidRPr="00573381">
        <w:rPr>
          <w:rFonts w:ascii="Consolas" w:eastAsia="Consolas" w:hAnsi="Consolas" w:cs="Consolas"/>
          <w:color w:val="000000" w:themeColor="text1"/>
        </w:rPr>
        <w:t>"resource": "/Questions",</w:t>
      </w:r>
    </w:p>
    <w:p w14:paraId="032EDEF4" w14:textId="058B94FF" w:rsidR="00512472" w:rsidRPr="00573381" w:rsidRDefault="7DBFEA52" w:rsidP="00E31036">
      <w:pPr>
        <w:suppressAutoHyphens/>
        <w:spacing w:after="0" w:line="240" w:lineRule="auto"/>
        <w:ind w:left="1800"/>
        <w:contextualSpacing/>
        <w:rPr>
          <w:rFonts w:ascii="Consolas" w:eastAsia="Consolas" w:hAnsi="Consolas" w:cs="Consolas"/>
          <w:color w:val="000000" w:themeColor="text1"/>
        </w:rPr>
      </w:pPr>
      <w:r w:rsidRPr="00573381">
        <w:rPr>
          <w:rFonts w:ascii="Consolas" w:eastAsia="Consolas" w:hAnsi="Consolas" w:cs="Consolas"/>
          <w:color w:val="000000" w:themeColor="text1"/>
        </w:rPr>
        <w:t>"httpMethod": "GET",</w:t>
      </w:r>
    </w:p>
    <w:p w14:paraId="5B70F2B8" w14:textId="6015C9F6" w:rsidR="00512472" w:rsidRPr="00573381" w:rsidRDefault="7DBFEA52" w:rsidP="00E31036">
      <w:pPr>
        <w:suppressAutoHyphens/>
        <w:spacing w:after="0" w:line="240" w:lineRule="auto"/>
        <w:ind w:left="1800"/>
        <w:contextualSpacing/>
        <w:rPr>
          <w:rFonts w:ascii="Consolas" w:eastAsia="Consolas" w:hAnsi="Consolas" w:cs="Consolas"/>
          <w:color w:val="000000" w:themeColor="text1"/>
        </w:rPr>
      </w:pPr>
      <w:r w:rsidRPr="00573381">
        <w:rPr>
          <w:rFonts w:ascii="Consolas" w:eastAsia="Consolas" w:hAnsi="Consolas" w:cs="Consolas"/>
          <w:color w:val="000000" w:themeColor="text1"/>
        </w:rPr>
        <w:t>"queryStringParameters": {</w:t>
      </w:r>
    </w:p>
    <w:p w14:paraId="7D1C0910" w14:textId="67B865C2" w:rsidR="00512472" w:rsidRPr="00573381" w:rsidRDefault="7DBFEA52" w:rsidP="00E31036">
      <w:pPr>
        <w:suppressAutoHyphens/>
        <w:spacing w:after="0" w:line="240" w:lineRule="auto"/>
        <w:ind w:left="1980"/>
        <w:contextualSpacing/>
        <w:rPr>
          <w:rFonts w:ascii="Consolas" w:eastAsia="Consolas" w:hAnsi="Consolas" w:cs="Consolas"/>
          <w:color w:val="000000" w:themeColor="text1"/>
        </w:rPr>
      </w:pPr>
      <w:r w:rsidRPr="00573381">
        <w:rPr>
          <w:rFonts w:ascii="Consolas" w:eastAsia="Consolas" w:hAnsi="Consolas" w:cs="Consolas"/>
          <w:color w:val="000000" w:themeColor="text1"/>
        </w:rPr>
        <w:t>"filter": "{\"include\":{\"relation\":\"answers\"},\"where\":{\"categorySlug\":\"angular\"}}"</w:t>
      </w:r>
    </w:p>
    <w:p w14:paraId="46A9BB38" w14:textId="230C9790" w:rsidR="00512472" w:rsidRPr="00573381" w:rsidRDefault="7DBFEA52" w:rsidP="00E31036">
      <w:pPr>
        <w:suppressAutoHyphens/>
        <w:spacing w:after="0" w:line="240" w:lineRule="auto"/>
        <w:ind w:left="1800"/>
        <w:contextualSpacing/>
        <w:rPr>
          <w:rFonts w:ascii="Consolas" w:eastAsia="Consolas" w:hAnsi="Consolas" w:cs="Consolas"/>
          <w:color w:val="000000" w:themeColor="text1"/>
        </w:rPr>
      </w:pPr>
      <w:r w:rsidRPr="00573381">
        <w:rPr>
          <w:rFonts w:ascii="Consolas" w:eastAsia="Consolas" w:hAnsi="Consolas" w:cs="Consolas"/>
          <w:color w:val="000000" w:themeColor="text1"/>
        </w:rPr>
        <w:t>},</w:t>
      </w:r>
    </w:p>
    <w:p w14:paraId="38ED8C64" w14:textId="0663F29C" w:rsidR="00512472" w:rsidRPr="00573381" w:rsidRDefault="7DBFEA52" w:rsidP="00E31036">
      <w:pPr>
        <w:suppressAutoHyphens/>
        <w:spacing w:after="0" w:line="240" w:lineRule="auto"/>
        <w:ind w:left="1800"/>
        <w:contextualSpacing/>
        <w:rPr>
          <w:rFonts w:ascii="Consolas" w:eastAsia="Consolas" w:hAnsi="Consolas" w:cs="Consolas"/>
          <w:color w:val="000000" w:themeColor="text1"/>
        </w:rPr>
      </w:pPr>
      <w:r w:rsidRPr="00573381">
        <w:rPr>
          <w:rFonts w:ascii="Consolas" w:eastAsia="Consolas" w:hAnsi="Consolas" w:cs="Consolas"/>
          <w:color w:val="000000" w:themeColor="text1"/>
        </w:rPr>
        <w:t>"multiValueQueryStringParameters": {</w:t>
      </w:r>
    </w:p>
    <w:p w14:paraId="096A2117" w14:textId="733C5F22" w:rsidR="00512472" w:rsidRPr="00573381" w:rsidRDefault="7DBFEA52" w:rsidP="00E31036">
      <w:pPr>
        <w:suppressAutoHyphens/>
        <w:spacing w:after="0" w:line="240" w:lineRule="auto"/>
        <w:ind w:left="1980"/>
        <w:contextualSpacing/>
        <w:rPr>
          <w:rFonts w:ascii="Consolas" w:eastAsia="Consolas" w:hAnsi="Consolas" w:cs="Consolas"/>
          <w:color w:val="000000" w:themeColor="text1"/>
        </w:rPr>
      </w:pPr>
      <w:r w:rsidRPr="00573381">
        <w:rPr>
          <w:rFonts w:ascii="Consolas" w:eastAsia="Consolas" w:hAnsi="Consolas" w:cs="Consolas"/>
          <w:color w:val="000000" w:themeColor="text1"/>
        </w:rPr>
        <w:t>"filter": [</w:t>
      </w:r>
    </w:p>
    <w:p w14:paraId="3B4D7A49" w14:textId="66619062" w:rsidR="00512472" w:rsidRPr="00573381" w:rsidRDefault="7DBFEA52" w:rsidP="00E31036">
      <w:pPr>
        <w:suppressAutoHyphens/>
        <w:spacing w:after="0" w:line="240" w:lineRule="auto"/>
        <w:ind w:left="2160"/>
        <w:contextualSpacing/>
        <w:rPr>
          <w:rFonts w:ascii="Consolas" w:eastAsia="Consolas" w:hAnsi="Consolas" w:cs="Consolas"/>
          <w:color w:val="000000" w:themeColor="text1"/>
        </w:rPr>
      </w:pPr>
      <w:r w:rsidRPr="00573381">
        <w:rPr>
          <w:rFonts w:ascii="Consolas" w:eastAsia="Consolas" w:hAnsi="Consolas" w:cs="Consolas"/>
          <w:color w:val="000000" w:themeColor="text1"/>
        </w:rPr>
        <w:t>"{\"include\":{\"relation\":\"answers\"},\"where\":{\"categorySlug\":\"angular\"}}"</w:t>
      </w:r>
    </w:p>
    <w:p w14:paraId="242EBF59" w14:textId="4441792B" w:rsidR="00512472" w:rsidRPr="00573381" w:rsidRDefault="7DBFEA52" w:rsidP="00E31036">
      <w:pPr>
        <w:suppressAutoHyphens/>
        <w:spacing w:after="0" w:line="240" w:lineRule="auto"/>
        <w:ind w:left="1980"/>
        <w:contextualSpacing/>
        <w:rPr>
          <w:rFonts w:ascii="Consolas" w:eastAsia="Consolas" w:hAnsi="Consolas" w:cs="Consolas"/>
          <w:color w:val="000000" w:themeColor="text1"/>
        </w:rPr>
      </w:pPr>
      <w:r w:rsidRPr="00573381">
        <w:rPr>
          <w:rFonts w:ascii="Consolas" w:eastAsia="Consolas" w:hAnsi="Consolas" w:cs="Consolas"/>
          <w:color w:val="000000" w:themeColor="text1"/>
        </w:rPr>
        <w:t>]</w:t>
      </w:r>
    </w:p>
    <w:p w14:paraId="1159A6F4" w14:textId="01BAEF28" w:rsidR="00512472" w:rsidRPr="00573381" w:rsidRDefault="7DBFEA52" w:rsidP="00E31036">
      <w:pPr>
        <w:suppressAutoHyphens/>
        <w:spacing w:after="0" w:line="240" w:lineRule="auto"/>
        <w:ind w:left="1800"/>
        <w:contextualSpacing/>
        <w:rPr>
          <w:rFonts w:ascii="Consolas" w:eastAsia="Consolas" w:hAnsi="Consolas" w:cs="Consolas"/>
          <w:color w:val="000000" w:themeColor="text1"/>
        </w:rPr>
      </w:pPr>
      <w:r w:rsidRPr="00573381">
        <w:rPr>
          <w:rFonts w:ascii="Consolas" w:eastAsia="Consolas" w:hAnsi="Consolas" w:cs="Consolas"/>
          <w:color w:val="000000" w:themeColor="text1"/>
        </w:rPr>
        <w:t>}</w:t>
      </w:r>
    </w:p>
    <w:p w14:paraId="6604B20A" w14:textId="0126D070" w:rsidR="00512472" w:rsidRPr="00573381" w:rsidRDefault="7DBFEA52" w:rsidP="00E31036">
      <w:pPr>
        <w:suppressAutoHyphens/>
        <w:spacing w:after="0" w:line="240" w:lineRule="auto"/>
        <w:ind w:left="1440"/>
        <w:contextualSpacing/>
        <w:rPr>
          <w:rFonts w:ascii="Consolas" w:eastAsia="Consolas" w:hAnsi="Consolas" w:cs="Consolas"/>
          <w:color w:val="000000" w:themeColor="text1"/>
        </w:rPr>
      </w:pPr>
      <w:r w:rsidRPr="00573381">
        <w:rPr>
          <w:rFonts w:ascii="Consolas" w:eastAsia="Consolas" w:hAnsi="Consolas" w:cs="Consolas"/>
          <w:color w:val="000000" w:themeColor="text1"/>
        </w:rPr>
        <w:t>}</w:t>
      </w:r>
    </w:p>
    <w:p w14:paraId="2AD8A3D1" w14:textId="025B3F6E" w:rsidR="00512472" w:rsidRPr="00573381" w:rsidRDefault="00512472" w:rsidP="00E31036">
      <w:pPr>
        <w:suppressAutoHyphens/>
        <w:spacing w:after="0" w:line="240" w:lineRule="auto"/>
        <w:contextualSpacing/>
      </w:pPr>
    </w:p>
    <w:p w14:paraId="4AF0B12B" w14:textId="4B349061" w:rsidR="00CA66A6" w:rsidRPr="00573381" w:rsidRDefault="64CA05A1" w:rsidP="00E3103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 w:rsidRPr="00573381">
        <w:t xml:space="preserve">Create a new test event called </w:t>
      </w:r>
      <w:r w:rsidRPr="00C8693B">
        <w:rPr>
          <w:b/>
          <w:bCs/>
        </w:rPr>
        <w:t>AnswerWithoutFilter</w:t>
      </w:r>
      <w:r w:rsidRPr="00573381">
        <w:t xml:space="preserve"> with the following JSON: </w:t>
      </w:r>
    </w:p>
    <w:p w14:paraId="3F87B242" w14:textId="63C63737" w:rsidR="11EF3AD1" w:rsidRPr="00573381" w:rsidRDefault="11EF3AD1" w:rsidP="00E31036">
      <w:pPr>
        <w:pStyle w:val="ListParagraph"/>
        <w:suppressAutoHyphens/>
        <w:spacing w:after="0" w:line="240" w:lineRule="auto"/>
        <w:ind w:left="0"/>
      </w:pPr>
    </w:p>
    <w:p w14:paraId="5D72DF55" w14:textId="311EC66B" w:rsidR="00EC18F8" w:rsidRPr="00573381" w:rsidRDefault="00EC18F8" w:rsidP="00E31036">
      <w:pPr>
        <w:suppressAutoHyphens/>
        <w:spacing w:after="0" w:line="240" w:lineRule="auto"/>
        <w:ind w:left="1440"/>
        <w:contextualSpacing/>
        <w:rPr>
          <w:rFonts w:ascii="Consolas" w:eastAsia="Consolas" w:hAnsi="Consolas" w:cs="Consolas"/>
          <w:color w:val="000000" w:themeColor="text1"/>
        </w:rPr>
      </w:pPr>
      <w:r w:rsidRPr="00573381">
        <w:rPr>
          <w:rFonts w:ascii="Consolas" w:eastAsia="Consolas" w:hAnsi="Consolas" w:cs="Consolas"/>
          <w:color w:val="000000" w:themeColor="text1"/>
        </w:rPr>
        <w:t>{</w:t>
      </w:r>
    </w:p>
    <w:p w14:paraId="7AD6AE59" w14:textId="6C46EC66" w:rsidR="00EC18F8" w:rsidRPr="00573381" w:rsidRDefault="00EC18F8" w:rsidP="00E31036">
      <w:pPr>
        <w:suppressAutoHyphens/>
        <w:spacing w:after="0" w:line="240" w:lineRule="auto"/>
        <w:ind w:left="1800"/>
        <w:contextualSpacing/>
        <w:rPr>
          <w:rFonts w:ascii="Consolas" w:eastAsia="Consolas" w:hAnsi="Consolas" w:cs="Consolas"/>
          <w:color w:val="000000" w:themeColor="text1"/>
        </w:rPr>
      </w:pPr>
      <w:r w:rsidRPr="00573381">
        <w:rPr>
          <w:rFonts w:ascii="Consolas" w:eastAsia="Consolas" w:hAnsi="Consolas" w:cs="Consolas"/>
          <w:color w:val="000000" w:themeColor="text1"/>
        </w:rPr>
        <w:t>"resource": "/Answers",</w:t>
      </w:r>
    </w:p>
    <w:p w14:paraId="6EDC10DB" w14:textId="17898FE8" w:rsidR="00EC18F8" w:rsidRPr="00573381" w:rsidRDefault="00EC18F8" w:rsidP="00E31036">
      <w:pPr>
        <w:suppressAutoHyphens/>
        <w:spacing w:after="0" w:line="240" w:lineRule="auto"/>
        <w:ind w:left="1800"/>
        <w:contextualSpacing/>
        <w:rPr>
          <w:rFonts w:ascii="Consolas" w:eastAsia="Consolas" w:hAnsi="Consolas" w:cs="Consolas"/>
          <w:color w:val="000000" w:themeColor="text1"/>
        </w:rPr>
      </w:pPr>
      <w:r w:rsidRPr="00573381">
        <w:rPr>
          <w:rFonts w:ascii="Consolas" w:eastAsia="Consolas" w:hAnsi="Consolas" w:cs="Consolas"/>
          <w:color w:val="000000" w:themeColor="text1"/>
        </w:rPr>
        <w:t>"httpMethod": "GET",</w:t>
      </w:r>
    </w:p>
    <w:p w14:paraId="4253034C" w14:textId="4321D514" w:rsidR="00EC18F8" w:rsidRPr="00573381" w:rsidRDefault="00EC18F8" w:rsidP="00E31036">
      <w:pPr>
        <w:suppressAutoHyphens/>
        <w:spacing w:after="0" w:line="240" w:lineRule="auto"/>
        <w:ind w:left="1800"/>
        <w:contextualSpacing/>
        <w:rPr>
          <w:rFonts w:ascii="Consolas" w:eastAsia="Consolas" w:hAnsi="Consolas" w:cs="Consolas"/>
          <w:color w:val="000000" w:themeColor="text1"/>
        </w:rPr>
      </w:pPr>
      <w:r w:rsidRPr="00573381">
        <w:rPr>
          <w:rFonts w:ascii="Consolas" w:eastAsia="Consolas" w:hAnsi="Consolas" w:cs="Consolas"/>
          <w:color w:val="000000" w:themeColor="text1"/>
        </w:rPr>
        <w:t>"queryStringParameters": {},</w:t>
      </w:r>
    </w:p>
    <w:p w14:paraId="0584017D" w14:textId="63C03C27" w:rsidR="00EC18F8" w:rsidRPr="00573381" w:rsidRDefault="00EC18F8" w:rsidP="00E31036">
      <w:pPr>
        <w:suppressAutoHyphens/>
        <w:spacing w:after="0" w:line="240" w:lineRule="auto"/>
        <w:ind w:left="1800"/>
        <w:contextualSpacing/>
        <w:rPr>
          <w:rFonts w:ascii="Consolas" w:eastAsia="Consolas" w:hAnsi="Consolas" w:cs="Consolas"/>
          <w:color w:val="000000" w:themeColor="text1"/>
        </w:rPr>
      </w:pPr>
      <w:r w:rsidRPr="00573381">
        <w:rPr>
          <w:rFonts w:ascii="Consolas" w:eastAsia="Consolas" w:hAnsi="Consolas" w:cs="Consolas"/>
          <w:color w:val="000000" w:themeColor="text1"/>
        </w:rPr>
        <w:t>"multiValueQueryStringParameters": {}</w:t>
      </w:r>
    </w:p>
    <w:p w14:paraId="5C345020" w14:textId="213D117B" w:rsidR="00EC18F8" w:rsidRPr="00573381" w:rsidRDefault="00EC18F8" w:rsidP="00E31036">
      <w:pPr>
        <w:suppressAutoHyphens/>
        <w:spacing w:after="0" w:line="240" w:lineRule="auto"/>
        <w:ind w:left="1440"/>
        <w:contextualSpacing/>
        <w:rPr>
          <w:rFonts w:ascii="Consolas" w:eastAsia="Consolas" w:hAnsi="Consolas" w:cs="Consolas"/>
          <w:color w:val="000000" w:themeColor="text1"/>
        </w:rPr>
      </w:pPr>
      <w:r w:rsidRPr="00573381">
        <w:rPr>
          <w:rFonts w:ascii="Consolas" w:eastAsia="Consolas" w:hAnsi="Consolas" w:cs="Consolas"/>
          <w:color w:val="000000" w:themeColor="text1"/>
        </w:rPr>
        <w:t>}</w:t>
      </w:r>
    </w:p>
    <w:p w14:paraId="561F4FFA" w14:textId="77777777" w:rsidR="00B33A75" w:rsidRPr="00573381" w:rsidRDefault="00B33A75" w:rsidP="00E31036">
      <w:pPr>
        <w:suppressAutoHyphens/>
        <w:spacing w:after="0" w:line="240" w:lineRule="auto"/>
        <w:contextualSpacing/>
        <w:rPr>
          <w:rFonts w:cstheme="minorHAnsi"/>
        </w:rPr>
      </w:pPr>
    </w:p>
    <w:p w14:paraId="214235F6" w14:textId="388E3EF0" w:rsidR="00512472" w:rsidRPr="00573381" w:rsidRDefault="763E7EEB" w:rsidP="00E3103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 w:rsidRPr="00573381">
        <w:t>Test your two new test events</w:t>
      </w:r>
      <w:r w:rsidR="07EEBB37" w:rsidRPr="00573381">
        <w:t>.</w:t>
      </w:r>
    </w:p>
    <w:p w14:paraId="1B3BA154" w14:textId="77777777" w:rsidR="00C8693B" w:rsidRDefault="00C8693B" w:rsidP="00E31036">
      <w:pPr>
        <w:suppressAutoHyphens/>
        <w:spacing w:after="0" w:line="240" w:lineRule="auto"/>
        <w:contextualSpacing/>
      </w:pPr>
    </w:p>
    <w:p w14:paraId="2C1BA1DA" w14:textId="0A0B4EA2" w:rsidR="00B33A75" w:rsidRPr="005037A8" w:rsidRDefault="5B4A81ED" w:rsidP="00E31036">
      <w:pPr>
        <w:suppressAutoHyphens/>
        <w:spacing w:after="0" w:line="240" w:lineRule="auto"/>
        <w:contextualSpacing/>
      </w:pPr>
      <w:r w:rsidRPr="00573381">
        <w:t>Congratulations! You have created a single Lambda to get filtered and unfiltered results from either table</w:t>
      </w:r>
      <w:r w:rsidR="00096C57">
        <w:t>,</w:t>
      </w:r>
      <w:r w:rsidRPr="00573381">
        <w:t xml:space="preserve"> </w:t>
      </w:r>
      <w:proofErr w:type="gramStart"/>
      <w:r w:rsidRPr="00573381">
        <w:t>and</w:t>
      </w:r>
      <w:proofErr w:type="gramEnd"/>
      <w:r w:rsidR="00096C57">
        <w:t xml:space="preserve"> you’ve</w:t>
      </w:r>
      <w:r w:rsidRPr="00573381">
        <w:t xml:space="preserve"> secured </w:t>
      </w:r>
      <w:r w:rsidR="00096C57">
        <w:t>the Lambda</w:t>
      </w:r>
      <w:r w:rsidRPr="00573381">
        <w:t xml:space="preserve"> so it can only perform six functions on two specific tables. </w:t>
      </w:r>
    </w:p>
    <w:p w14:paraId="68B3FBEF" w14:textId="77777777" w:rsidR="00135802" w:rsidRDefault="00135802" w:rsidP="00E31036">
      <w:pPr>
        <w:suppressAutoHyphens/>
        <w:spacing w:after="0" w:line="240" w:lineRule="auto"/>
        <w:contextualSpacing/>
        <w:rPr>
          <w:rFonts w:eastAsiaTheme="majorEastAsia" w:cstheme="minorHAnsi"/>
          <w:b/>
          <w:bCs/>
        </w:rPr>
      </w:pPr>
      <w:r>
        <w:br w:type="page"/>
      </w:r>
    </w:p>
    <w:p w14:paraId="0830BA96" w14:textId="7CE7EE75" w:rsidR="007837E1" w:rsidRPr="00573381" w:rsidRDefault="007837E1" w:rsidP="00E31036">
      <w:pPr>
        <w:pStyle w:val="Heading2"/>
      </w:pPr>
      <w:r w:rsidRPr="00573381">
        <w:lastRenderedPageBreak/>
        <w:t>Part Two</w:t>
      </w:r>
      <w:r w:rsidR="00573381">
        <w:t>:</w:t>
      </w:r>
      <w:r w:rsidRPr="00573381">
        <w:t xml:space="preserve"> </w:t>
      </w:r>
      <w:r w:rsidR="004D24CA" w:rsidRPr="00573381">
        <w:t>Single</w:t>
      </w:r>
      <w:r w:rsidR="004658C8" w:rsidRPr="00573381">
        <w:t>-</w:t>
      </w:r>
      <w:r w:rsidR="004D24CA" w:rsidRPr="00573381">
        <w:t>Record Fetch</w:t>
      </w:r>
    </w:p>
    <w:p w14:paraId="7C37F070" w14:textId="77777777" w:rsidR="00D12C1F" w:rsidRDefault="00D12C1F" w:rsidP="00E31036">
      <w:pPr>
        <w:suppressAutoHyphens/>
        <w:spacing w:after="0" w:line="240" w:lineRule="auto"/>
        <w:contextualSpacing/>
        <w:rPr>
          <w:rFonts w:cstheme="minorHAnsi"/>
        </w:rPr>
      </w:pPr>
    </w:p>
    <w:p w14:paraId="54F0953C" w14:textId="5A1BEBF5" w:rsidR="004A4B4B" w:rsidRPr="00573381" w:rsidRDefault="004C1820" w:rsidP="00E31036">
      <w:pPr>
        <w:suppressAutoHyphens/>
        <w:spacing w:after="0" w:line="240" w:lineRule="auto"/>
        <w:contextualSpacing/>
        <w:rPr>
          <w:rFonts w:cstheme="minorHAnsi"/>
        </w:rPr>
      </w:pPr>
      <w:r w:rsidRPr="00573381">
        <w:rPr>
          <w:rFonts w:cstheme="minorHAnsi"/>
        </w:rPr>
        <w:t>You</w:t>
      </w:r>
      <w:r w:rsidR="00AE2EA7" w:rsidRPr="00573381">
        <w:rPr>
          <w:rFonts w:cstheme="minorHAnsi"/>
        </w:rPr>
        <w:t xml:space="preserve"> will build a single Lambda to work with the </w:t>
      </w:r>
      <w:proofErr w:type="gramStart"/>
      <w:r w:rsidR="00AE2EA7" w:rsidRPr="00573381">
        <w:rPr>
          <w:rFonts w:cstheme="minorHAnsi"/>
        </w:rPr>
        <w:t>Question and Answer</w:t>
      </w:r>
      <w:proofErr w:type="gramEnd"/>
      <w:r w:rsidR="00AE2EA7" w:rsidRPr="00573381">
        <w:rPr>
          <w:rFonts w:cstheme="minorHAnsi"/>
        </w:rPr>
        <w:t xml:space="preserve"> tables again.</w:t>
      </w:r>
      <w:r w:rsidR="004658C8" w:rsidRPr="00573381">
        <w:rPr>
          <w:rFonts w:cstheme="minorHAnsi"/>
        </w:rPr>
        <w:t xml:space="preserve"> </w:t>
      </w:r>
    </w:p>
    <w:p w14:paraId="4623AC59" w14:textId="77777777" w:rsidR="004A4B4B" w:rsidRPr="00573381" w:rsidRDefault="004A4B4B" w:rsidP="00E31036">
      <w:pPr>
        <w:suppressAutoHyphens/>
        <w:spacing w:after="0" w:line="240" w:lineRule="auto"/>
        <w:contextualSpacing/>
        <w:rPr>
          <w:rFonts w:cstheme="minorHAnsi"/>
        </w:rPr>
      </w:pPr>
    </w:p>
    <w:p w14:paraId="00AC5A40" w14:textId="4C6683D3" w:rsidR="00AE2EA7" w:rsidRPr="00573381" w:rsidRDefault="00AE2EA7" w:rsidP="00E31036">
      <w:pPr>
        <w:pStyle w:val="ListParagraph"/>
        <w:numPr>
          <w:ilvl w:val="0"/>
          <w:numId w:val="6"/>
        </w:numPr>
        <w:suppressAutoHyphens/>
        <w:spacing w:after="0" w:line="240" w:lineRule="auto"/>
      </w:pPr>
      <w:r w:rsidRPr="00573381">
        <w:t xml:space="preserve">Create a Lambda named </w:t>
      </w:r>
      <w:r w:rsidR="00686950">
        <w:t>“</w:t>
      </w:r>
      <w:proofErr w:type="spellStart"/>
      <w:r w:rsidRPr="00686950">
        <w:t>GetSingleRecord</w:t>
      </w:r>
      <w:proofErr w:type="spellEnd"/>
      <w:r w:rsidR="00686950">
        <w:t>”</w:t>
      </w:r>
      <w:r w:rsidR="004658C8" w:rsidRPr="00573381">
        <w:t>.</w:t>
      </w:r>
    </w:p>
    <w:p w14:paraId="26C06B1D" w14:textId="70B36F68" w:rsidR="00F342F9" w:rsidRPr="00573381" w:rsidRDefault="00F342F9" w:rsidP="00E31036">
      <w:pPr>
        <w:pStyle w:val="ListParagraph"/>
        <w:numPr>
          <w:ilvl w:val="0"/>
          <w:numId w:val="6"/>
        </w:numPr>
        <w:suppressAutoHyphens/>
        <w:spacing w:after="0" w:line="240" w:lineRule="auto"/>
      </w:pPr>
      <w:r w:rsidRPr="00573381">
        <w:t xml:space="preserve">Copy the source code from the index.js file in the </w:t>
      </w:r>
      <w:r w:rsidRPr="00135802">
        <w:rPr>
          <w:b/>
          <w:bCs/>
        </w:rPr>
        <w:t>GetSingleRecord</w:t>
      </w:r>
      <w:r w:rsidRPr="00573381">
        <w:t xml:space="preserve"> folder and replace the default Lambda code.</w:t>
      </w:r>
    </w:p>
    <w:p w14:paraId="3ED9F19B" w14:textId="7D775E17" w:rsidR="00F342F9" w:rsidRPr="00573381" w:rsidRDefault="00F342F9" w:rsidP="00E31036">
      <w:pPr>
        <w:pStyle w:val="ListParagraph"/>
        <w:numPr>
          <w:ilvl w:val="0"/>
          <w:numId w:val="6"/>
        </w:numPr>
        <w:suppressAutoHyphens/>
        <w:spacing w:after="0" w:line="240" w:lineRule="auto"/>
      </w:pPr>
      <w:r w:rsidRPr="00573381">
        <w:t xml:space="preserve">Make </w:t>
      </w:r>
      <w:r w:rsidR="00135802">
        <w:t>certain</w:t>
      </w:r>
      <w:r w:rsidRPr="00573381">
        <w:t xml:space="preserve"> to click </w:t>
      </w:r>
      <w:r w:rsidR="00D46B96" w:rsidRPr="00573381">
        <w:rPr>
          <w:b/>
          <w:bCs/>
        </w:rPr>
        <w:t>Deploy</w:t>
      </w:r>
      <w:r w:rsidR="004658C8" w:rsidRPr="00573381">
        <w:t>.</w:t>
      </w:r>
    </w:p>
    <w:p w14:paraId="4D9612E7" w14:textId="19B366E3" w:rsidR="004658C8" w:rsidRDefault="00135802" w:rsidP="00E31036">
      <w:pPr>
        <w:pStyle w:val="ListParagraph"/>
        <w:numPr>
          <w:ilvl w:val="0"/>
          <w:numId w:val="6"/>
        </w:numPr>
        <w:suppressAutoHyphens/>
        <w:spacing w:after="0" w:line="240" w:lineRule="auto"/>
      </w:pPr>
      <w:r>
        <w:t>Return</w:t>
      </w:r>
      <w:r w:rsidR="009E2358" w:rsidRPr="00573381">
        <w:t xml:space="preserve"> to the </w:t>
      </w:r>
      <w:r w:rsidR="009E2358" w:rsidRPr="00135802">
        <w:rPr>
          <w:b/>
          <w:bCs/>
        </w:rPr>
        <w:t>Lambda function</w:t>
      </w:r>
      <w:r w:rsidR="009E2358" w:rsidRPr="00573381">
        <w:t xml:space="preserve"> tab and c</w:t>
      </w:r>
      <w:r w:rsidR="00C3574C" w:rsidRPr="00573381">
        <w:t xml:space="preserve">reate a </w:t>
      </w:r>
      <w:r w:rsidR="004658C8" w:rsidRPr="00573381">
        <w:t xml:space="preserve">test event </w:t>
      </w:r>
      <w:r w:rsidR="00C3574C" w:rsidRPr="00573381">
        <w:t xml:space="preserve">named </w:t>
      </w:r>
      <w:r w:rsidR="00686950">
        <w:t>“</w:t>
      </w:r>
      <w:proofErr w:type="spellStart"/>
      <w:r w:rsidR="00766E03" w:rsidRPr="00686950">
        <w:t>TestGetQuestion</w:t>
      </w:r>
      <w:proofErr w:type="spellEnd"/>
      <w:r w:rsidR="00686950">
        <w:t>”</w:t>
      </w:r>
      <w:r w:rsidR="00766E03" w:rsidRPr="00573381">
        <w:t xml:space="preserve"> with the following JSON</w:t>
      </w:r>
      <w:r w:rsidR="00B33A75" w:rsidRPr="00573381">
        <w:t>:</w:t>
      </w:r>
    </w:p>
    <w:p w14:paraId="25C22146" w14:textId="77777777" w:rsidR="00135802" w:rsidRPr="00573381" w:rsidRDefault="00135802" w:rsidP="00E31036">
      <w:pPr>
        <w:pStyle w:val="ListParagraph"/>
        <w:suppressAutoHyphens/>
        <w:spacing w:after="0" w:line="240" w:lineRule="auto"/>
      </w:pPr>
    </w:p>
    <w:p w14:paraId="096B8423" w14:textId="77777777" w:rsidR="007E3B6A" w:rsidRPr="00573381" w:rsidRDefault="007E3B6A" w:rsidP="00E31036">
      <w:pPr>
        <w:suppressAutoHyphens/>
        <w:spacing w:after="0" w:line="240" w:lineRule="auto"/>
        <w:ind w:left="144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{</w:t>
      </w:r>
    </w:p>
    <w:p w14:paraId="7CB8DF98" w14:textId="5673EC77" w:rsidR="007E3B6A" w:rsidRPr="00573381" w:rsidRDefault="007E3B6A" w:rsidP="00E31036">
      <w:pPr>
        <w:suppressAutoHyphens/>
        <w:spacing w:after="0" w:line="240" w:lineRule="auto"/>
        <w:ind w:left="180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"</w:t>
      </w:r>
      <w:r w:rsidRPr="00135802">
        <w:rPr>
          <w:rFonts w:ascii="Consolas" w:eastAsia="Consolas" w:hAnsi="Consolas" w:cs="Consolas"/>
          <w:color w:val="000000" w:themeColor="text1"/>
        </w:rPr>
        <w:t>resource</w:t>
      </w:r>
      <w:r w:rsidRPr="00573381">
        <w:rPr>
          <w:rFonts w:ascii="Consolas" w:hAnsi="Consolas" w:cstheme="minorHAnsi"/>
        </w:rPr>
        <w:t>": "/Questions/{id}",</w:t>
      </w:r>
    </w:p>
    <w:p w14:paraId="5B66C2DA" w14:textId="10FBBA59" w:rsidR="007E3B6A" w:rsidRPr="00573381" w:rsidRDefault="007E3B6A" w:rsidP="00E31036">
      <w:pPr>
        <w:suppressAutoHyphens/>
        <w:spacing w:after="0" w:line="240" w:lineRule="auto"/>
        <w:ind w:left="180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"path": "/Questions/5eb59b7f80433e00045a7dfb",</w:t>
      </w:r>
    </w:p>
    <w:p w14:paraId="104E101F" w14:textId="452D6307" w:rsidR="007E3B6A" w:rsidRPr="00573381" w:rsidRDefault="007E3B6A" w:rsidP="00E31036">
      <w:pPr>
        <w:suppressAutoHyphens/>
        <w:spacing w:after="0" w:line="240" w:lineRule="auto"/>
        <w:ind w:left="180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"</w:t>
      </w:r>
      <w:r w:rsidRPr="00135802">
        <w:rPr>
          <w:rFonts w:ascii="Consolas" w:eastAsia="Consolas" w:hAnsi="Consolas" w:cs="Consolas"/>
          <w:color w:val="000000" w:themeColor="text1"/>
        </w:rPr>
        <w:t>httpMethod</w:t>
      </w:r>
      <w:r w:rsidRPr="00573381">
        <w:rPr>
          <w:rFonts w:ascii="Consolas" w:hAnsi="Consolas" w:cstheme="minorHAnsi"/>
        </w:rPr>
        <w:t>": "GET",</w:t>
      </w:r>
    </w:p>
    <w:p w14:paraId="1DCD3075" w14:textId="2CDDE31B" w:rsidR="007E3B6A" w:rsidRPr="00573381" w:rsidRDefault="007E3B6A" w:rsidP="00E31036">
      <w:pPr>
        <w:suppressAutoHyphens/>
        <w:spacing w:after="0" w:line="240" w:lineRule="auto"/>
        <w:ind w:left="180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"</w:t>
      </w:r>
      <w:r w:rsidRPr="00135802">
        <w:rPr>
          <w:rFonts w:ascii="Consolas" w:eastAsia="Consolas" w:hAnsi="Consolas" w:cs="Consolas"/>
          <w:color w:val="000000" w:themeColor="text1"/>
        </w:rPr>
        <w:t>pathParameters</w:t>
      </w:r>
      <w:r w:rsidRPr="00573381">
        <w:rPr>
          <w:rFonts w:ascii="Consolas" w:hAnsi="Consolas" w:cstheme="minorHAnsi"/>
        </w:rPr>
        <w:t>": {</w:t>
      </w:r>
    </w:p>
    <w:p w14:paraId="63C8BF02" w14:textId="61CB5319" w:rsidR="007E3B6A" w:rsidRPr="00573381" w:rsidRDefault="007E3B6A" w:rsidP="00E31036">
      <w:pPr>
        <w:suppressAutoHyphens/>
        <w:spacing w:after="0" w:line="240" w:lineRule="auto"/>
        <w:ind w:left="207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"id": "5eb59b7f80433e00045a7dfb"</w:t>
      </w:r>
    </w:p>
    <w:p w14:paraId="2754AD02" w14:textId="3C4A6906" w:rsidR="007E3B6A" w:rsidRPr="00573381" w:rsidRDefault="007E3B6A" w:rsidP="00E31036">
      <w:pPr>
        <w:suppressAutoHyphens/>
        <w:spacing w:after="0" w:line="240" w:lineRule="auto"/>
        <w:ind w:left="180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}</w:t>
      </w:r>
    </w:p>
    <w:p w14:paraId="1095C985" w14:textId="7EC6F7AC" w:rsidR="007E3B6A" w:rsidRPr="00573381" w:rsidRDefault="007E3B6A" w:rsidP="00E31036">
      <w:pPr>
        <w:suppressAutoHyphens/>
        <w:spacing w:after="0" w:line="240" w:lineRule="auto"/>
        <w:ind w:left="144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}</w:t>
      </w:r>
    </w:p>
    <w:p w14:paraId="561342B0" w14:textId="77777777" w:rsidR="00135802" w:rsidRDefault="00135802" w:rsidP="00E31036">
      <w:pPr>
        <w:suppressAutoHyphens/>
        <w:spacing w:after="0" w:line="240" w:lineRule="auto"/>
        <w:contextualSpacing/>
      </w:pPr>
    </w:p>
    <w:p w14:paraId="2BC077A5" w14:textId="7ACD50AD" w:rsidR="00766E03" w:rsidRDefault="00766E03" w:rsidP="00E31036">
      <w:pPr>
        <w:pStyle w:val="ListParagraph"/>
        <w:numPr>
          <w:ilvl w:val="0"/>
          <w:numId w:val="6"/>
        </w:numPr>
        <w:suppressAutoHyphens/>
        <w:spacing w:after="0" w:line="240" w:lineRule="auto"/>
      </w:pPr>
      <w:r w:rsidRPr="00573381">
        <w:t xml:space="preserve">Create a </w:t>
      </w:r>
      <w:r w:rsidR="006E03B8" w:rsidRPr="00573381">
        <w:t xml:space="preserve">test event </w:t>
      </w:r>
      <w:r w:rsidRPr="00573381">
        <w:t xml:space="preserve">named </w:t>
      </w:r>
      <w:r w:rsidR="00686950">
        <w:t>“</w:t>
      </w:r>
      <w:proofErr w:type="spellStart"/>
      <w:r w:rsidRPr="00686950">
        <w:t>TestGetAnswer</w:t>
      </w:r>
      <w:proofErr w:type="spellEnd"/>
      <w:r w:rsidR="00686950">
        <w:t>”</w:t>
      </w:r>
      <w:r w:rsidRPr="00573381">
        <w:t xml:space="preserve"> with the following JSON</w:t>
      </w:r>
      <w:r w:rsidR="2C5B19CE" w:rsidRPr="00573381">
        <w:t>:</w:t>
      </w:r>
    </w:p>
    <w:p w14:paraId="24241831" w14:textId="77777777" w:rsidR="00135802" w:rsidRPr="00573381" w:rsidRDefault="00135802" w:rsidP="00E31036">
      <w:pPr>
        <w:suppressAutoHyphens/>
        <w:spacing w:after="0" w:line="240" w:lineRule="auto"/>
        <w:contextualSpacing/>
      </w:pPr>
    </w:p>
    <w:p w14:paraId="40E8931F" w14:textId="77777777" w:rsidR="00854EB1" w:rsidRPr="00573381" w:rsidRDefault="00854EB1" w:rsidP="00E31036">
      <w:pPr>
        <w:suppressAutoHyphens/>
        <w:spacing w:after="0" w:line="240" w:lineRule="auto"/>
        <w:ind w:left="144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{</w:t>
      </w:r>
    </w:p>
    <w:p w14:paraId="3560EF9E" w14:textId="14449C19" w:rsidR="00854EB1" w:rsidRPr="00573381" w:rsidRDefault="00854EB1" w:rsidP="00E31036">
      <w:pPr>
        <w:suppressAutoHyphens/>
        <w:spacing w:after="0" w:line="240" w:lineRule="auto"/>
        <w:ind w:left="180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"resource": "/Answers/{id}",</w:t>
      </w:r>
    </w:p>
    <w:p w14:paraId="62D554B1" w14:textId="578D948D" w:rsidR="00854EB1" w:rsidRPr="00573381" w:rsidRDefault="00854EB1" w:rsidP="00E31036">
      <w:pPr>
        <w:suppressAutoHyphens/>
        <w:spacing w:after="0" w:line="240" w:lineRule="auto"/>
        <w:ind w:left="180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"path": "/Answers/5b8629d2af53c20004793ac0",</w:t>
      </w:r>
    </w:p>
    <w:p w14:paraId="2D1EF167" w14:textId="30FCE729" w:rsidR="00854EB1" w:rsidRPr="00573381" w:rsidRDefault="00854EB1" w:rsidP="00E31036">
      <w:pPr>
        <w:suppressAutoHyphens/>
        <w:spacing w:after="0" w:line="240" w:lineRule="auto"/>
        <w:ind w:left="180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"httpMethod": "GET",</w:t>
      </w:r>
    </w:p>
    <w:p w14:paraId="171FD3DD" w14:textId="4616C30B" w:rsidR="00854EB1" w:rsidRPr="00573381" w:rsidRDefault="00854EB1" w:rsidP="00E31036">
      <w:pPr>
        <w:suppressAutoHyphens/>
        <w:spacing w:after="0" w:line="240" w:lineRule="auto"/>
        <w:ind w:left="180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"pathParameters": {</w:t>
      </w:r>
    </w:p>
    <w:p w14:paraId="3B0F77CA" w14:textId="6704B9BA" w:rsidR="00854EB1" w:rsidRPr="00573381" w:rsidRDefault="00854EB1" w:rsidP="00E31036">
      <w:pPr>
        <w:suppressAutoHyphens/>
        <w:spacing w:after="0" w:line="240" w:lineRule="auto"/>
        <w:ind w:left="207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"id": "5b8629d2af53c20004793ac0"</w:t>
      </w:r>
    </w:p>
    <w:p w14:paraId="5B734431" w14:textId="6BBBF766" w:rsidR="00854EB1" w:rsidRPr="00573381" w:rsidRDefault="00854EB1" w:rsidP="00E31036">
      <w:pPr>
        <w:suppressAutoHyphens/>
        <w:spacing w:after="0" w:line="240" w:lineRule="auto"/>
        <w:ind w:left="180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}</w:t>
      </w:r>
    </w:p>
    <w:p w14:paraId="370C421D" w14:textId="2C751289" w:rsidR="00854EB1" w:rsidRPr="00573381" w:rsidRDefault="00854EB1" w:rsidP="00E31036">
      <w:pPr>
        <w:suppressAutoHyphens/>
        <w:spacing w:after="0" w:line="240" w:lineRule="auto"/>
        <w:ind w:left="144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}</w:t>
      </w:r>
    </w:p>
    <w:p w14:paraId="1C2A7DE6" w14:textId="77777777" w:rsidR="00135802" w:rsidRDefault="00135802" w:rsidP="00E31036">
      <w:pPr>
        <w:suppressAutoHyphens/>
        <w:spacing w:after="0" w:line="240" w:lineRule="auto"/>
        <w:contextualSpacing/>
      </w:pPr>
    </w:p>
    <w:p w14:paraId="29A287C0" w14:textId="6D4C3866" w:rsidR="00C23C55" w:rsidRPr="00573381" w:rsidRDefault="00C23C55" w:rsidP="00E31036">
      <w:pPr>
        <w:pStyle w:val="ListParagraph"/>
        <w:numPr>
          <w:ilvl w:val="0"/>
          <w:numId w:val="6"/>
        </w:numPr>
        <w:suppressAutoHyphens/>
        <w:spacing w:after="0" w:line="240" w:lineRule="auto"/>
      </w:pPr>
      <w:r w:rsidRPr="00573381">
        <w:t xml:space="preserve">Test your new </w:t>
      </w:r>
      <w:r w:rsidR="006E03B8" w:rsidRPr="00573381">
        <w:t xml:space="preserve">test events. </w:t>
      </w:r>
      <w:r w:rsidRPr="00573381">
        <w:t>That’s it</w:t>
      </w:r>
      <w:r w:rsidR="00094DDF">
        <w:t xml:space="preserve">! You have </w:t>
      </w:r>
      <w:r w:rsidR="004C1820" w:rsidRPr="00573381">
        <w:t>a</w:t>
      </w:r>
      <w:r w:rsidRPr="00573381">
        <w:t>nother single Lambda to handle both tables</w:t>
      </w:r>
      <w:r w:rsidR="006E03B8" w:rsidRPr="00573381">
        <w:t>.</w:t>
      </w:r>
    </w:p>
    <w:p w14:paraId="226E6D34" w14:textId="6C7276FE" w:rsidR="00A42A87" w:rsidRPr="00573381" w:rsidRDefault="004C1820" w:rsidP="00E31036">
      <w:pPr>
        <w:pStyle w:val="ListParagraph"/>
        <w:numPr>
          <w:ilvl w:val="0"/>
          <w:numId w:val="6"/>
        </w:numPr>
        <w:suppressAutoHyphens/>
        <w:spacing w:after="0" w:line="240" w:lineRule="auto"/>
      </w:pPr>
      <w:r w:rsidRPr="00573381">
        <w:t>You</w:t>
      </w:r>
      <w:r w:rsidR="00A42A87" w:rsidRPr="00573381">
        <w:t xml:space="preserve"> need another type of single</w:t>
      </w:r>
      <w:r w:rsidR="006E03B8" w:rsidRPr="00573381">
        <w:t>-</w:t>
      </w:r>
      <w:r w:rsidR="00A42A87" w:rsidRPr="00573381">
        <w:t xml:space="preserve">record fetch as well. This one is only for Questions, and </w:t>
      </w:r>
      <w:r w:rsidR="7BBC34EF" w:rsidRPr="00573381">
        <w:t xml:space="preserve">it </w:t>
      </w:r>
      <w:r w:rsidR="00A42A87" w:rsidRPr="00573381">
        <w:t>handles search scenarios required by the frontend.</w:t>
      </w:r>
      <w:r w:rsidR="006E03B8" w:rsidRPr="00573381">
        <w:t xml:space="preserve"> </w:t>
      </w:r>
      <w:r w:rsidR="00A42A87" w:rsidRPr="00573381">
        <w:t xml:space="preserve">Create another Lambda named </w:t>
      </w:r>
      <w:r w:rsidR="00ED4E00">
        <w:t>“</w:t>
      </w:r>
      <w:proofErr w:type="spellStart"/>
      <w:r w:rsidR="00A42A87" w:rsidRPr="00ED4E00">
        <w:t>FindOneQuestion</w:t>
      </w:r>
      <w:proofErr w:type="spellEnd"/>
      <w:r w:rsidR="00ED4E00">
        <w:t>”</w:t>
      </w:r>
      <w:r w:rsidR="00A42A87" w:rsidRPr="00573381">
        <w:t>.</w:t>
      </w:r>
    </w:p>
    <w:p w14:paraId="01603771" w14:textId="1AE66A4D" w:rsidR="00A42A87" w:rsidRPr="00573381" w:rsidRDefault="00A42A87" w:rsidP="00E31036">
      <w:pPr>
        <w:pStyle w:val="ListParagraph"/>
        <w:numPr>
          <w:ilvl w:val="0"/>
          <w:numId w:val="6"/>
        </w:numPr>
        <w:suppressAutoHyphens/>
        <w:spacing w:after="0" w:line="240" w:lineRule="auto"/>
      </w:pPr>
      <w:r w:rsidRPr="00573381">
        <w:t xml:space="preserve">Copy the source code from the index.js file in the </w:t>
      </w:r>
      <w:r w:rsidRPr="00411468">
        <w:rPr>
          <w:b/>
          <w:bCs/>
        </w:rPr>
        <w:t>FindOneQuestion</w:t>
      </w:r>
      <w:r w:rsidRPr="00573381">
        <w:t xml:space="preserve"> folder and replace the default Lambda code.</w:t>
      </w:r>
    </w:p>
    <w:p w14:paraId="633B8B78" w14:textId="4F99A538" w:rsidR="00A42A87" w:rsidRPr="00573381" w:rsidRDefault="00A42A87" w:rsidP="00E31036">
      <w:pPr>
        <w:pStyle w:val="ListParagraph"/>
        <w:numPr>
          <w:ilvl w:val="0"/>
          <w:numId w:val="6"/>
        </w:numPr>
        <w:suppressAutoHyphens/>
        <w:spacing w:after="0" w:line="240" w:lineRule="auto"/>
      </w:pPr>
      <w:r w:rsidRPr="00573381">
        <w:t xml:space="preserve">Make </w:t>
      </w:r>
      <w:r w:rsidR="00411468">
        <w:t>certain</w:t>
      </w:r>
      <w:r w:rsidRPr="00573381">
        <w:t xml:space="preserve"> to click </w:t>
      </w:r>
      <w:r w:rsidRPr="00573381">
        <w:rPr>
          <w:b/>
          <w:bCs/>
        </w:rPr>
        <w:t>Save</w:t>
      </w:r>
      <w:r w:rsidR="004C1820" w:rsidRPr="00573381">
        <w:t>.</w:t>
      </w:r>
    </w:p>
    <w:p w14:paraId="26A9DCC7" w14:textId="77777777" w:rsidR="00B33A75" w:rsidRPr="00AE132F" w:rsidRDefault="00B33A75" w:rsidP="00AE132F">
      <w:pPr>
        <w:suppressAutoHyphens/>
        <w:spacing w:after="0" w:line="240" w:lineRule="auto"/>
        <w:rPr>
          <w:rFonts w:cstheme="minorHAnsi"/>
        </w:rPr>
      </w:pPr>
    </w:p>
    <w:p w14:paraId="1B795B8F" w14:textId="6BD18DBA" w:rsidR="004D24CA" w:rsidRPr="00573381" w:rsidRDefault="004D24CA" w:rsidP="00E31036">
      <w:pPr>
        <w:pStyle w:val="Heading2"/>
      </w:pPr>
      <w:r w:rsidRPr="00573381">
        <w:t>Part Three</w:t>
      </w:r>
      <w:r w:rsidR="00573381">
        <w:t xml:space="preserve">: </w:t>
      </w:r>
      <w:r w:rsidRPr="00573381">
        <w:t>Upsert</w:t>
      </w:r>
      <w:r w:rsidR="00596A93" w:rsidRPr="00573381">
        <w:t>ing Records</w:t>
      </w:r>
    </w:p>
    <w:p w14:paraId="462DA4BE" w14:textId="77777777" w:rsidR="00D12C1F" w:rsidRDefault="00D12C1F" w:rsidP="00E31036">
      <w:pPr>
        <w:suppressAutoHyphens/>
        <w:spacing w:after="0" w:line="240" w:lineRule="auto"/>
        <w:contextualSpacing/>
      </w:pPr>
    </w:p>
    <w:p w14:paraId="2CD2AD79" w14:textId="6D5DD7AD" w:rsidR="00CF0449" w:rsidRPr="00573381" w:rsidRDefault="004B087B" w:rsidP="00E31036">
      <w:pPr>
        <w:suppressAutoHyphens/>
        <w:spacing w:after="0" w:line="240" w:lineRule="auto"/>
        <w:contextualSpacing/>
      </w:pPr>
      <w:proofErr w:type="spellStart"/>
      <w:r w:rsidRPr="004B087B">
        <w:t>Upserting</w:t>
      </w:r>
      <w:proofErr w:type="spellEnd"/>
      <w:r w:rsidRPr="004B087B">
        <w:t xml:space="preserve"> is the act of inserting rows </w:t>
      </w:r>
      <w:r w:rsidR="002B47C5">
        <w:t>in</w:t>
      </w:r>
      <w:r w:rsidRPr="004B087B">
        <w:t>to a database table if they don’t already exist or updating the rows if they do exist.</w:t>
      </w:r>
      <w:r>
        <w:t xml:space="preserve"> </w:t>
      </w:r>
      <w:r w:rsidR="004C1820" w:rsidRPr="00573381">
        <w:t>You</w:t>
      </w:r>
      <w:r w:rsidR="00C34CAD" w:rsidRPr="00573381">
        <w:t xml:space="preserve"> can use a single Lambda for </w:t>
      </w:r>
      <w:proofErr w:type="spellStart"/>
      <w:r w:rsidR="004C1820" w:rsidRPr="00573381">
        <w:t>u</w:t>
      </w:r>
      <w:r w:rsidR="00C34CAD" w:rsidRPr="00573381">
        <w:t>pserting</w:t>
      </w:r>
      <w:proofErr w:type="spellEnd"/>
      <w:r w:rsidR="008C7667" w:rsidRPr="00573381">
        <w:t xml:space="preserve"> but not for both tables. To complete an </w:t>
      </w:r>
      <w:r w:rsidR="004C1820" w:rsidRPr="00573381">
        <w:t>u</w:t>
      </w:r>
      <w:r w:rsidR="008C7667" w:rsidRPr="00573381">
        <w:t xml:space="preserve">psert, </w:t>
      </w:r>
      <w:r w:rsidR="004C1820" w:rsidRPr="00573381">
        <w:t>you</w:t>
      </w:r>
      <w:r w:rsidR="008C7667" w:rsidRPr="00573381">
        <w:t xml:space="preserve"> </w:t>
      </w:r>
      <w:r w:rsidR="00E97199">
        <w:t>must</w:t>
      </w:r>
      <w:r w:rsidR="008C7667" w:rsidRPr="00573381">
        <w:t xml:space="preserve"> know the </w:t>
      </w:r>
      <w:r w:rsidR="00802DE8" w:rsidRPr="00573381">
        <w:t>specific fields for each table</w:t>
      </w:r>
      <w:r w:rsidR="008C34CE" w:rsidRPr="00573381">
        <w:t>. T</w:t>
      </w:r>
      <w:r w:rsidR="00802DE8" w:rsidRPr="00573381">
        <w:t>hat would overcomplicate the Lambda</w:t>
      </w:r>
      <w:r w:rsidR="008C34CE" w:rsidRPr="00573381">
        <w:t>,</w:t>
      </w:r>
      <w:r w:rsidR="00802DE8" w:rsidRPr="00573381">
        <w:t xml:space="preserve"> which is supposed to be a single function.</w:t>
      </w:r>
      <w:r w:rsidR="008C34CE" w:rsidRPr="00573381">
        <w:t xml:space="preserve"> </w:t>
      </w:r>
      <w:r w:rsidR="004F7162" w:rsidRPr="00573381">
        <w:t xml:space="preserve">Since insertion will require the generation of a new unique ID, </w:t>
      </w:r>
      <w:r w:rsidR="50DA2064" w:rsidRPr="00573381">
        <w:t>y</w:t>
      </w:r>
      <w:r w:rsidR="004F7162" w:rsidRPr="00573381">
        <w:t xml:space="preserve">our Lambda code will require an NPM dependency. </w:t>
      </w:r>
      <w:r w:rsidR="00A743CA" w:rsidRPr="00573381">
        <w:t>When including dependencies with Node</w:t>
      </w:r>
      <w:r w:rsidR="00A275DB">
        <w:t>.js</w:t>
      </w:r>
      <w:r w:rsidR="00A743CA" w:rsidRPr="00573381">
        <w:t xml:space="preserve">, Lambda requires an uploaded </w:t>
      </w:r>
      <w:r w:rsidR="008C34CE" w:rsidRPr="00573381">
        <w:t>ZIP</w:t>
      </w:r>
      <w:r w:rsidR="00A743CA" w:rsidRPr="00573381">
        <w:t xml:space="preserve"> file containing the source code and the dependencies. </w:t>
      </w:r>
      <w:r w:rsidR="008C34CE" w:rsidRPr="00573381">
        <w:t>T</w:t>
      </w:r>
      <w:r w:rsidR="00507F6A" w:rsidRPr="00573381">
        <w:t>hese two Lambdas will be a little different.</w:t>
      </w:r>
    </w:p>
    <w:p w14:paraId="0D191C2C" w14:textId="77777777" w:rsidR="008A22B8" w:rsidRPr="00573381" w:rsidRDefault="008A22B8" w:rsidP="00E31036">
      <w:pPr>
        <w:suppressAutoHyphens/>
        <w:spacing w:after="0" w:line="240" w:lineRule="auto"/>
        <w:contextualSpacing/>
        <w:rPr>
          <w:rFonts w:cstheme="minorHAnsi"/>
        </w:rPr>
      </w:pPr>
    </w:p>
    <w:p w14:paraId="7A53EC75" w14:textId="460D5065" w:rsidR="00802DE8" w:rsidRPr="00573381" w:rsidRDefault="00802DE8" w:rsidP="00E31036">
      <w:pPr>
        <w:pStyle w:val="ListParagraph"/>
        <w:numPr>
          <w:ilvl w:val="0"/>
          <w:numId w:val="7"/>
        </w:numPr>
        <w:suppressAutoHyphens/>
        <w:spacing w:after="0" w:line="240" w:lineRule="auto"/>
      </w:pPr>
      <w:r w:rsidRPr="00573381">
        <w:t xml:space="preserve">Create a Lambda named </w:t>
      </w:r>
      <w:r w:rsidR="00ED4E00">
        <w:t>“</w:t>
      </w:r>
      <w:proofErr w:type="spellStart"/>
      <w:r w:rsidRPr="00ED4E00">
        <w:t>UpsertQuestion</w:t>
      </w:r>
      <w:proofErr w:type="spellEnd"/>
      <w:r w:rsidR="00ED4E00">
        <w:t>”</w:t>
      </w:r>
      <w:r w:rsidR="0007440B" w:rsidRPr="00573381">
        <w:t xml:space="preserve"> just as you created the other Lambdas</w:t>
      </w:r>
      <w:r w:rsidR="00507F6A" w:rsidRPr="00573381">
        <w:t>.</w:t>
      </w:r>
    </w:p>
    <w:p w14:paraId="70B839B1" w14:textId="083C4F4A" w:rsidR="00437AE2" w:rsidRPr="00573381" w:rsidRDefault="00437AE2" w:rsidP="00E31036">
      <w:pPr>
        <w:pStyle w:val="ListParagraph"/>
        <w:numPr>
          <w:ilvl w:val="0"/>
          <w:numId w:val="7"/>
        </w:numPr>
        <w:suppressAutoHyphens/>
        <w:spacing w:after="0" w:line="240" w:lineRule="auto"/>
      </w:pPr>
      <w:r w:rsidRPr="00573381">
        <w:t xml:space="preserve">Instead of modifying code in the editor to start, upload </w:t>
      </w:r>
      <w:r w:rsidR="00243808" w:rsidRPr="00573381">
        <w:t xml:space="preserve">the </w:t>
      </w:r>
      <w:r w:rsidR="00243808" w:rsidRPr="00E704C2">
        <w:rPr>
          <w:b/>
          <w:bCs/>
        </w:rPr>
        <w:t>UpsertQuestion</w:t>
      </w:r>
      <w:r w:rsidR="00243808" w:rsidRPr="00573381">
        <w:t xml:space="preserve"> </w:t>
      </w:r>
      <w:r w:rsidR="008C34CE" w:rsidRPr="009F5084">
        <w:rPr>
          <w:b/>
          <w:bCs/>
        </w:rPr>
        <w:t>ZIP</w:t>
      </w:r>
      <w:r w:rsidRPr="009F5084">
        <w:rPr>
          <w:b/>
          <w:bCs/>
        </w:rPr>
        <w:t xml:space="preserve"> file</w:t>
      </w:r>
      <w:r w:rsidRPr="00573381">
        <w:t>.</w:t>
      </w:r>
      <w:r w:rsidR="00DC708D" w:rsidRPr="00573381">
        <w:t xml:space="preserve"> Select the </w:t>
      </w:r>
      <w:r w:rsidR="00C030D0" w:rsidRPr="00573381">
        <w:rPr>
          <w:b/>
          <w:bCs/>
        </w:rPr>
        <w:t>Upload From</w:t>
      </w:r>
      <w:r w:rsidR="00DC708D" w:rsidRPr="00573381">
        <w:t xml:space="preserve"> drop</w:t>
      </w:r>
      <w:r w:rsidR="008C34CE" w:rsidRPr="00573381">
        <w:t>-</w:t>
      </w:r>
      <w:r w:rsidR="00DC708D" w:rsidRPr="00573381">
        <w:t xml:space="preserve">down </w:t>
      </w:r>
      <w:r w:rsidR="008C34CE" w:rsidRPr="00573381">
        <w:t>menu</w:t>
      </w:r>
      <w:r w:rsidR="00DC708D" w:rsidRPr="00573381">
        <w:t xml:space="preserve"> and select</w:t>
      </w:r>
      <w:r w:rsidR="003F2701" w:rsidRPr="00573381">
        <w:t xml:space="preserve"> </w:t>
      </w:r>
      <w:r w:rsidR="00DC708D" w:rsidRPr="00573381">
        <w:rPr>
          <w:b/>
          <w:bCs/>
        </w:rPr>
        <w:t>.zip file</w:t>
      </w:r>
      <w:r w:rsidR="00DC708D" w:rsidRPr="00573381">
        <w:t>.</w:t>
      </w:r>
    </w:p>
    <w:p w14:paraId="24908AC5" w14:textId="77777777" w:rsidR="007E5E64" w:rsidRPr="00573381" w:rsidRDefault="007E5E64" w:rsidP="00E31036">
      <w:pPr>
        <w:pStyle w:val="ListParagraph"/>
        <w:suppressAutoHyphens/>
        <w:spacing w:after="0" w:line="240" w:lineRule="auto"/>
        <w:ind w:left="0"/>
        <w:jc w:val="center"/>
        <w:rPr>
          <w:rFonts w:cstheme="minorHAnsi"/>
          <w:noProof/>
        </w:rPr>
      </w:pPr>
    </w:p>
    <w:p w14:paraId="385AFE96" w14:textId="694C060A" w:rsidR="00B33A75" w:rsidRPr="00573381" w:rsidRDefault="007E5E64" w:rsidP="00E31036">
      <w:pPr>
        <w:pStyle w:val="ListParagraph"/>
        <w:suppressAutoHyphens/>
        <w:spacing w:after="0" w:line="240" w:lineRule="auto"/>
        <w:ind w:left="0"/>
        <w:jc w:val="center"/>
        <w:rPr>
          <w:rFonts w:cstheme="minorHAnsi"/>
        </w:rPr>
      </w:pPr>
      <w:r w:rsidRPr="00573381">
        <w:rPr>
          <w:rFonts w:cstheme="minorHAnsi"/>
          <w:noProof/>
        </w:rPr>
        <w:drawing>
          <wp:inline distT="0" distB="0" distL="0" distR="0" wp14:anchorId="7935789B" wp14:editId="3CFB777A">
            <wp:extent cx="5943600" cy="2640965"/>
            <wp:effectExtent l="19050" t="19050" r="19050" b="26035"/>
            <wp:docPr id="13" name="Picture 13" descr="UpsertQuestion screen. In the Code Source area is an Upload From drop-down menu with the options .zip file and Amazon S3 location. An arrow is pointing to the .zip file op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UpsertQuestion screen. In the Code Source area is an Upload From drop-down menu with the options .zip file and Amazon S3 location. An arrow is pointing to the .zip file option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09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4B3C59" w14:textId="77777777" w:rsidR="00B33A75" w:rsidRPr="00573381" w:rsidRDefault="00B33A75" w:rsidP="00E31036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0DF394F" w14:textId="0056FF79" w:rsidR="00507F6A" w:rsidRPr="00573381" w:rsidRDefault="00D36842" w:rsidP="00E31036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rFonts w:cstheme="minorHAnsi"/>
        </w:rPr>
      </w:pPr>
      <w:r w:rsidRPr="00573381">
        <w:rPr>
          <w:rFonts w:cstheme="minorHAnsi"/>
        </w:rPr>
        <w:t xml:space="preserve">Click the </w:t>
      </w:r>
      <w:r w:rsidRPr="00573381">
        <w:rPr>
          <w:rFonts w:cstheme="minorHAnsi"/>
          <w:b/>
          <w:bCs/>
        </w:rPr>
        <w:t>Upload</w:t>
      </w:r>
      <w:r w:rsidRPr="00573381">
        <w:rPr>
          <w:rFonts w:cstheme="minorHAnsi"/>
        </w:rPr>
        <w:t xml:space="preserve"> button.</w:t>
      </w:r>
    </w:p>
    <w:p w14:paraId="29E57901" w14:textId="7845764B" w:rsidR="007E5E64" w:rsidRPr="00AE132F" w:rsidRDefault="007E5E64" w:rsidP="00AE132F">
      <w:pPr>
        <w:suppressAutoHyphens/>
        <w:spacing w:after="0" w:line="240" w:lineRule="auto"/>
        <w:rPr>
          <w:rFonts w:cstheme="minorHAnsi"/>
        </w:rPr>
      </w:pPr>
    </w:p>
    <w:p w14:paraId="75E0E482" w14:textId="164BFA81" w:rsidR="007E5E64" w:rsidRPr="00573381" w:rsidRDefault="008B2301" w:rsidP="00E31036">
      <w:pPr>
        <w:pStyle w:val="ListParagraph"/>
        <w:suppressAutoHyphens/>
        <w:spacing w:after="0" w:line="240" w:lineRule="auto"/>
        <w:ind w:left="0"/>
        <w:jc w:val="center"/>
        <w:rPr>
          <w:rFonts w:cstheme="minorHAnsi"/>
        </w:rPr>
      </w:pPr>
      <w:r w:rsidRPr="00573381">
        <w:rPr>
          <w:rFonts w:cstheme="minorHAnsi"/>
          <w:noProof/>
        </w:rPr>
        <w:drawing>
          <wp:inline distT="0" distB="0" distL="0" distR="0" wp14:anchorId="7BD5F53C" wp14:editId="3799208E">
            <wp:extent cx="5943600" cy="2296160"/>
            <wp:effectExtent l="19050" t="19050" r="19050" b="27940"/>
            <wp:docPr id="14" name="Picture 14" descr="Upload a .zip file dialog box. An arrow points at the Upload button in the lower-left corn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Upload a .zip file dialog box. An arrow points at the Upload button in the lower-left corner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6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8CD8BC" w14:textId="77777777" w:rsidR="00B33A75" w:rsidRPr="00573381" w:rsidRDefault="00B33A75" w:rsidP="00E31036">
      <w:pPr>
        <w:suppressAutoHyphens/>
        <w:spacing w:after="0" w:line="240" w:lineRule="auto"/>
        <w:contextualSpacing/>
        <w:rPr>
          <w:rFonts w:cstheme="minorHAnsi"/>
        </w:rPr>
      </w:pPr>
    </w:p>
    <w:p w14:paraId="69FC3F76" w14:textId="67BD382C" w:rsidR="009E1AA6" w:rsidRPr="00573381" w:rsidRDefault="005B14DF" w:rsidP="00E31036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rFonts w:cstheme="minorHAnsi"/>
        </w:rPr>
      </w:pPr>
      <w:r w:rsidRPr="00573381">
        <w:rPr>
          <w:rFonts w:cstheme="minorHAnsi"/>
        </w:rPr>
        <w:t xml:space="preserve">Select the </w:t>
      </w:r>
      <w:r w:rsidRPr="00573381">
        <w:rPr>
          <w:rFonts w:cstheme="minorHAnsi"/>
          <w:b/>
          <w:bCs/>
        </w:rPr>
        <w:t>UpsertQuestion</w:t>
      </w:r>
      <w:r w:rsidR="00800BC1" w:rsidRPr="00573381">
        <w:rPr>
          <w:rFonts w:cstheme="minorHAnsi"/>
          <w:b/>
          <w:bCs/>
        </w:rPr>
        <w:t xml:space="preserve"> </w:t>
      </w:r>
      <w:r w:rsidRPr="00573381">
        <w:rPr>
          <w:rFonts w:cstheme="minorHAnsi"/>
        </w:rPr>
        <w:t xml:space="preserve">file </w:t>
      </w:r>
      <w:r w:rsidR="00800BC1" w:rsidRPr="00573381">
        <w:rPr>
          <w:rFonts w:cstheme="minorHAnsi"/>
        </w:rPr>
        <w:t xml:space="preserve">from the </w:t>
      </w:r>
      <w:r w:rsidR="000168A8" w:rsidRPr="00573381">
        <w:rPr>
          <w:rFonts w:cstheme="minorHAnsi"/>
        </w:rPr>
        <w:t>ZIP</w:t>
      </w:r>
      <w:r w:rsidR="00800BC1" w:rsidRPr="00573381">
        <w:rPr>
          <w:rFonts w:cstheme="minorHAnsi"/>
        </w:rPr>
        <w:t xml:space="preserve"> folder</w:t>
      </w:r>
      <w:r w:rsidRPr="00573381">
        <w:rPr>
          <w:rFonts w:cstheme="minorHAnsi"/>
        </w:rPr>
        <w:t xml:space="preserve"> provided </w:t>
      </w:r>
      <w:r w:rsidR="008C34CE" w:rsidRPr="00573381">
        <w:rPr>
          <w:rFonts w:cstheme="minorHAnsi"/>
        </w:rPr>
        <w:t xml:space="preserve">in the Module Five Assignment Two Guidelines and Rubric </w:t>
      </w:r>
      <w:r w:rsidR="009E1AA6" w:rsidRPr="00573381">
        <w:rPr>
          <w:rFonts w:cstheme="minorHAnsi"/>
        </w:rPr>
        <w:t xml:space="preserve">and click </w:t>
      </w:r>
      <w:r w:rsidR="008C34CE" w:rsidRPr="00573381">
        <w:rPr>
          <w:rFonts w:cstheme="minorHAnsi"/>
          <w:b/>
          <w:bCs/>
        </w:rPr>
        <w:t>O</w:t>
      </w:r>
      <w:r w:rsidR="009E1AA6" w:rsidRPr="00573381">
        <w:rPr>
          <w:rFonts w:cstheme="minorHAnsi"/>
          <w:b/>
          <w:bCs/>
        </w:rPr>
        <w:t>pen</w:t>
      </w:r>
      <w:r w:rsidR="009E1AA6" w:rsidRPr="00573381">
        <w:rPr>
          <w:rFonts w:cstheme="minorHAnsi"/>
        </w:rPr>
        <w:t>.</w:t>
      </w:r>
    </w:p>
    <w:p w14:paraId="4E4AE0E7" w14:textId="6120E518" w:rsidR="009E1AA6" w:rsidRPr="00573381" w:rsidRDefault="009E1AA6" w:rsidP="00E31036">
      <w:pPr>
        <w:pStyle w:val="ListParagraph"/>
        <w:numPr>
          <w:ilvl w:val="0"/>
          <w:numId w:val="7"/>
        </w:numPr>
        <w:suppressAutoHyphens/>
        <w:spacing w:after="0" w:line="240" w:lineRule="auto"/>
      </w:pPr>
      <w:r w:rsidRPr="00573381">
        <w:t xml:space="preserve">Click the </w:t>
      </w:r>
      <w:r w:rsidR="008C34CE" w:rsidRPr="00573381">
        <w:t>o</w:t>
      </w:r>
      <w:r w:rsidRPr="00573381">
        <w:t xml:space="preserve">range </w:t>
      </w:r>
      <w:r w:rsidRPr="00573381">
        <w:rPr>
          <w:b/>
          <w:bCs/>
        </w:rPr>
        <w:t>Save</w:t>
      </w:r>
      <w:r w:rsidRPr="00573381">
        <w:t xml:space="preserve"> button in the </w:t>
      </w:r>
      <w:r w:rsidR="4B95EA3D" w:rsidRPr="00573381">
        <w:t>lower</w:t>
      </w:r>
      <w:r w:rsidR="008C34CE" w:rsidRPr="00573381">
        <w:t>-</w:t>
      </w:r>
      <w:r w:rsidRPr="00573381">
        <w:t>right corner</w:t>
      </w:r>
      <w:r w:rsidR="008C34CE" w:rsidRPr="00573381">
        <w:t>.</w:t>
      </w:r>
    </w:p>
    <w:p w14:paraId="6CEA5E28" w14:textId="77777777" w:rsidR="00B33A75" w:rsidRPr="004D62C4" w:rsidRDefault="00B33A75" w:rsidP="00E31036">
      <w:pPr>
        <w:suppressAutoHyphens/>
        <w:spacing w:after="0" w:line="240" w:lineRule="auto"/>
        <w:contextualSpacing/>
        <w:rPr>
          <w:rFonts w:cstheme="minorHAnsi"/>
        </w:rPr>
      </w:pPr>
    </w:p>
    <w:p w14:paraId="426197D8" w14:textId="46B0FF2A" w:rsidR="00E35FCA" w:rsidRPr="00573381" w:rsidRDefault="00C030D0" w:rsidP="00E31036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573381">
        <w:rPr>
          <w:rFonts w:cstheme="minorHAnsi"/>
          <w:noProof/>
        </w:rPr>
        <w:lastRenderedPageBreak/>
        <w:drawing>
          <wp:inline distT="0" distB="0" distL="0" distR="0" wp14:anchorId="0F39C028" wp14:editId="40F37639">
            <wp:extent cx="5943600" cy="2299335"/>
            <wp:effectExtent l="19050" t="19050" r="19050" b="24765"/>
            <wp:docPr id="8" name="Picture 8" descr="Upload a .zip file dialog box. The Save button is in the lower-left corn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Upload a .zip file dialog box. The Save button is in the lower-left corner.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93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BCF703" w14:textId="77777777" w:rsidR="00B33A75" w:rsidRPr="00573381" w:rsidRDefault="00B33A75" w:rsidP="00E31036">
      <w:pPr>
        <w:suppressAutoHyphens/>
        <w:spacing w:after="0" w:line="240" w:lineRule="auto"/>
        <w:contextualSpacing/>
        <w:rPr>
          <w:rFonts w:cstheme="minorHAnsi"/>
        </w:rPr>
      </w:pPr>
    </w:p>
    <w:p w14:paraId="3359E609" w14:textId="333B2547" w:rsidR="009E1AA6" w:rsidRPr="00573381" w:rsidRDefault="00E35FCA" w:rsidP="00E31036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rFonts w:cstheme="minorHAnsi"/>
        </w:rPr>
      </w:pPr>
      <w:r w:rsidRPr="00573381">
        <w:rPr>
          <w:rFonts w:cstheme="minorHAnsi"/>
        </w:rPr>
        <w:t>AWS will work for a few moments to load your code</w:t>
      </w:r>
      <w:r w:rsidR="006A6FC9" w:rsidRPr="00573381">
        <w:rPr>
          <w:rFonts w:cstheme="minorHAnsi"/>
        </w:rPr>
        <w:t xml:space="preserve"> and present you with the following</w:t>
      </w:r>
      <w:r w:rsidR="00040812">
        <w:rPr>
          <w:rFonts w:cstheme="minorHAnsi"/>
        </w:rPr>
        <w:t xml:space="preserve"> display</w:t>
      </w:r>
      <w:r w:rsidR="006A6FC9" w:rsidRPr="00573381">
        <w:rPr>
          <w:rFonts w:cstheme="minorHAnsi"/>
        </w:rPr>
        <w:t>:</w:t>
      </w:r>
    </w:p>
    <w:p w14:paraId="700E7B4F" w14:textId="77777777" w:rsidR="00B33A75" w:rsidRPr="004148EE" w:rsidRDefault="00B33A75" w:rsidP="00E31036">
      <w:pPr>
        <w:suppressAutoHyphens/>
        <w:spacing w:after="0" w:line="240" w:lineRule="auto"/>
        <w:contextualSpacing/>
        <w:rPr>
          <w:rFonts w:cstheme="minorHAnsi"/>
        </w:rPr>
      </w:pPr>
    </w:p>
    <w:p w14:paraId="754E43F3" w14:textId="3F676D0D" w:rsidR="006A6FC9" w:rsidRPr="00573381" w:rsidRDefault="00E26500" w:rsidP="00E31036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573381">
        <w:rPr>
          <w:rFonts w:cstheme="minorHAnsi"/>
          <w:noProof/>
        </w:rPr>
        <w:drawing>
          <wp:inline distT="0" distB="0" distL="0" distR="0" wp14:anchorId="7DCF5A52" wp14:editId="1EE11BFD">
            <wp:extent cx="5943600" cy="2711450"/>
            <wp:effectExtent l="19050" t="19050" r="19050" b="12700"/>
            <wp:docPr id="9" name="Picture 9" descr="Code that includes a directory structure on the left-hand sid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ode that includes a directory structure on the left-hand side.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1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03AAC2" w14:textId="77777777" w:rsidR="00B33A75" w:rsidRPr="00573381" w:rsidRDefault="00B33A75" w:rsidP="00E31036">
      <w:pPr>
        <w:suppressAutoHyphens/>
        <w:spacing w:after="0" w:line="240" w:lineRule="auto"/>
        <w:contextualSpacing/>
        <w:rPr>
          <w:rFonts w:cstheme="minorHAnsi"/>
        </w:rPr>
      </w:pPr>
    </w:p>
    <w:p w14:paraId="220D768D" w14:textId="1388907E" w:rsidR="009E1AA6" w:rsidRPr="00573381" w:rsidRDefault="006A6FC9" w:rsidP="00E31036">
      <w:pPr>
        <w:pStyle w:val="ListParagraph"/>
        <w:numPr>
          <w:ilvl w:val="0"/>
          <w:numId w:val="7"/>
        </w:numPr>
        <w:suppressAutoHyphens/>
        <w:spacing w:after="0" w:line="240" w:lineRule="auto"/>
      </w:pPr>
      <w:r w:rsidRPr="00573381">
        <w:t xml:space="preserve">You can edit your file without re-uploading the </w:t>
      </w:r>
      <w:r w:rsidR="008C34CE" w:rsidRPr="00573381">
        <w:t>ZIP</w:t>
      </w:r>
      <w:r w:rsidRPr="00573381">
        <w:t xml:space="preserve"> file</w:t>
      </w:r>
      <w:r w:rsidR="005414A2" w:rsidRPr="00573381">
        <w:t>, but you should not need to.</w:t>
      </w:r>
      <w:r w:rsidR="00FE0253" w:rsidRPr="00573381">
        <w:t xml:space="preserve"> </w:t>
      </w:r>
      <w:r w:rsidR="008C34CE" w:rsidRPr="00573381">
        <w:t>T</w:t>
      </w:r>
      <w:r w:rsidR="00FE0253" w:rsidRPr="00573381">
        <w:t>ake note of the directory structure on the left side</w:t>
      </w:r>
      <w:r w:rsidR="00F95735" w:rsidRPr="00573381">
        <w:t xml:space="preserve"> of the screen. </w:t>
      </w:r>
      <w:r w:rsidR="006C6EA4">
        <w:t>The</w:t>
      </w:r>
      <w:r w:rsidR="006C6EA4" w:rsidRPr="00573381">
        <w:t xml:space="preserve"> directory structure </w:t>
      </w:r>
      <w:r w:rsidR="00F95735" w:rsidRPr="00573381">
        <w:t>has your index.</w:t>
      </w:r>
      <w:r w:rsidR="437A5222" w:rsidRPr="00573381">
        <w:t>m</w:t>
      </w:r>
      <w:r w:rsidR="00F95735" w:rsidRPr="00573381">
        <w:t>js file</w:t>
      </w:r>
      <w:r w:rsidR="006C6EA4">
        <w:t>. Now, the directory structure</w:t>
      </w:r>
      <w:r w:rsidR="00F95735" w:rsidRPr="00573381">
        <w:t xml:space="preserve"> has a directory call</w:t>
      </w:r>
      <w:r w:rsidR="000C4CA1">
        <w:t>ed</w:t>
      </w:r>
      <w:r w:rsidR="00F95735" w:rsidRPr="00573381">
        <w:t xml:space="preserve"> </w:t>
      </w:r>
      <w:r w:rsidR="00F95735" w:rsidRPr="006C6EA4">
        <w:rPr>
          <w:b/>
          <w:bCs/>
        </w:rPr>
        <w:t>node_modules</w:t>
      </w:r>
      <w:r w:rsidR="00F95735" w:rsidRPr="00573381">
        <w:t xml:space="preserve">. These are the items from inside the </w:t>
      </w:r>
      <w:r w:rsidR="008C34CE" w:rsidRPr="00573381">
        <w:t>ZIP</w:t>
      </w:r>
      <w:r w:rsidR="00F95735" w:rsidRPr="00573381">
        <w:t xml:space="preserve"> file. </w:t>
      </w:r>
    </w:p>
    <w:p w14:paraId="34D3EE37" w14:textId="3907F7F0" w:rsidR="11EF3AD1" w:rsidRPr="00573381" w:rsidRDefault="11EF3AD1" w:rsidP="00E31036">
      <w:pPr>
        <w:suppressAutoHyphens/>
        <w:spacing w:after="0" w:line="240" w:lineRule="auto"/>
        <w:contextualSpacing/>
      </w:pPr>
    </w:p>
    <w:p w14:paraId="692B8A48" w14:textId="49A6102E" w:rsidR="5340AB1D" w:rsidRPr="00573381" w:rsidRDefault="73021670" w:rsidP="00E31036">
      <w:pPr>
        <w:suppressAutoHyphens/>
        <w:spacing w:after="0" w:line="240" w:lineRule="auto"/>
        <w:ind w:left="720"/>
        <w:contextualSpacing/>
      </w:pPr>
      <w:r w:rsidRPr="006C6EA4">
        <w:rPr>
          <w:b/>
          <w:bCs/>
        </w:rPr>
        <w:t>Note:</w:t>
      </w:r>
      <w:r w:rsidRPr="00573381">
        <w:t xml:space="preserve"> Due to upgrades in legacy code</w:t>
      </w:r>
      <w:r w:rsidR="064829E9" w:rsidRPr="00573381">
        <w:t>,</w:t>
      </w:r>
      <w:r w:rsidRPr="00573381">
        <w:t xml:space="preserve"> NodeJS 20.x only supports JS v3</w:t>
      </w:r>
      <w:r w:rsidR="393953F8" w:rsidRPr="00573381">
        <w:t>,</w:t>
      </w:r>
      <w:r w:rsidRPr="00573381">
        <w:t xml:space="preserve"> a more modular type of JavaScript</w:t>
      </w:r>
      <w:r w:rsidR="100B85FE" w:rsidRPr="00573381">
        <w:t xml:space="preserve">. You will notice that some of the </w:t>
      </w:r>
      <w:r w:rsidR="00680124">
        <w:t>JS</w:t>
      </w:r>
      <w:r w:rsidR="100B85FE" w:rsidRPr="00573381">
        <w:t xml:space="preserve"> files have</w:t>
      </w:r>
      <w:r w:rsidR="00EE2C51">
        <w:t xml:space="preserve"> </w:t>
      </w:r>
      <w:r w:rsidR="3577E5CF" w:rsidRPr="00573381">
        <w:t>.</w:t>
      </w:r>
      <w:r w:rsidR="100B85FE" w:rsidRPr="00573381">
        <w:t>mjs extension</w:t>
      </w:r>
      <w:r w:rsidR="00680124">
        <w:t>s</w:t>
      </w:r>
      <w:r w:rsidR="100B85FE" w:rsidRPr="00573381">
        <w:t xml:space="preserve"> to be compatible with the new Node version. </w:t>
      </w:r>
    </w:p>
    <w:p w14:paraId="7EEB192D" w14:textId="455F31EC" w:rsidR="11EF3AD1" w:rsidRPr="00573381" w:rsidRDefault="11EF3AD1" w:rsidP="00E31036">
      <w:pPr>
        <w:suppressAutoHyphens/>
        <w:spacing w:after="0" w:line="240" w:lineRule="auto"/>
        <w:ind w:left="720"/>
        <w:contextualSpacing/>
      </w:pPr>
    </w:p>
    <w:p w14:paraId="6E241552" w14:textId="41EFF9F4" w:rsidR="00272606" w:rsidRPr="00573381" w:rsidRDefault="44798EEE" w:rsidP="00E31036">
      <w:pPr>
        <w:pStyle w:val="ListParagraph"/>
        <w:numPr>
          <w:ilvl w:val="0"/>
          <w:numId w:val="7"/>
        </w:numPr>
        <w:suppressAutoHyphens/>
        <w:spacing w:after="0" w:line="240" w:lineRule="auto"/>
      </w:pPr>
      <w:r w:rsidRPr="00573381">
        <w:t xml:space="preserve">Create a </w:t>
      </w:r>
      <w:r w:rsidR="01FD219E" w:rsidRPr="00573381">
        <w:t>t</w:t>
      </w:r>
      <w:r w:rsidRPr="00573381">
        <w:t xml:space="preserve">est </w:t>
      </w:r>
      <w:r w:rsidR="01FD219E" w:rsidRPr="00573381">
        <w:t>e</w:t>
      </w:r>
      <w:r w:rsidRPr="00573381">
        <w:t xml:space="preserve">vent named </w:t>
      </w:r>
      <w:r w:rsidR="00ED4E00">
        <w:t>“</w:t>
      </w:r>
      <w:proofErr w:type="spellStart"/>
      <w:r w:rsidRPr="00ED4E00">
        <w:t>Test</w:t>
      </w:r>
      <w:r w:rsidR="3D2D8B80" w:rsidRPr="00ED4E00">
        <w:t>Post</w:t>
      </w:r>
      <w:proofErr w:type="spellEnd"/>
      <w:r w:rsidR="00ED4E00">
        <w:t>”</w:t>
      </w:r>
      <w:r w:rsidR="3D2D8B80" w:rsidRPr="00573381">
        <w:t xml:space="preserve"> </w:t>
      </w:r>
      <w:r w:rsidR="2B7655D8" w:rsidRPr="00573381">
        <w:t>with the following JSON</w:t>
      </w:r>
      <w:r w:rsidR="01FD219E" w:rsidRPr="00573381">
        <w:t>:</w:t>
      </w:r>
    </w:p>
    <w:p w14:paraId="5C4EE9B1" w14:textId="77777777" w:rsidR="00B33A75" w:rsidRPr="004148EE" w:rsidRDefault="00B33A75" w:rsidP="00E31036">
      <w:pPr>
        <w:suppressAutoHyphens/>
        <w:spacing w:after="0" w:line="240" w:lineRule="auto"/>
        <w:contextualSpacing/>
        <w:rPr>
          <w:rFonts w:cstheme="minorHAnsi"/>
        </w:rPr>
      </w:pPr>
    </w:p>
    <w:p w14:paraId="38E8567E" w14:textId="77777777" w:rsidR="00B722B4" w:rsidRDefault="00B722B4" w:rsidP="00E31036">
      <w:pPr>
        <w:suppressAutoHyphens/>
        <w:spacing w:after="0" w:line="240" w:lineRule="auto"/>
        <w:contextualSpacing/>
        <w:rPr>
          <w:rFonts w:ascii="Consolas" w:hAnsi="Consolas" w:cstheme="minorHAnsi"/>
        </w:rPr>
      </w:pPr>
      <w:r>
        <w:rPr>
          <w:rFonts w:ascii="Consolas" w:hAnsi="Consolas" w:cstheme="minorHAnsi"/>
        </w:rPr>
        <w:br w:type="page"/>
      </w:r>
    </w:p>
    <w:p w14:paraId="7F53491D" w14:textId="1CBDD02F" w:rsidR="00B851FB" w:rsidRPr="00573381" w:rsidRDefault="00B851FB" w:rsidP="00E31036">
      <w:pPr>
        <w:suppressAutoHyphens/>
        <w:spacing w:after="0" w:line="240" w:lineRule="auto"/>
        <w:ind w:left="144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lastRenderedPageBreak/>
        <w:t>{</w:t>
      </w:r>
    </w:p>
    <w:p w14:paraId="3928E2AF" w14:textId="002402EB" w:rsidR="00B851FB" w:rsidRPr="00573381" w:rsidRDefault="00B851FB" w:rsidP="00E31036">
      <w:pPr>
        <w:suppressAutoHyphens/>
        <w:spacing w:after="0" w:line="240" w:lineRule="auto"/>
        <w:ind w:left="198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"resource": "/",</w:t>
      </w:r>
    </w:p>
    <w:p w14:paraId="708D24DE" w14:textId="32A79932" w:rsidR="00B851FB" w:rsidRPr="00573381" w:rsidRDefault="00B851FB" w:rsidP="00E31036">
      <w:pPr>
        <w:suppressAutoHyphens/>
        <w:spacing w:after="0" w:line="240" w:lineRule="auto"/>
        <w:ind w:left="198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"path": "/",</w:t>
      </w:r>
    </w:p>
    <w:p w14:paraId="71CC5BEC" w14:textId="0CBB4A9D" w:rsidR="00B851FB" w:rsidRPr="00573381" w:rsidRDefault="00B851FB" w:rsidP="00E31036">
      <w:pPr>
        <w:suppressAutoHyphens/>
        <w:spacing w:after="0" w:line="240" w:lineRule="auto"/>
        <w:ind w:left="198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"httpMethod": "POST",</w:t>
      </w:r>
    </w:p>
    <w:p w14:paraId="47EF4F91" w14:textId="7369608D" w:rsidR="00B851FB" w:rsidRPr="00573381" w:rsidRDefault="00B851FB" w:rsidP="00E31036">
      <w:pPr>
        <w:suppressAutoHyphens/>
        <w:spacing w:after="0" w:line="240" w:lineRule="auto"/>
        <w:ind w:left="198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"body": "{\"question\":\"This is my super important question\",\"questionSlug\":\"this-is-my-super-important-question\",\"categorySlug\":\"angular\"}"</w:t>
      </w:r>
    </w:p>
    <w:p w14:paraId="42CC37A1" w14:textId="1B62F09B" w:rsidR="00B851FB" w:rsidRPr="00573381" w:rsidRDefault="00B851FB" w:rsidP="00E31036">
      <w:pPr>
        <w:suppressAutoHyphens/>
        <w:spacing w:after="0" w:line="240" w:lineRule="auto"/>
        <w:ind w:left="144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}</w:t>
      </w:r>
    </w:p>
    <w:p w14:paraId="61A8381B" w14:textId="77777777" w:rsidR="000168A8" w:rsidRPr="00573381" w:rsidRDefault="000168A8" w:rsidP="00E31036">
      <w:pPr>
        <w:suppressAutoHyphens/>
        <w:spacing w:after="0" w:line="240" w:lineRule="auto"/>
        <w:contextualSpacing/>
        <w:rPr>
          <w:rFonts w:cstheme="minorHAnsi"/>
        </w:rPr>
      </w:pPr>
    </w:p>
    <w:p w14:paraId="5EED2379" w14:textId="3E14FCC3" w:rsidR="000A6DEB" w:rsidRPr="00573381" w:rsidRDefault="2B7655D8" w:rsidP="00E31036">
      <w:pPr>
        <w:pStyle w:val="ListParagraph"/>
        <w:numPr>
          <w:ilvl w:val="0"/>
          <w:numId w:val="7"/>
        </w:numPr>
        <w:suppressAutoHyphens/>
        <w:spacing w:after="0" w:line="240" w:lineRule="auto"/>
      </w:pPr>
      <w:r w:rsidRPr="00573381">
        <w:t>Test your UpsertQuestion</w:t>
      </w:r>
      <w:r w:rsidR="3811FE7C" w:rsidRPr="00573381">
        <w:t xml:space="preserve"> with the new TestPost event</w:t>
      </w:r>
      <w:r w:rsidR="01FD219E" w:rsidRPr="00573381">
        <w:t xml:space="preserve">. </w:t>
      </w:r>
      <w:r w:rsidR="004148EE" w:rsidRPr="004148EE">
        <w:rPr>
          <w:b/>
          <w:bCs/>
        </w:rPr>
        <w:t>Note</w:t>
      </w:r>
      <w:r w:rsidR="4803A058" w:rsidRPr="004148EE">
        <w:rPr>
          <w:b/>
          <w:bCs/>
        </w:rPr>
        <w:t>:</w:t>
      </w:r>
      <w:r w:rsidR="4803A058" w:rsidRPr="00573381">
        <w:t xml:space="preserve"> Copy the ID value </w:t>
      </w:r>
      <w:r w:rsidR="3D8AC8C6" w:rsidRPr="00573381">
        <w:t xml:space="preserve">from </w:t>
      </w:r>
      <w:r w:rsidR="4803A058" w:rsidRPr="00573381">
        <w:t>the test run</w:t>
      </w:r>
      <w:r w:rsidR="34043F98" w:rsidRPr="00573381">
        <w:t xml:space="preserve">. </w:t>
      </w:r>
      <w:r w:rsidR="463A8856" w:rsidRPr="00573381">
        <w:t>Y</w:t>
      </w:r>
      <w:r w:rsidR="3D8AC8C6" w:rsidRPr="00573381">
        <w:t>ou will use it to test UpsertAnswer shortly</w:t>
      </w:r>
      <w:r w:rsidR="01FD219E" w:rsidRPr="00573381">
        <w:t>.</w:t>
      </w:r>
    </w:p>
    <w:p w14:paraId="3C39DF98" w14:textId="77777777" w:rsidR="008B2301" w:rsidRPr="00573381" w:rsidRDefault="008B2301" w:rsidP="00E31036">
      <w:pPr>
        <w:suppressAutoHyphens/>
        <w:spacing w:after="0" w:line="240" w:lineRule="auto"/>
        <w:contextualSpacing/>
        <w:rPr>
          <w:rFonts w:cstheme="minorHAnsi"/>
        </w:rPr>
      </w:pPr>
    </w:p>
    <w:p w14:paraId="29EA5347" w14:textId="39DB89AB" w:rsidR="00B33A75" w:rsidRDefault="008B2301" w:rsidP="00E31036">
      <w:pPr>
        <w:pStyle w:val="ListParagraph"/>
        <w:suppressAutoHyphens/>
        <w:spacing w:after="0" w:line="240" w:lineRule="auto"/>
        <w:ind w:left="0"/>
        <w:rPr>
          <w:rFonts w:cstheme="minorHAnsi"/>
        </w:rPr>
      </w:pPr>
      <w:r w:rsidRPr="00573381">
        <w:rPr>
          <w:rFonts w:cstheme="minorHAnsi"/>
          <w:noProof/>
        </w:rPr>
        <w:drawing>
          <wp:inline distT="0" distB="0" distL="0" distR="0" wp14:anchorId="05FCE627" wp14:editId="62E49A99">
            <wp:extent cx="5943600" cy="1939290"/>
            <wp:effectExtent l="19050" t="19050" r="19050" b="22860"/>
            <wp:docPr id="29" name="Picture 29" descr="Execution results with box around the id field:&#10;&#10;Response&#10;{&#10;  &quot;statusCode&quot;: 200,&#10;  &quot;body&quot;: &quot;{\&quot;Attributes\&quot;:{\&quot;categorySlug\&quot;:\&quot;\&quot;,\&quot;question\&quot;:\&quot;\&quot;,\&quot;questionSlug\&quot;:\&quot;\&quot;,\&quot;id\&quot;:\&quot;6dc7b151eb174255a2d6104296527636\&quot;,\&quot;negativeVotes\&quot;:0,\&quot;positiveVotes\&quot;:0}}&quot;,&#10;  &quot;headers&quot;: {&#10;    &quot;Content-Type&quot;: &quot;application/json&quot;,&#10;    &quot;X-Requested-With&quot;: &quot;*&quot;,&#10;    &quot;Access-Control-Allow-Headers&quot;: &quot;'Content-Type,X-Amz-Date,Authorization,X-Api-Key,x-requested-with&quot;,&#10;    &quot;Access-Control-Allow-Origin&quot;: &quot;*&quot;,&#10;    &quot;Access-Control-Allow-Methods&quot;: &quot;OPTIONS,*&quot;,&#10;    &quot;Vary&quot;: &quot;Origin&quot;,&#10;    &quot;Access-Control-Allow-Credentials&quot;: &quot;true&quot;&#10;  }&#10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age 12 Image 2 - Mod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92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71CE63" w14:textId="77777777" w:rsidR="004148EE" w:rsidRPr="00573381" w:rsidRDefault="004148EE" w:rsidP="00E31036">
      <w:pPr>
        <w:pStyle w:val="ListParagraph"/>
        <w:suppressAutoHyphens/>
        <w:spacing w:after="0" w:line="240" w:lineRule="auto"/>
        <w:ind w:left="0"/>
        <w:rPr>
          <w:rFonts w:cstheme="minorHAnsi"/>
        </w:rPr>
      </w:pPr>
    </w:p>
    <w:p w14:paraId="1E0F9BCC" w14:textId="420BF0B7" w:rsidR="009F7695" w:rsidRPr="00573381" w:rsidRDefault="6F4F05B5" w:rsidP="00E31036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rFonts w:cstheme="minorHAnsi"/>
        </w:rPr>
      </w:pPr>
      <w:r w:rsidRPr="00573381">
        <w:t>You</w:t>
      </w:r>
      <w:r w:rsidR="14072583" w:rsidRPr="00573381">
        <w:t xml:space="preserve"> will not test </w:t>
      </w:r>
      <w:r w:rsidRPr="00573381">
        <w:t>u</w:t>
      </w:r>
      <w:r w:rsidR="14072583" w:rsidRPr="00573381">
        <w:t>pdates at this time</w:t>
      </w:r>
      <w:r w:rsidR="32220854" w:rsidRPr="00573381">
        <w:t xml:space="preserve">. </w:t>
      </w:r>
      <w:r w:rsidR="00104694">
        <w:t>Testing</w:t>
      </w:r>
      <w:r w:rsidRPr="00573381">
        <w:t xml:space="preserve"> will be covered in Module Six</w:t>
      </w:r>
      <w:r w:rsidR="32220854" w:rsidRPr="00573381">
        <w:t>.</w:t>
      </w:r>
    </w:p>
    <w:p w14:paraId="5DBFA59F" w14:textId="3F6B6213" w:rsidR="00802DE8" w:rsidRPr="00573381" w:rsidRDefault="1BDBB8FA" w:rsidP="00E31036">
      <w:pPr>
        <w:pStyle w:val="ListParagraph"/>
        <w:numPr>
          <w:ilvl w:val="0"/>
          <w:numId w:val="7"/>
        </w:numPr>
        <w:suppressAutoHyphens/>
        <w:spacing w:after="0" w:line="240" w:lineRule="auto"/>
      </w:pPr>
      <w:r w:rsidRPr="00573381">
        <w:t xml:space="preserve">Create a Lambda named </w:t>
      </w:r>
      <w:r w:rsidR="00ED4E00">
        <w:t>“</w:t>
      </w:r>
      <w:proofErr w:type="spellStart"/>
      <w:r w:rsidRPr="00ED4E00">
        <w:t>UpsertAnswer</w:t>
      </w:r>
      <w:proofErr w:type="spellEnd"/>
      <w:r w:rsidR="00ED4E00">
        <w:t>”</w:t>
      </w:r>
      <w:r w:rsidR="2ADC0975" w:rsidRPr="00573381">
        <w:t>.</w:t>
      </w:r>
    </w:p>
    <w:p w14:paraId="00BE1AAB" w14:textId="52795199" w:rsidR="00272606" w:rsidRPr="00573381" w:rsidRDefault="2ADC0975" w:rsidP="00E31036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rFonts w:cstheme="minorHAnsi"/>
        </w:rPr>
      </w:pPr>
      <w:r w:rsidRPr="00573381">
        <w:t xml:space="preserve">Upload the </w:t>
      </w:r>
      <w:r w:rsidRPr="00573381">
        <w:rPr>
          <w:b/>
          <w:bCs/>
        </w:rPr>
        <w:t>UpsertAnswer</w:t>
      </w:r>
      <w:r w:rsidR="009F5084">
        <w:rPr>
          <w:b/>
          <w:bCs/>
        </w:rPr>
        <w:t xml:space="preserve"> ZIP</w:t>
      </w:r>
      <w:r w:rsidRPr="00573381">
        <w:t xml:space="preserve"> </w:t>
      </w:r>
      <w:r w:rsidRPr="009F5084">
        <w:rPr>
          <w:b/>
          <w:bCs/>
        </w:rPr>
        <w:t>file</w:t>
      </w:r>
      <w:r w:rsidRPr="00573381">
        <w:t xml:space="preserve"> as the code for your Lambda.</w:t>
      </w:r>
    </w:p>
    <w:p w14:paraId="24A33575" w14:textId="267430F8" w:rsidR="00987CF3" w:rsidRPr="00573381" w:rsidRDefault="017D9FB4" w:rsidP="00E31036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rFonts w:cstheme="minorHAnsi"/>
        </w:rPr>
      </w:pPr>
      <w:r w:rsidRPr="00573381">
        <w:t>Attach the security policy created in Part One to this Lambda</w:t>
      </w:r>
      <w:r w:rsidR="6F4F05B5" w:rsidRPr="00573381">
        <w:t>.</w:t>
      </w:r>
    </w:p>
    <w:p w14:paraId="38323082" w14:textId="01D32CB2" w:rsidR="007F4BC6" w:rsidRPr="00573381" w:rsidRDefault="007F4BC6" w:rsidP="00E31036">
      <w:pPr>
        <w:pStyle w:val="ListParagraph"/>
        <w:numPr>
          <w:ilvl w:val="0"/>
          <w:numId w:val="7"/>
        </w:numPr>
        <w:suppressAutoHyphens/>
        <w:spacing w:after="0" w:line="240" w:lineRule="auto"/>
      </w:pPr>
      <w:r w:rsidRPr="00573381">
        <w:t xml:space="preserve">Create a </w:t>
      </w:r>
      <w:r w:rsidR="00005186" w:rsidRPr="00573381">
        <w:t xml:space="preserve">test event </w:t>
      </w:r>
      <w:r w:rsidRPr="00573381">
        <w:t xml:space="preserve">named </w:t>
      </w:r>
      <w:r w:rsidR="00ED4E00">
        <w:t>“</w:t>
      </w:r>
      <w:proofErr w:type="spellStart"/>
      <w:r w:rsidRPr="00ED4E00">
        <w:t>Test</w:t>
      </w:r>
      <w:r w:rsidR="00806B54" w:rsidRPr="00ED4E00">
        <w:t>Post</w:t>
      </w:r>
      <w:proofErr w:type="spellEnd"/>
      <w:r w:rsidR="00ED4E00">
        <w:t>”</w:t>
      </w:r>
      <w:r w:rsidR="00806B54" w:rsidRPr="00573381">
        <w:t xml:space="preserve"> </w:t>
      </w:r>
      <w:r w:rsidRPr="00573381">
        <w:t>with the JSO</w:t>
      </w:r>
      <w:r w:rsidR="00B33A75" w:rsidRPr="00573381">
        <w:t>N</w:t>
      </w:r>
      <w:r w:rsidR="00E7558F">
        <w:t xml:space="preserve"> below. M</w:t>
      </w:r>
      <w:r w:rsidR="36B455B8" w:rsidRPr="00573381">
        <w:t xml:space="preserve">ake </w:t>
      </w:r>
      <w:r w:rsidR="00E7558F">
        <w:t>certain</w:t>
      </w:r>
      <w:r w:rsidR="36B455B8" w:rsidRPr="00573381">
        <w:t xml:space="preserve"> to replace the </w:t>
      </w:r>
      <w:r w:rsidR="36B455B8" w:rsidRPr="00E7558F">
        <w:rPr>
          <w:b/>
          <w:bCs/>
        </w:rPr>
        <w:t>questionId</w:t>
      </w:r>
      <w:r w:rsidR="36B455B8" w:rsidRPr="00573381">
        <w:t xml:space="preserve"> value with the question ID from your test of </w:t>
      </w:r>
      <w:r w:rsidR="36B455B8" w:rsidRPr="00573381">
        <w:rPr>
          <w:b/>
          <w:bCs/>
        </w:rPr>
        <w:t xml:space="preserve">UpsertQuestion. </w:t>
      </w:r>
    </w:p>
    <w:p w14:paraId="54E6D03C" w14:textId="5F5F7998" w:rsidR="167590FB" w:rsidRPr="00573381" w:rsidRDefault="167590FB" w:rsidP="00E31036">
      <w:pPr>
        <w:pStyle w:val="ListParagraph"/>
        <w:numPr>
          <w:ilvl w:val="1"/>
          <w:numId w:val="7"/>
        </w:numPr>
        <w:suppressAutoHyphens/>
        <w:spacing w:after="0" w:line="240" w:lineRule="auto"/>
      </w:pPr>
      <w:r w:rsidRPr="00573381">
        <w:t>If you don’t have the ID, either run the UpsertQuestion test again and capture it or get one from the DynamoDB console.</w:t>
      </w:r>
    </w:p>
    <w:p w14:paraId="5E49C538" w14:textId="766C523E" w:rsidR="167590FB" w:rsidRPr="00573381" w:rsidRDefault="167590FB" w:rsidP="00E31036">
      <w:pPr>
        <w:pStyle w:val="ListParagraph"/>
        <w:numPr>
          <w:ilvl w:val="1"/>
          <w:numId w:val="7"/>
        </w:numPr>
        <w:suppressAutoHyphens/>
        <w:spacing w:after="0" w:line="240" w:lineRule="auto"/>
      </w:pPr>
      <w:r w:rsidRPr="00573381">
        <w:t xml:space="preserve">To get </w:t>
      </w:r>
      <w:r w:rsidR="4BBA9604" w:rsidRPr="00573381">
        <w:t>an ID</w:t>
      </w:r>
      <w:r w:rsidRPr="00573381">
        <w:t xml:space="preserve"> from the AWS DynamoDB Console, </w:t>
      </w:r>
      <w:r w:rsidR="00BA77FD" w:rsidRPr="00573381">
        <w:t>go to</w:t>
      </w:r>
      <w:r w:rsidRPr="00573381">
        <w:t xml:space="preserve"> the console and select the Question table. Select any item by clicking on its link in the </w:t>
      </w:r>
      <w:r w:rsidRPr="00BA77FD">
        <w:rPr>
          <w:b/>
          <w:bCs/>
        </w:rPr>
        <w:t>id</w:t>
      </w:r>
      <w:r w:rsidRPr="00573381">
        <w:t xml:space="preserve"> column. This </w:t>
      </w:r>
      <w:r w:rsidR="000D0926">
        <w:t xml:space="preserve">action </w:t>
      </w:r>
      <w:r w:rsidRPr="00573381">
        <w:t xml:space="preserve">brings up the </w:t>
      </w:r>
      <w:r w:rsidRPr="00573381">
        <w:rPr>
          <w:b/>
          <w:bCs/>
        </w:rPr>
        <w:t>Edit Item</w:t>
      </w:r>
      <w:r w:rsidRPr="00573381">
        <w:t xml:space="preserve"> window. Now</w:t>
      </w:r>
      <w:r w:rsidR="00BA77FD">
        <w:t>,</w:t>
      </w:r>
      <w:r w:rsidRPr="00573381">
        <w:t xml:space="preserve"> click on the string by </w:t>
      </w:r>
      <w:r w:rsidRPr="00BA77FD">
        <w:rPr>
          <w:b/>
          <w:bCs/>
        </w:rPr>
        <w:t>ID</w:t>
      </w:r>
      <w:r w:rsidRPr="00573381">
        <w:t xml:space="preserve"> and copy the value.</w:t>
      </w:r>
    </w:p>
    <w:p w14:paraId="2D0BACEE" w14:textId="77777777" w:rsidR="00B33A75" w:rsidRPr="00AE132F" w:rsidRDefault="00B33A75" w:rsidP="00AE132F">
      <w:pPr>
        <w:suppressAutoHyphens/>
        <w:spacing w:after="0" w:line="240" w:lineRule="auto"/>
        <w:rPr>
          <w:rFonts w:cstheme="minorHAnsi"/>
        </w:rPr>
      </w:pPr>
    </w:p>
    <w:p w14:paraId="5A158F08" w14:textId="77777777" w:rsidR="002D6406" w:rsidRPr="00573381" w:rsidRDefault="002D6406" w:rsidP="00E31036">
      <w:pPr>
        <w:suppressAutoHyphens/>
        <w:spacing w:after="0" w:line="240" w:lineRule="auto"/>
        <w:ind w:left="144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{</w:t>
      </w:r>
    </w:p>
    <w:p w14:paraId="081D1B19" w14:textId="457213E2" w:rsidR="002D6406" w:rsidRPr="00573381" w:rsidRDefault="002D6406" w:rsidP="00E31036">
      <w:pPr>
        <w:tabs>
          <w:tab w:val="left" w:pos="1800"/>
        </w:tabs>
        <w:suppressAutoHyphens/>
        <w:spacing w:after="0" w:line="240" w:lineRule="auto"/>
        <w:ind w:left="171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"resource": "/",</w:t>
      </w:r>
    </w:p>
    <w:p w14:paraId="5FA544DA" w14:textId="57EDDE12" w:rsidR="002D6406" w:rsidRPr="00573381" w:rsidRDefault="002D6406" w:rsidP="00E31036">
      <w:pPr>
        <w:tabs>
          <w:tab w:val="left" w:pos="1800"/>
        </w:tabs>
        <w:suppressAutoHyphens/>
        <w:spacing w:after="0" w:line="240" w:lineRule="auto"/>
        <w:ind w:left="171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"path": "/",</w:t>
      </w:r>
    </w:p>
    <w:p w14:paraId="624F56EE" w14:textId="0B90B29B" w:rsidR="002D6406" w:rsidRPr="00573381" w:rsidRDefault="002D6406" w:rsidP="00E31036">
      <w:pPr>
        <w:tabs>
          <w:tab w:val="left" w:pos="1800"/>
        </w:tabs>
        <w:suppressAutoHyphens/>
        <w:spacing w:after="0" w:line="240" w:lineRule="auto"/>
        <w:ind w:left="171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"httpMethod": "POST",</w:t>
      </w:r>
    </w:p>
    <w:p w14:paraId="18C6CC58" w14:textId="0393DE60" w:rsidR="002D6406" w:rsidRPr="00573381" w:rsidRDefault="002D6406" w:rsidP="00E31036">
      <w:pPr>
        <w:tabs>
          <w:tab w:val="left" w:pos="1800"/>
        </w:tabs>
        <w:suppressAutoHyphens/>
        <w:spacing w:after="0" w:line="240" w:lineRule="auto"/>
        <w:ind w:left="171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"body": "{\"answer\":\"This is my super important answer\",\"questionId\":\"bd98bc22602d41ff8e1195a383a6068f\"}"</w:t>
      </w:r>
    </w:p>
    <w:p w14:paraId="44FFFF66" w14:textId="33F5F5F6" w:rsidR="002D6406" w:rsidRPr="00573381" w:rsidRDefault="002D6406" w:rsidP="00E31036">
      <w:pPr>
        <w:suppressAutoHyphens/>
        <w:spacing w:after="0" w:line="240" w:lineRule="auto"/>
        <w:ind w:left="144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}</w:t>
      </w:r>
    </w:p>
    <w:p w14:paraId="7DE9AD7D" w14:textId="77777777" w:rsidR="00B33A75" w:rsidRPr="00573381" w:rsidRDefault="00B33A75" w:rsidP="00AE132F">
      <w:pPr>
        <w:suppressAutoHyphens/>
        <w:spacing w:after="0" w:line="240" w:lineRule="auto"/>
        <w:contextualSpacing/>
        <w:rPr>
          <w:rFonts w:cstheme="minorHAnsi"/>
        </w:rPr>
      </w:pPr>
    </w:p>
    <w:p w14:paraId="05DF86B7" w14:textId="71D05BC2" w:rsidR="000A6DEB" w:rsidRPr="00573381" w:rsidRDefault="000A6DEB" w:rsidP="00E31036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573381">
        <w:rPr>
          <w:rFonts w:cstheme="minorHAnsi"/>
          <w:noProof/>
        </w:rPr>
        <w:lastRenderedPageBreak/>
        <w:drawing>
          <wp:inline distT="0" distB="0" distL="0" distR="0" wp14:anchorId="60621FCA" wp14:editId="4E81BAFC">
            <wp:extent cx="3438921" cy="1905000"/>
            <wp:effectExtent l="19050" t="19050" r="28575" b="19050"/>
            <wp:docPr id="35" name="Picture 35" descr="Edit item, tree tab. The elements of the item are answers, categorySlug, id, negativeVotes, positiveVotes, question, and questionSlug. The corresponding information is listed next to each eleme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Edit item, tree tab. The elements of the item are answers, categorySlug, id, negativeVotes, positiveVotes, question, and questionSlug. The corresponding information is listed next to each elemen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83625" cy="1929764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5D280C" w14:textId="77777777" w:rsidR="000168A8" w:rsidRPr="00573381" w:rsidRDefault="000168A8" w:rsidP="00E31036">
      <w:pPr>
        <w:suppressAutoHyphens/>
        <w:spacing w:after="0" w:line="240" w:lineRule="auto"/>
        <w:contextualSpacing/>
        <w:rPr>
          <w:rFonts w:cstheme="minorHAnsi"/>
        </w:rPr>
      </w:pPr>
    </w:p>
    <w:p w14:paraId="211436A2" w14:textId="77777777" w:rsidR="00BA77FD" w:rsidRPr="00BA77FD" w:rsidRDefault="2B7655D8" w:rsidP="00E31036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rFonts w:cstheme="minorHAnsi"/>
        </w:rPr>
      </w:pPr>
      <w:r w:rsidRPr="00573381">
        <w:t>Test your UpsertAnswer</w:t>
      </w:r>
      <w:r w:rsidR="1600FFCD" w:rsidRPr="00573381">
        <w:t xml:space="preserve"> with TestPost</w:t>
      </w:r>
      <w:r w:rsidR="6F4F05B5" w:rsidRPr="00573381">
        <w:t xml:space="preserve">. </w:t>
      </w:r>
    </w:p>
    <w:p w14:paraId="57F77F13" w14:textId="77777777" w:rsidR="00BA77FD" w:rsidRPr="00BA77FD" w:rsidRDefault="00BA77FD" w:rsidP="00E31036">
      <w:pPr>
        <w:suppressAutoHyphens/>
        <w:spacing w:after="0" w:line="240" w:lineRule="auto"/>
        <w:contextualSpacing/>
        <w:rPr>
          <w:rFonts w:cstheme="minorHAnsi"/>
        </w:rPr>
      </w:pPr>
    </w:p>
    <w:p w14:paraId="11D0C17D" w14:textId="1688132C" w:rsidR="007F4BC6" w:rsidRPr="00BA77FD" w:rsidRDefault="2B7655D8" w:rsidP="00E31036">
      <w:pPr>
        <w:suppressAutoHyphens/>
        <w:spacing w:after="0" w:line="240" w:lineRule="auto"/>
        <w:contextualSpacing/>
        <w:rPr>
          <w:rFonts w:cstheme="minorHAnsi"/>
        </w:rPr>
      </w:pPr>
      <w:r w:rsidRPr="00573381">
        <w:t xml:space="preserve">Another pair of Lambdas </w:t>
      </w:r>
      <w:r w:rsidR="001C35C7">
        <w:t xml:space="preserve">is </w:t>
      </w:r>
      <w:r w:rsidRPr="00573381">
        <w:t>done</w:t>
      </w:r>
      <w:r w:rsidR="001C35C7">
        <w:t>!</w:t>
      </w:r>
      <w:r w:rsidR="3D2D8B80" w:rsidRPr="00573381">
        <w:t xml:space="preserve"> </w:t>
      </w:r>
      <w:r w:rsidR="001C35C7">
        <w:t>T</w:t>
      </w:r>
      <w:r w:rsidR="3D2D8B80" w:rsidRPr="00573381">
        <w:t>his time you learned how to include external Node modules in your code.</w:t>
      </w:r>
    </w:p>
    <w:p w14:paraId="47917BF9" w14:textId="77777777" w:rsidR="00B33A75" w:rsidRPr="00BA77FD" w:rsidRDefault="00B33A75" w:rsidP="00E31036">
      <w:pPr>
        <w:suppressAutoHyphens/>
        <w:spacing w:after="0" w:line="240" w:lineRule="auto"/>
        <w:contextualSpacing/>
        <w:rPr>
          <w:rFonts w:cstheme="minorHAnsi"/>
        </w:rPr>
      </w:pPr>
    </w:p>
    <w:p w14:paraId="5286BD57" w14:textId="23735A4F" w:rsidR="00B9605E" w:rsidRPr="00573381" w:rsidRDefault="00B9605E" w:rsidP="00E31036">
      <w:pPr>
        <w:pStyle w:val="Heading2"/>
      </w:pPr>
      <w:r w:rsidRPr="00573381">
        <w:t>Part Four</w:t>
      </w:r>
      <w:r w:rsidR="00573381">
        <w:t>:</w:t>
      </w:r>
      <w:r w:rsidRPr="00573381">
        <w:t xml:space="preserve"> Deleting Records</w:t>
      </w:r>
    </w:p>
    <w:p w14:paraId="441294C6" w14:textId="77777777" w:rsidR="00D12C1F" w:rsidRDefault="00D12C1F" w:rsidP="00E31036">
      <w:pPr>
        <w:suppressAutoHyphens/>
        <w:spacing w:after="0" w:line="240" w:lineRule="auto"/>
        <w:contextualSpacing/>
      </w:pPr>
    </w:p>
    <w:p w14:paraId="60AF91EA" w14:textId="6015EC2E" w:rsidR="00230E31" w:rsidRPr="00573381" w:rsidRDefault="00DE18DE" w:rsidP="00E31036">
      <w:pPr>
        <w:suppressAutoHyphens/>
        <w:spacing w:after="0" w:line="240" w:lineRule="auto"/>
        <w:contextualSpacing/>
      </w:pPr>
      <w:r w:rsidRPr="00573381">
        <w:t xml:space="preserve">Time for </w:t>
      </w:r>
      <w:r w:rsidR="00005186" w:rsidRPr="00573381">
        <w:t>the</w:t>
      </w:r>
      <w:r w:rsidRPr="00573381">
        <w:t xml:space="preserve"> final Lambda. </w:t>
      </w:r>
      <w:r w:rsidR="00005186" w:rsidRPr="00573381">
        <w:t>You</w:t>
      </w:r>
      <w:r w:rsidRPr="00573381">
        <w:t xml:space="preserve"> can once again use a single Lambda here for both tables.</w:t>
      </w:r>
      <w:r w:rsidR="00005186" w:rsidRPr="00573381">
        <w:t xml:space="preserve"> </w:t>
      </w:r>
    </w:p>
    <w:p w14:paraId="19E44856" w14:textId="77777777" w:rsidR="00230E31" w:rsidRPr="00573381" w:rsidRDefault="00230E31" w:rsidP="00E31036">
      <w:pPr>
        <w:suppressAutoHyphens/>
        <w:spacing w:after="0" w:line="240" w:lineRule="auto"/>
        <w:contextualSpacing/>
      </w:pPr>
    </w:p>
    <w:p w14:paraId="2FF96A8C" w14:textId="32FEF105" w:rsidR="00DE18DE" w:rsidRPr="00573381" w:rsidRDefault="00DE18DE" w:rsidP="00E31036">
      <w:pPr>
        <w:pStyle w:val="ListParagraph"/>
        <w:numPr>
          <w:ilvl w:val="0"/>
          <w:numId w:val="8"/>
        </w:numPr>
        <w:suppressAutoHyphens/>
        <w:spacing w:after="0" w:line="240" w:lineRule="auto"/>
      </w:pPr>
      <w:r w:rsidRPr="00573381">
        <w:t xml:space="preserve">Create a Lambda named </w:t>
      </w:r>
      <w:r w:rsidR="00ED4E00">
        <w:t>“</w:t>
      </w:r>
      <w:proofErr w:type="spellStart"/>
      <w:r w:rsidRPr="00ED4E00">
        <w:t>DeleteRecord</w:t>
      </w:r>
      <w:proofErr w:type="spellEnd"/>
      <w:r w:rsidR="00ED4E00">
        <w:t>”</w:t>
      </w:r>
      <w:r w:rsidR="00005186" w:rsidRPr="00573381">
        <w:t>.</w:t>
      </w:r>
    </w:p>
    <w:p w14:paraId="0E79526E" w14:textId="3D78B565" w:rsidR="00DE18DE" w:rsidRPr="00573381" w:rsidRDefault="00DE18DE" w:rsidP="00E31036">
      <w:pPr>
        <w:pStyle w:val="ListParagraph"/>
        <w:numPr>
          <w:ilvl w:val="0"/>
          <w:numId w:val="8"/>
        </w:numPr>
        <w:suppressAutoHyphens/>
        <w:spacing w:after="0" w:line="240" w:lineRule="auto"/>
      </w:pPr>
      <w:r w:rsidRPr="00573381">
        <w:t>Copy the source code from the index.</w:t>
      </w:r>
      <w:r w:rsidR="7E7C9492" w:rsidRPr="00573381">
        <w:t>m</w:t>
      </w:r>
      <w:r w:rsidRPr="00573381">
        <w:t xml:space="preserve">js file in the </w:t>
      </w:r>
      <w:r w:rsidRPr="004D2204">
        <w:rPr>
          <w:b/>
          <w:bCs/>
        </w:rPr>
        <w:t>DeleteRecord</w:t>
      </w:r>
      <w:r w:rsidRPr="00573381">
        <w:t xml:space="preserve"> folder and replace the default Lambda code.</w:t>
      </w:r>
    </w:p>
    <w:p w14:paraId="5F5C0A12" w14:textId="4D04C6C3" w:rsidR="00DE18DE" w:rsidRPr="00573381" w:rsidRDefault="00DE18DE" w:rsidP="00E31036">
      <w:pPr>
        <w:pStyle w:val="ListParagraph"/>
        <w:numPr>
          <w:ilvl w:val="0"/>
          <w:numId w:val="8"/>
        </w:numPr>
        <w:suppressAutoHyphens/>
        <w:spacing w:after="0" w:line="240" w:lineRule="auto"/>
      </w:pPr>
      <w:r w:rsidRPr="00573381">
        <w:t xml:space="preserve">Make </w:t>
      </w:r>
      <w:r w:rsidR="004D2204">
        <w:t>certain</w:t>
      </w:r>
      <w:r w:rsidRPr="00573381">
        <w:t xml:space="preserve"> to click </w:t>
      </w:r>
      <w:r w:rsidRPr="00573381">
        <w:rPr>
          <w:b/>
          <w:bCs/>
        </w:rPr>
        <w:t>Save</w:t>
      </w:r>
      <w:r w:rsidR="00005186" w:rsidRPr="00573381">
        <w:t>.</w:t>
      </w:r>
    </w:p>
    <w:p w14:paraId="68FB32A6" w14:textId="71FA5A04" w:rsidR="00DE18DE" w:rsidRPr="00573381" w:rsidRDefault="00DE18DE" w:rsidP="00E31036">
      <w:pPr>
        <w:pStyle w:val="ListParagraph"/>
        <w:numPr>
          <w:ilvl w:val="0"/>
          <w:numId w:val="8"/>
        </w:numPr>
        <w:suppressAutoHyphens/>
        <w:spacing w:after="0" w:line="240" w:lineRule="auto"/>
      </w:pPr>
      <w:r w:rsidRPr="00573381">
        <w:t xml:space="preserve">Attach the security policy </w:t>
      </w:r>
      <w:r w:rsidRPr="004D2204">
        <w:rPr>
          <w:b/>
          <w:bCs/>
        </w:rPr>
        <w:t>LambdaAccessToQuestionAndAnswerTable</w:t>
      </w:r>
      <w:r w:rsidRPr="00573381">
        <w:t xml:space="preserve"> created in Part One to this Lambda</w:t>
      </w:r>
      <w:r w:rsidR="00005186" w:rsidRPr="00573381">
        <w:t>.</w:t>
      </w:r>
    </w:p>
    <w:p w14:paraId="04B52728" w14:textId="3FB8D72C" w:rsidR="00807447" w:rsidRPr="00E7558F" w:rsidRDefault="00005186" w:rsidP="00E31036">
      <w:pPr>
        <w:pStyle w:val="ListParagraph"/>
        <w:numPr>
          <w:ilvl w:val="0"/>
          <w:numId w:val="8"/>
        </w:numPr>
        <w:suppressAutoHyphens/>
        <w:spacing w:after="0" w:line="240" w:lineRule="auto"/>
      </w:pPr>
      <w:r w:rsidRPr="004D2204">
        <w:rPr>
          <w:b/>
          <w:bCs/>
        </w:rPr>
        <w:t>Warning</w:t>
      </w:r>
      <w:r w:rsidR="004D2204">
        <w:rPr>
          <w:b/>
          <w:bCs/>
        </w:rPr>
        <w:t>:</w:t>
      </w:r>
      <w:r w:rsidR="00807447" w:rsidRPr="00E7558F">
        <w:t xml:space="preserve"> </w:t>
      </w:r>
      <w:r w:rsidRPr="00E7558F">
        <w:t>R</w:t>
      </w:r>
      <w:r w:rsidR="00807447" w:rsidRPr="00E7558F">
        <w:t xml:space="preserve">unning the next two steps will delete the entries you </w:t>
      </w:r>
      <w:r w:rsidR="00ED53F1" w:rsidRPr="00E7558F">
        <w:t xml:space="preserve">manually </w:t>
      </w:r>
      <w:r w:rsidR="00807447" w:rsidRPr="00E7558F">
        <w:t>put into your tables. You can always re-add them after you test.</w:t>
      </w:r>
    </w:p>
    <w:p w14:paraId="7E4A0D75" w14:textId="47005D96" w:rsidR="00987CF3" w:rsidRPr="00573381" w:rsidRDefault="002305C4" w:rsidP="00E31036">
      <w:pPr>
        <w:pStyle w:val="ListParagraph"/>
        <w:numPr>
          <w:ilvl w:val="0"/>
          <w:numId w:val="8"/>
        </w:numPr>
        <w:suppressAutoHyphens/>
        <w:spacing w:after="0" w:line="240" w:lineRule="auto"/>
      </w:pPr>
      <w:r w:rsidRPr="00573381">
        <w:t xml:space="preserve">Create a </w:t>
      </w:r>
      <w:r w:rsidR="00005186" w:rsidRPr="00573381">
        <w:t xml:space="preserve">test event </w:t>
      </w:r>
      <w:r w:rsidRPr="00573381">
        <w:t xml:space="preserve">named </w:t>
      </w:r>
      <w:r w:rsidR="00ED4E00">
        <w:t>“</w:t>
      </w:r>
      <w:proofErr w:type="spellStart"/>
      <w:r w:rsidRPr="00ED4E00">
        <w:t>TestDeleteQuestion</w:t>
      </w:r>
      <w:proofErr w:type="spellEnd"/>
      <w:r w:rsidR="00ED4E00">
        <w:t>”</w:t>
      </w:r>
      <w:r w:rsidR="003648B4" w:rsidRPr="00573381">
        <w:t xml:space="preserve"> with the following JSON</w:t>
      </w:r>
      <w:r w:rsidR="00B33A75" w:rsidRPr="00573381">
        <w:t>:</w:t>
      </w:r>
    </w:p>
    <w:p w14:paraId="16686583" w14:textId="77777777" w:rsidR="00B33A75" w:rsidRPr="00654E99" w:rsidRDefault="00B33A75" w:rsidP="00E31036">
      <w:pPr>
        <w:suppressAutoHyphens/>
        <w:spacing w:after="0" w:line="240" w:lineRule="auto"/>
        <w:contextualSpacing/>
        <w:rPr>
          <w:rFonts w:cstheme="minorHAnsi"/>
        </w:rPr>
      </w:pPr>
    </w:p>
    <w:p w14:paraId="6EF183A4" w14:textId="77777777" w:rsidR="001546EA" w:rsidRPr="00573381" w:rsidRDefault="001546EA" w:rsidP="00E31036">
      <w:pPr>
        <w:suppressAutoHyphens/>
        <w:spacing w:after="0" w:line="240" w:lineRule="auto"/>
        <w:ind w:left="144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{</w:t>
      </w:r>
    </w:p>
    <w:p w14:paraId="42542503" w14:textId="1EB93E2C" w:rsidR="001546EA" w:rsidRPr="00573381" w:rsidRDefault="001546EA" w:rsidP="00E31036">
      <w:pPr>
        <w:suppressAutoHyphens/>
        <w:spacing w:after="0" w:line="240" w:lineRule="auto"/>
        <w:ind w:left="171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"resource": "/Questions/{id}",</w:t>
      </w:r>
    </w:p>
    <w:p w14:paraId="311CB670" w14:textId="75DE867B" w:rsidR="001546EA" w:rsidRPr="00573381" w:rsidRDefault="001546EA" w:rsidP="00E31036">
      <w:pPr>
        <w:suppressAutoHyphens/>
        <w:spacing w:after="0" w:line="240" w:lineRule="auto"/>
        <w:ind w:left="171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"path": "/Questions/5eb59b7f80433e00045a7dfb",</w:t>
      </w:r>
    </w:p>
    <w:p w14:paraId="358FB211" w14:textId="6BF82036" w:rsidR="001546EA" w:rsidRPr="00573381" w:rsidRDefault="001546EA" w:rsidP="00E31036">
      <w:pPr>
        <w:suppressAutoHyphens/>
        <w:spacing w:after="0" w:line="240" w:lineRule="auto"/>
        <w:ind w:left="171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"httpMethod": "DELETE",</w:t>
      </w:r>
    </w:p>
    <w:p w14:paraId="64AF05AC" w14:textId="693ABED3" w:rsidR="001546EA" w:rsidRPr="00573381" w:rsidRDefault="001546EA" w:rsidP="00E31036">
      <w:pPr>
        <w:suppressAutoHyphens/>
        <w:spacing w:after="0" w:line="240" w:lineRule="auto"/>
        <w:ind w:left="171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"pathParameters": {</w:t>
      </w:r>
    </w:p>
    <w:p w14:paraId="29798CF9" w14:textId="4F25BD4C" w:rsidR="001546EA" w:rsidRPr="00573381" w:rsidRDefault="001546EA" w:rsidP="00E31036">
      <w:pPr>
        <w:suppressAutoHyphens/>
        <w:spacing w:after="0" w:line="240" w:lineRule="auto"/>
        <w:ind w:left="198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"id": "5eb59b7f80433e00045a7dfb"</w:t>
      </w:r>
    </w:p>
    <w:p w14:paraId="3721FF1B" w14:textId="10191BF8" w:rsidR="001546EA" w:rsidRPr="00573381" w:rsidRDefault="001546EA" w:rsidP="00E31036">
      <w:pPr>
        <w:suppressAutoHyphens/>
        <w:spacing w:after="0" w:line="240" w:lineRule="auto"/>
        <w:ind w:left="171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}</w:t>
      </w:r>
    </w:p>
    <w:p w14:paraId="324B35A8" w14:textId="3E0B0EFC" w:rsidR="001546EA" w:rsidRPr="00573381" w:rsidRDefault="001546EA" w:rsidP="00E31036">
      <w:pPr>
        <w:suppressAutoHyphens/>
        <w:spacing w:after="0" w:line="240" w:lineRule="auto"/>
        <w:ind w:left="144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}</w:t>
      </w:r>
    </w:p>
    <w:p w14:paraId="494A9C75" w14:textId="77777777" w:rsidR="00B33A75" w:rsidRPr="00573381" w:rsidRDefault="00B33A75" w:rsidP="00E31036">
      <w:pPr>
        <w:suppressAutoHyphens/>
        <w:spacing w:after="0" w:line="240" w:lineRule="auto"/>
        <w:contextualSpacing/>
        <w:rPr>
          <w:rFonts w:cstheme="minorHAnsi"/>
        </w:rPr>
      </w:pPr>
    </w:p>
    <w:p w14:paraId="20085CD5" w14:textId="5A007F01" w:rsidR="002305C4" w:rsidRPr="00573381" w:rsidRDefault="002305C4" w:rsidP="00E31036">
      <w:pPr>
        <w:pStyle w:val="ListParagraph"/>
        <w:numPr>
          <w:ilvl w:val="0"/>
          <w:numId w:val="8"/>
        </w:numPr>
        <w:suppressAutoHyphens/>
        <w:spacing w:after="0" w:line="240" w:lineRule="auto"/>
      </w:pPr>
      <w:r w:rsidRPr="00573381">
        <w:t xml:space="preserve">Create a </w:t>
      </w:r>
      <w:r w:rsidR="00005186" w:rsidRPr="00573381">
        <w:t xml:space="preserve">test event </w:t>
      </w:r>
      <w:r w:rsidRPr="00573381">
        <w:t xml:space="preserve">named </w:t>
      </w:r>
      <w:r w:rsidR="00ED4E00">
        <w:t>“</w:t>
      </w:r>
      <w:proofErr w:type="spellStart"/>
      <w:r w:rsidRPr="00ED4E00">
        <w:t>TestDeleteAnswer</w:t>
      </w:r>
      <w:proofErr w:type="spellEnd"/>
      <w:r w:rsidR="00ED4E00">
        <w:t>”</w:t>
      </w:r>
      <w:r w:rsidR="003648B4" w:rsidRPr="00573381">
        <w:t xml:space="preserve"> with the following JSON</w:t>
      </w:r>
      <w:r w:rsidR="00B33A75" w:rsidRPr="00573381">
        <w:t>:</w:t>
      </w:r>
    </w:p>
    <w:p w14:paraId="2E29367D" w14:textId="77777777" w:rsidR="00B33A75" w:rsidRPr="00654E99" w:rsidRDefault="00B33A75" w:rsidP="00E31036">
      <w:pPr>
        <w:suppressAutoHyphens/>
        <w:spacing w:after="0" w:line="240" w:lineRule="auto"/>
        <w:contextualSpacing/>
        <w:rPr>
          <w:rFonts w:cstheme="minorHAnsi"/>
        </w:rPr>
      </w:pPr>
    </w:p>
    <w:p w14:paraId="0B932AFF" w14:textId="77777777" w:rsidR="00B722B4" w:rsidRDefault="00B722B4" w:rsidP="00E31036">
      <w:pPr>
        <w:suppressAutoHyphens/>
        <w:spacing w:after="0" w:line="240" w:lineRule="auto"/>
        <w:contextualSpacing/>
        <w:rPr>
          <w:rFonts w:ascii="Consolas" w:hAnsi="Consolas" w:cstheme="minorHAnsi"/>
        </w:rPr>
      </w:pPr>
      <w:r>
        <w:rPr>
          <w:rFonts w:ascii="Consolas" w:hAnsi="Consolas" w:cstheme="minorHAnsi"/>
        </w:rPr>
        <w:br w:type="page"/>
      </w:r>
    </w:p>
    <w:p w14:paraId="11B5D2AE" w14:textId="444AFB30" w:rsidR="001546EA" w:rsidRPr="00573381" w:rsidRDefault="001546EA" w:rsidP="00E31036">
      <w:pPr>
        <w:suppressAutoHyphens/>
        <w:spacing w:after="0" w:line="240" w:lineRule="auto"/>
        <w:ind w:left="144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lastRenderedPageBreak/>
        <w:t>{</w:t>
      </w:r>
    </w:p>
    <w:p w14:paraId="07600E5E" w14:textId="2BF6F6F1" w:rsidR="001546EA" w:rsidRPr="00573381" w:rsidRDefault="001546EA" w:rsidP="00E31036">
      <w:pPr>
        <w:suppressAutoHyphens/>
        <w:spacing w:after="0" w:line="240" w:lineRule="auto"/>
        <w:ind w:left="171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"resource": "/Answers/{id}",</w:t>
      </w:r>
    </w:p>
    <w:p w14:paraId="0B13E59F" w14:textId="20A7CAF0" w:rsidR="001546EA" w:rsidRPr="00573381" w:rsidRDefault="001546EA" w:rsidP="00E31036">
      <w:pPr>
        <w:suppressAutoHyphens/>
        <w:spacing w:after="0" w:line="240" w:lineRule="auto"/>
        <w:ind w:left="171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"path": "/Answers/5b8629d2af53c20004793ac0",</w:t>
      </w:r>
    </w:p>
    <w:p w14:paraId="155CC474" w14:textId="70095AC1" w:rsidR="001546EA" w:rsidRPr="00573381" w:rsidRDefault="001546EA" w:rsidP="00E31036">
      <w:pPr>
        <w:suppressAutoHyphens/>
        <w:spacing w:after="0" w:line="240" w:lineRule="auto"/>
        <w:ind w:left="171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"httpMethod": "DELETE",</w:t>
      </w:r>
    </w:p>
    <w:p w14:paraId="22E958C1" w14:textId="340BFEDE" w:rsidR="001546EA" w:rsidRPr="00573381" w:rsidRDefault="001546EA" w:rsidP="00E31036">
      <w:pPr>
        <w:suppressAutoHyphens/>
        <w:spacing w:after="0" w:line="240" w:lineRule="auto"/>
        <w:ind w:left="171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"pathParameters": {</w:t>
      </w:r>
    </w:p>
    <w:p w14:paraId="6CFEA9F2" w14:textId="412FB72F" w:rsidR="001546EA" w:rsidRPr="00573381" w:rsidRDefault="001546EA" w:rsidP="00E31036">
      <w:pPr>
        <w:suppressAutoHyphens/>
        <w:spacing w:after="0" w:line="240" w:lineRule="auto"/>
        <w:ind w:left="198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"id": "5b8629d2af53c20004793ac0"</w:t>
      </w:r>
    </w:p>
    <w:p w14:paraId="00CA8DD9" w14:textId="57CD7A6D" w:rsidR="001546EA" w:rsidRPr="00573381" w:rsidRDefault="001546EA" w:rsidP="00E31036">
      <w:pPr>
        <w:suppressAutoHyphens/>
        <w:spacing w:after="0" w:line="240" w:lineRule="auto"/>
        <w:ind w:left="171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}</w:t>
      </w:r>
    </w:p>
    <w:p w14:paraId="05DC5E29" w14:textId="7E1C28C1" w:rsidR="001546EA" w:rsidRPr="00573381" w:rsidRDefault="001546EA" w:rsidP="00E31036">
      <w:pPr>
        <w:suppressAutoHyphens/>
        <w:spacing w:after="0" w:line="240" w:lineRule="auto"/>
        <w:ind w:left="1440"/>
        <w:contextualSpacing/>
        <w:rPr>
          <w:rFonts w:ascii="Consolas" w:hAnsi="Consolas" w:cstheme="minorHAnsi"/>
        </w:rPr>
      </w:pPr>
      <w:r w:rsidRPr="00573381">
        <w:rPr>
          <w:rFonts w:ascii="Consolas" w:hAnsi="Consolas" w:cstheme="minorHAnsi"/>
        </w:rPr>
        <w:t>}</w:t>
      </w:r>
    </w:p>
    <w:p w14:paraId="19548208" w14:textId="77777777" w:rsidR="00B33A75" w:rsidRPr="00573381" w:rsidRDefault="00B33A75" w:rsidP="00E31036">
      <w:pPr>
        <w:suppressAutoHyphens/>
        <w:spacing w:after="0" w:line="240" w:lineRule="auto"/>
        <w:contextualSpacing/>
        <w:rPr>
          <w:rFonts w:cstheme="minorHAnsi"/>
        </w:rPr>
      </w:pPr>
    </w:p>
    <w:p w14:paraId="7B5BFF10" w14:textId="6F21E554" w:rsidR="007927E5" w:rsidRPr="00573381" w:rsidRDefault="002305C4" w:rsidP="00E31036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573381">
        <w:rPr>
          <w:rFonts w:cstheme="minorHAnsi"/>
        </w:rPr>
        <w:t xml:space="preserve">Done! You now have secure Lambdas to work on both tables for all </w:t>
      </w:r>
      <w:r w:rsidR="00005186" w:rsidRPr="00573381">
        <w:rPr>
          <w:rFonts w:cstheme="minorHAnsi"/>
        </w:rPr>
        <w:t>four</w:t>
      </w:r>
      <w:r w:rsidRPr="00573381">
        <w:rPr>
          <w:rFonts w:cstheme="minorHAnsi"/>
        </w:rPr>
        <w:t xml:space="preserve"> CRUD functions.</w:t>
      </w:r>
    </w:p>
    <w:sectPr w:rsidR="007927E5" w:rsidRPr="00573381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2A5DD7" w14:textId="77777777" w:rsidR="00206A8A" w:rsidRDefault="00206A8A" w:rsidP="00B33A75">
      <w:pPr>
        <w:spacing w:after="0" w:line="240" w:lineRule="auto"/>
      </w:pPr>
      <w:r>
        <w:separator/>
      </w:r>
    </w:p>
  </w:endnote>
  <w:endnote w:type="continuationSeparator" w:id="0">
    <w:p w14:paraId="2457AA28" w14:textId="77777777" w:rsidR="00206A8A" w:rsidRDefault="00206A8A" w:rsidP="00B33A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37479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FC6546" w14:textId="5394030A" w:rsidR="00B33A75" w:rsidRDefault="00B33A75" w:rsidP="00C8693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91628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D6CEA" w14:textId="77777777" w:rsidR="00206A8A" w:rsidRDefault="00206A8A" w:rsidP="00B33A75">
      <w:pPr>
        <w:spacing w:after="0" w:line="240" w:lineRule="auto"/>
      </w:pPr>
      <w:r>
        <w:separator/>
      </w:r>
    </w:p>
  </w:footnote>
  <w:footnote w:type="continuationSeparator" w:id="0">
    <w:p w14:paraId="70F3B7D9" w14:textId="77777777" w:rsidR="00206A8A" w:rsidRDefault="00206A8A" w:rsidP="00B33A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DD252" w14:textId="520B5569" w:rsidR="00B33A75" w:rsidRDefault="00573381" w:rsidP="00B33A75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17D88586" wp14:editId="68871A21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E0967"/>
    <w:multiLevelType w:val="hybridMultilevel"/>
    <w:tmpl w:val="F8B6F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E5FA1"/>
    <w:multiLevelType w:val="hybridMultilevel"/>
    <w:tmpl w:val="260C24C6"/>
    <w:lvl w:ilvl="0" w:tplc="71BA73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1500E"/>
    <w:multiLevelType w:val="hybridMultilevel"/>
    <w:tmpl w:val="2D4286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0D27F7"/>
    <w:multiLevelType w:val="hybridMultilevel"/>
    <w:tmpl w:val="21F4F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3E05E1"/>
    <w:multiLevelType w:val="hybridMultilevel"/>
    <w:tmpl w:val="CBE248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4B1B41"/>
    <w:multiLevelType w:val="hybridMultilevel"/>
    <w:tmpl w:val="E320DF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403F66"/>
    <w:multiLevelType w:val="hybridMultilevel"/>
    <w:tmpl w:val="48BE0B70"/>
    <w:lvl w:ilvl="0" w:tplc="0C4E90D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C03F90"/>
    <w:multiLevelType w:val="hybridMultilevel"/>
    <w:tmpl w:val="FADEC5E2"/>
    <w:lvl w:ilvl="0" w:tplc="01F447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999420">
    <w:abstractNumId w:val="1"/>
  </w:num>
  <w:num w:numId="2" w16cid:durableId="1426609063">
    <w:abstractNumId w:val="4"/>
  </w:num>
  <w:num w:numId="3" w16cid:durableId="1010529362">
    <w:abstractNumId w:val="3"/>
  </w:num>
  <w:num w:numId="4" w16cid:durableId="110514870">
    <w:abstractNumId w:val="2"/>
  </w:num>
  <w:num w:numId="5" w16cid:durableId="1316493472">
    <w:abstractNumId w:val="7"/>
  </w:num>
  <w:num w:numId="6" w16cid:durableId="1038167392">
    <w:abstractNumId w:val="0"/>
  </w:num>
  <w:num w:numId="7" w16cid:durableId="1232931291">
    <w:abstractNumId w:val="5"/>
  </w:num>
  <w:num w:numId="8" w16cid:durableId="120678974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0NTQ2NTE2MTI0NDJX0lEKTi0uzszPAykwrAUA88IBPSwAAAA="/>
  </w:docVars>
  <w:rsids>
    <w:rsidRoot w:val="000C7258"/>
    <w:rsid w:val="00005186"/>
    <w:rsid w:val="00011869"/>
    <w:rsid w:val="000151E5"/>
    <w:rsid w:val="000165BA"/>
    <w:rsid w:val="000168A8"/>
    <w:rsid w:val="00017C0A"/>
    <w:rsid w:val="000260A8"/>
    <w:rsid w:val="00033560"/>
    <w:rsid w:val="00040812"/>
    <w:rsid w:val="00043A77"/>
    <w:rsid w:val="000460AC"/>
    <w:rsid w:val="00062359"/>
    <w:rsid w:val="0006738F"/>
    <w:rsid w:val="00071EB2"/>
    <w:rsid w:val="00073A12"/>
    <w:rsid w:val="00073BE0"/>
    <w:rsid w:val="0007440B"/>
    <w:rsid w:val="00083AEE"/>
    <w:rsid w:val="00094DDF"/>
    <w:rsid w:val="00094F78"/>
    <w:rsid w:val="00096C57"/>
    <w:rsid w:val="000A6DEB"/>
    <w:rsid w:val="000C4CA1"/>
    <w:rsid w:val="000C7258"/>
    <w:rsid w:val="000D0926"/>
    <w:rsid w:val="000E016F"/>
    <w:rsid w:val="000E4715"/>
    <w:rsid w:val="000E60F9"/>
    <w:rsid w:val="000F1777"/>
    <w:rsid w:val="00104694"/>
    <w:rsid w:val="0013034D"/>
    <w:rsid w:val="0013123D"/>
    <w:rsid w:val="001333D8"/>
    <w:rsid w:val="00135802"/>
    <w:rsid w:val="00137B08"/>
    <w:rsid w:val="00152EE6"/>
    <w:rsid w:val="00153C87"/>
    <w:rsid w:val="001546EA"/>
    <w:rsid w:val="00165FF4"/>
    <w:rsid w:val="001720D9"/>
    <w:rsid w:val="00172469"/>
    <w:rsid w:val="0018644A"/>
    <w:rsid w:val="001A5B80"/>
    <w:rsid w:val="001B459C"/>
    <w:rsid w:val="001C06C3"/>
    <w:rsid w:val="001C2903"/>
    <w:rsid w:val="001C35C7"/>
    <w:rsid w:val="001C59A6"/>
    <w:rsid w:val="001C666D"/>
    <w:rsid w:val="001D7454"/>
    <w:rsid w:val="001E73E8"/>
    <w:rsid w:val="001F0529"/>
    <w:rsid w:val="001F3E71"/>
    <w:rsid w:val="001F4255"/>
    <w:rsid w:val="00206A8A"/>
    <w:rsid w:val="00207F4C"/>
    <w:rsid w:val="00211868"/>
    <w:rsid w:val="00214853"/>
    <w:rsid w:val="002165D9"/>
    <w:rsid w:val="00221A73"/>
    <w:rsid w:val="00222AB5"/>
    <w:rsid w:val="002246AF"/>
    <w:rsid w:val="002305C4"/>
    <w:rsid w:val="00230E31"/>
    <w:rsid w:val="00243808"/>
    <w:rsid w:val="00245184"/>
    <w:rsid w:val="00246CAA"/>
    <w:rsid w:val="00247684"/>
    <w:rsid w:val="00247A8E"/>
    <w:rsid w:val="00251016"/>
    <w:rsid w:val="00252850"/>
    <w:rsid w:val="002541C8"/>
    <w:rsid w:val="00267A57"/>
    <w:rsid w:val="00267BE0"/>
    <w:rsid w:val="00272606"/>
    <w:rsid w:val="00280471"/>
    <w:rsid w:val="00281947"/>
    <w:rsid w:val="00281B55"/>
    <w:rsid w:val="00284F32"/>
    <w:rsid w:val="00286705"/>
    <w:rsid w:val="002A29D9"/>
    <w:rsid w:val="002A3B1E"/>
    <w:rsid w:val="002B3ECA"/>
    <w:rsid w:val="002B47C5"/>
    <w:rsid w:val="002B5F70"/>
    <w:rsid w:val="002C28E7"/>
    <w:rsid w:val="002D6406"/>
    <w:rsid w:val="002E05EC"/>
    <w:rsid w:val="002E2C82"/>
    <w:rsid w:val="002E6156"/>
    <w:rsid w:val="00300E5D"/>
    <w:rsid w:val="00310754"/>
    <w:rsid w:val="003147FE"/>
    <w:rsid w:val="003163B5"/>
    <w:rsid w:val="003258A2"/>
    <w:rsid w:val="003648B4"/>
    <w:rsid w:val="00370C23"/>
    <w:rsid w:val="00371A11"/>
    <w:rsid w:val="0037263A"/>
    <w:rsid w:val="00372E07"/>
    <w:rsid w:val="0037723D"/>
    <w:rsid w:val="003B5956"/>
    <w:rsid w:val="003C2E30"/>
    <w:rsid w:val="003C4EDD"/>
    <w:rsid w:val="003F036A"/>
    <w:rsid w:val="003F03D9"/>
    <w:rsid w:val="003F218D"/>
    <w:rsid w:val="003F2701"/>
    <w:rsid w:val="003F3EB0"/>
    <w:rsid w:val="003F66EE"/>
    <w:rsid w:val="003F7C12"/>
    <w:rsid w:val="00401B4E"/>
    <w:rsid w:val="00405B23"/>
    <w:rsid w:val="00411468"/>
    <w:rsid w:val="004148EE"/>
    <w:rsid w:val="00437AE2"/>
    <w:rsid w:val="00442D00"/>
    <w:rsid w:val="00444369"/>
    <w:rsid w:val="004532A4"/>
    <w:rsid w:val="004658C8"/>
    <w:rsid w:val="004850BA"/>
    <w:rsid w:val="004947A7"/>
    <w:rsid w:val="004A41E9"/>
    <w:rsid w:val="004A4B4B"/>
    <w:rsid w:val="004A6B2E"/>
    <w:rsid w:val="004B087B"/>
    <w:rsid w:val="004B25F2"/>
    <w:rsid w:val="004B55BB"/>
    <w:rsid w:val="004B745F"/>
    <w:rsid w:val="004C1820"/>
    <w:rsid w:val="004C4CF7"/>
    <w:rsid w:val="004D2204"/>
    <w:rsid w:val="004D24CA"/>
    <w:rsid w:val="004D27FC"/>
    <w:rsid w:val="004D4641"/>
    <w:rsid w:val="004D5AC8"/>
    <w:rsid w:val="004D62C4"/>
    <w:rsid w:val="004E097B"/>
    <w:rsid w:val="004E2946"/>
    <w:rsid w:val="004E68A0"/>
    <w:rsid w:val="004E7059"/>
    <w:rsid w:val="004F7162"/>
    <w:rsid w:val="0050272B"/>
    <w:rsid w:val="005037A8"/>
    <w:rsid w:val="00503A06"/>
    <w:rsid w:val="00505EB9"/>
    <w:rsid w:val="00506598"/>
    <w:rsid w:val="00506DC7"/>
    <w:rsid w:val="00507F6A"/>
    <w:rsid w:val="00512472"/>
    <w:rsid w:val="00513388"/>
    <w:rsid w:val="00522384"/>
    <w:rsid w:val="005229B2"/>
    <w:rsid w:val="00525E03"/>
    <w:rsid w:val="00532FF1"/>
    <w:rsid w:val="00537EDE"/>
    <w:rsid w:val="005414A2"/>
    <w:rsid w:val="0054153E"/>
    <w:rsid w:val="0056319B"/>
    <w:rsid w:val="00563C49"/>
    <w:rsid w:val="00573381"/>
    <w:rsid w:val="00580B5A"/>
    <w:rsid w:val="00596A93"/>
    <w:rsid w:val="005A3D26"/>
    <w:rsid w:val="005B14DF"/>
    <w:rsid w:val="005B25FC"/>
    <w:rsid w:val="005B4A70"/>
    <w:rsid w:val="005C2845"/>
    <w:rsid w:val="005C424B"/>
    <w:rsid w:val="005D3C11"/>
    <w:rsid w:val="005E557B"/>
    <w:rsid w:val="005F3812"/>
    <w:rsid w:val="005F43DE"/>
    <w:rsid w:val="00600ACD"/>
    <w:rsid w:val="006018C0"/>
    <w:rsid w:val="006079FC"/>
    <w:rsid w:val="0061146C"/>
    <w:rsid w:val="00620615"/>
    <w:rsid w:val="00620B34"/>
    <w:rsid w:val="00621B15"/>
    <w:rsid w:val="00621F46"/>
    <w:rsid w:val="0064197D"/>
    <w:rsid w:val="00641A86"/>
    <w:rsid w:val="00646C1C"/>
    <w:rsid w:val="00654E99"/>
    <w:rsid w:val="0066675C"/>
    <w:rsid w:val="00666B59"/>
    <w:rsid w:val="006732B8"/>
    <w:rsid w:val="00680124"/>
    <w:rsid w:val="006837EF"/>
    <w:rsid w:val="00684996"/>
    <w:rsid w:val="00686950"/>
    <w:rsid w:val="0068723F"/>
    <w:rsid w:val="00696135"/>
    <w:rsid w:val="006A5D80"/>
    <w:rsid w:val="006A6FC9"/>
    <w:rsid w:val="006B4FDE"/>
    <w:rsid w:val="006B5EBA"/>
    <w:rsid w:val="006B6DA0"/>
    <w:rsid w:val="006C6EA4"/>
    <w:rsid w:val="006D1ED0"/>
    <w:rsid w:val="006E03B8"/>
    <w:rsid w:val="006E0FCF"/>
    <w:rsid w:val="006E623A"/>
    <w:rsid w:val="006F14F7"/>
    <w:rsid w:val="0070721F"/>
    <w:rsid w:val="00710F9B"/>
    <w:rsid w:val="0071292C"/>
    <w:rsid w:val="00734F2F"/>
    <w:rsid w:val="00735A09"/>
    <w:rsid w:val="00751A94"/>
    <w:rsid w:val="0075421F"/>
    <w:rsid w:val="007567AD"/>
    <w:rsid w:val="00766E03"/>
    <w:rsid w:val="007679BC"/>
    <w:rsid w:val="00767DF8"/>
    <w:rsid w:val="00771032"/>
    <w:rsid w:val="0077248D"/>
    <w:rsid w:val="00772AD0"/>
    <w:rsid w:val="00773FD4"/>
    <w:rsid w:val="0078112C"/>
    <w:rsid w:val="00782E13"/>
    <w:rsid w:val="007837E1"/>
    <w:rsid w:val="00784A81"/>
    <w:rsid w:val="00791D7C"/>
    <w:rsid w:val="007927E5"/>
    <w:rsid w:val="007B0B96"/>
    <w:rsid w:val="007B6316"/>
    <w:rsid w:val="007B6674"/>
    <w:rsid w:val="007C35D1"/>
    <w:rsid w:val="007C6FF4"/>
    <w:rsid w:val="007D39F0"/>
    <w:rsid w:val="007D5F12"/>
    <w:rsid w:val="007E1481"/>
    <w:rsid w:val="007E3B6A"/>
    <w:rsid w:val="007E4CB4"/>
    <w:rsid w:val="007E5E64"/>
    <w:rsid w:val="007F3C02"/>
    <w:rsid w:val="007F4BC6"/>
    <w:rsid w:val="007F5CD5"/>
    <w:rsid w:val="00800BC1"/>
    <w:rsid w:val="00802C3E"/>
    <w:rsid w:val="00802DE8"/>
    <w:rsid w:val="00806B54"/>
    <w:rsid w:val="00807447"/>
    <w:rsid w:val="00813F69"/>
    <w:rsid w:val="00825736"/>
    <w:rsid w:val="00832874"/>
    <w:rsid w:val="008347D5"/>
    <w:rsid w:val="008378B0"/>
    <w:rsid w:val="00844FAF"/>
    <w:rsid w:val="00854EB1"/>
    <w:rsid w:val="0085577F"/>
    <w:rsid w:val="00867F47"/>
    <w:rsid w:val="00871749"/>
    <w:rsid w:val="008833BA"/>
    <w:rsid w:val="00885E91"/>
    <w:rsid w:val="008A22B8"/>
    <w:rsid w:val="008B2301"/>
    <w:rsid w:val="008C34CE"/>
    <w:rsid w:val="008C7667"/>
    <w:rsid w:val="008E52D1"/>
    <w:rsid w:val="008F072E"/>
    <w:rsid w:val="009037B4"/>
    <w:rsid w:val="009146AE"/>
    <w:rsid w:val="00915425"/>
    <w:rsid w:val="00924F30"/>
    <w:rsid w:val="00933CB9"/>
    <w:rsid w:val="009432DD"/>
    <w:rsid w:val="00943E27"/>
    <w:rsid w:val="00947A67"/>
    <w:rsid w:val="00962F8C"/>
    <w:rsid w:val="00964895"/>
    <w:rsid w:val="0097460E"/>
    <w:rsid w:val="00983981"/>
    <w:rsid w:val="00987CF3"/>
    <w:rsid w:val="009A546A"/>
    <w:rsid w:val="009A7A46"/>
    <w:rsid w:val="009C09A2"/>
    <w:rsid w:val="009C6426"/>
    <w:rsid w:val="009D08F2"/>
    <w:rsid w:val="009D1244"/>
    <w:rsid w:val="009E1AA6"/>
    <w:rsid w:val="009E2358"/>
    <w:rsid w:val="009E364B"/>
    <w:rsid w:val="009F1B81"/>
    <w:rsid w:val="009F5084"/>
    <w:rsid w:val="009F7695"/>
    <w:rsid w:val="00A210E0"/>
    <w:rsid w:val="00A22AF5"/>
    <w:rsid w:val="00A275DB"/>
    <w:rsid w:val="00A32F1C"/>
    <w:rsid w:val="00A42A87"/>
    <w:rsid w:val="00A565D4"/>
    <w:rsid w:val="00A7232C"/>
    <w:rsid w:val="00A72F67"/>
    <w:rsid w:val="00A743CA"/>
    <w:rsid w:val="00A81167"/>
    <w:rsid w:val="00AB2C4D"/>
    <w:rsid w:val="00AB2D17"/>
    <w:rsid w:val="00AB6D50"/>
    <w:rsid w:val="00AB766D"/>
    <w:rsid w:val="00AC43D1"/>
    <w:rsid w:val="00AC4E65"/>
    <w:rsid w:val="00AD1F64"/>
    <w:rsid w:val="00AD6910"/>
    <w:rsid w:val="00AE132F"/>
    <w:rsid w:val="00AE2705"/>
    <w:rsid w:val="00AE2EA7"/>
    <w:rsid w:val="00AF1273"/>
    <w:rsid w:val="00AF1D0C"/>
    <w:rsid w:val="00B0515E"/>
    <w:rsid w:val="00B33A75"/>
    <w:rsid w:val="00B50B1D"/>
    <w:rsid w:val="00B516C0"/>
    <w:rsid w:val="00B66F5F"/>
    <w:rsid w:val="00B7066C"/>
    <w:rsid w:val="00B722B4"/>
    <w:rsid w:val="00B77FC2"/>
    <w:rsid w:val="00B851FB"/>
    <w:rsid w:val="00B86174"/>
    <w:rsid w:val="00B86B41"/>
    <w:rsid w:val="00B91628"/>
    <w:rsid w:val="00B9605E"/>
    <w:rsid w:val="00BA59BF"/>
    <w:rsid w:val="00BA77FD"/>
    <w:rsid w:val="00BB32EB"/>
    <w:rsid w:val="00BB3B47"/>
    <w:rsid w:val="00BB661B"/>
    <w:rsid w:val="00BB7250"/>
    <w:rsid w:val="00BC645A"/>
    <w:rsid w:val="00BF210C"/>
    <w:rsid w:val="00BF4F77"/>
    <w:rsid w:val="00C030D0"/>
    <w:rsid w:val="00C0610C"/>
    <w:rsid w:val="00C23C55"/>
    <w:rsid w:val="00C3476A"/>
    <w:rsid w:val="00C34CAD"/>
    <w:rsid w:val="00C3574C"/>
    <w:rsid w:val="00C400A7"/>
    <w:rsid w:val="00C4232D"/>
    <w:rsid w:val="00C74506"/>
    <w:rsid w:val="00C8693B"/>
    <w:rsid w:val="00C91C40"/>
    <w:rsid w:val="00C92745"/>
    <w:rsid w:val="00C969D4"/>
    <w:rsid w:val="00CA66A6"/>
    <w:rsid w:val="00CC2404"/>
    <w:rsid w:val="00CC2C5C"/>
    <w:rsid w:val="00CC5415"/>
    <w:rsid w:val="00CE17F4"/>
    <w:rsid w:val="00CE50E1"/>
    <w:rsid w:val="00CE56ED"/>
    <w:rsid w:val="00CE630D"/>
    <w:rsid w:val="00CF0449"/>
    <w:rsid w:val="00CF0765"/>
    <w:rsid w:val="00D05D56"/>
    <w:rsid w:val="00D10CAB"/>
    <w:rsid w:val="00D12C1F"/>
    <w:rsid w:val="00D15C42"/>
    <w:rsid w:val="00D238A9"/>
    <w:rsid w:val="00D247C8"/>
    <w:rsid w:val="00D26485"/>
    <w:rsid w:val="00D275DE"/>
    <w:rsid w:val="00D27CF5"/>
    <w:rsid w:val="00D36842"/>
    <w:rsid w:val="00D450D4"/>
    <w:rsid w:val="00D46B96"/>
    <w:rsid w:val="00D60AF7"/>
    <w:rsid w:val="00D64778"/>
    <w:rsid w:val="00D66D46"/>
    <w:rsid w:val="00D72D39"/>
    <w:rsid w:val="00D77CB9"/>
    <w:rsid w:val="00D848B2"/>
    <w:rsid w:val="00DA5387"/>
    <w:rsid w:val="00DA7216"/>
    <w:rsid w:val="00DC0436"/>
    <w:rsid w:val="00DC708D"/>
    <w:rsid w:val="00DD75D8"/>
    <w:rsid w:val="00DE0CDA"/>
    <w:rsid w:val="00DE18DE"/>
    <w:rsid w:val="00DE22EC"/>
    <w:rsid w:val="00DF102F"/>
    <w:rsid w:val="00E00A8D"/>
    <w:rsid w:val="00E111DA"/>
    <w:rsid w:val="00E26500"/>
    <w:rsid w:val="00E2699B"/>
    <w:rsid w:val="00E31036"/>
    <w:rsid w:val="00E3368D"/>
    <w:rsid w:val="00E34347"/>
    <w:rsid w:val="00E35FCA"/>
    <w:rsid w:val="00E37AA1"/>
    <w:rsid w:val="00E42365"/>
    <w:rsid w:val="00E525DE"/>
    <w:rsid w:val="00E5262F"/>
    <w:rsid w:val="00E704C2"/>
    <w:rsid w:val="00E73DF1"/>
    <w:rsid w:val="00E7558F"/>
    <w:rsid w:val="00E85F2D"/>
    <w:rsid w:val="00E87E21"/>
    <w:rsid w:val="00E96934"/>
    <w:rsid w:val="00E97199"/>
    <w:rsid w:val="00EB2FA5"/>
    <w:rsid w:val="00EC18F8"/>
    <w:rsid w:val="00EC2A2C"/>
    <w:rsid w:val="00ED07BB"/>
    <w:rsid w:val="00ED4E00"/>
    <w:rsid w:val="00ED53F1"/>
    <w:rsid w:val="00EE1475"/>
    <w:rsid w:val="00EE2C51"/>
    <w:rsid w:val="00EE3101"/>
    <w:rsid w:val="00F00888"/>
    <w:rsid w:val="00F072DA"/>
    <w:rsid w:val="00F07F8F"/>
    <w:rsid w:val="00F3207A"/>
    <w:rsid w:val="00F342F9"/>
    <w:rsid w:val="00F37FE1"/>
    <w:rsid w:val="00F43F6E"/>
    <w:rsid w:val="00F46A52"/>
    <w:rsid w:val="00F51C24"/>
    <w:rsid w:val="00F52149"/>
    <w:rsid w:val="00F60932"/>
    <w:rsid w:val="00F76AE4"/>
    <w:rsid w:val="00F76B25"/>
    <w:rsid w:val="00F80B56"/>
    <w:rsid w:val="00F82212"/>
    <w:rsid w:val="00F8569C"/>
    <w:rsid w:val="00F856DD"/>
    <w:rsid w:val="00F91E45"/>
    <w:rsid w:val="00F92DFA"/>
    <w:rsid w:val="00F936EA"/>
    <w:rsid w:val="00F94096"/>
    <w:rsid w:val="00F95735"/>
    <w:rsid w:val="00FA0278"/>
    <w:rsid w:val="00FA0E14"/>
    <w:rsid w:val="00FB00A5"/>
    <w:rsid w:val="00FB0D04"/>
    <w:rsid w:val="00FB2A4B"/>
    <w:rsid w:val="00FC35CB"/>
    <w:rsid w:val="00FE0253"/>
    <w:rsid w:val="00FF3CCC"/>
    <w:rsid w:val="017D9FB4"/>
    <w:rsid w:val="01FD219E"/>
    <w:rsid w:val="03A4C6BE"/>
    <w:rsid w:val="064829E9"/>
    <w:rsid w:val="07EEBB37"/>
    <w:rsid w:val="0A3C060A"/>
    <w:rsid w:val="0A978CBE"/>
    <w:rsid w:val="0DAAAEBF"/>
    <w:rsid w:val="0ED9BB0C"/>
    <w:rsid w:val="100B85FE"/>
    <w:rsid w:val="106574BB"/>
    <w:rsid w:val="11D9672B"/>
    <w:rsid w:val="11EF3AD1"/>
    <w:rsid w:val="11F28F88"/>
    <w:rsid w:val="14072583"/>
    <w:rsid w:val="14BC1F4E"/>
    <w:rsid w:val="15FD7F9F"/>
    <w:rsid w:val="1600FFCD"/>
    <w:rsid w:val="167590FB"/>
    <w:rsid w:val="1685E045"/>
    <w:rsid w:val="1A44D76F"/>
    <w:rsid w:val="1BDBB8FA"/>
    <w:rsid w:val="1D0E4A26"/>
    <w:rsid w:val="1E0FDCC5"/>
    <w:rsid w:val="1E90F22A"/>
    <w:rsid w:val="208F20EC"/>
    <w:rsid w:val="21C892EC"/>
    <w:rsid w:val="2564BE52"/>
    <w:rsid w:val="27061199"/>
    <w:rsid w:val="27B6BF0B"/>
    <w:rsid w:val="292B9763"/>
    <w:rsid w:val="2ADC0975"/>
    <w:rsid w:val="2B7655D8"/>
    <w:rsid w:val="2B80D86E"/>
    <w:rsid w:val="2C5B19CE"/>
    <w:rsid w:val="2CA649F4"/>
    <w:rsid w:val="2D1DAE0E"/>
    <w:rsid w:val="2DAECB0D"/>
    <w:rsid w:val="2EF8161E"/>
    <w:rsid w:val="314478F4"/>
    <w:rsid w:val="31A8D342"/>
    <w:rsid w:val="31DB882E"/>
    <w:rsid w:val="31F11F31"/>
    <w:rsid w:val="32220854"/>
    <w:rsid w:val="34043F98"/>
    <w:rsid w:val="354C5DCF"/>
    <w:rsid w:val="3577E5CF"/>
    <w:rsid w:val="367B3AE4"/>
    <w:rsid w:val="36B455B8"/>
    <w:rsid w:val="372552D8"/>
    <w:rsid w:val="3811FE7C"/>
    <w:rsid w:val="38705700"/>
    <w:rsid w:val="39187F8F"/>
    <w:rsid w:val="392A67C5"/>
    <w:rsid w:val="393953F8"/>
    <w:rsid w:val="39F07E0F"/>
    <w:rsid w:val="3B7ED91A"/>
    <w:rsid w:val="3C3C3441"/>
    <w:rsid w:val="3D2D8B80"/>
    <w:rsid w:val="3D8AC8C6"/>
    <w:rsid w:val="3DE3CCCC"/>
    <w:rsid w:val="3F0AAAD8"/>
    <w:rsid w:val="3F10211A"/>
    <w:rsid w:val="3F347D48"/>
    <w:rsid w:val="40A4BFA4"/>
    <w:rsid w:val="437A5222"/>
    <w:rsid w:val="43C33809"/>
    <w:rsid w:val="44798EEE"/>
    <w:rsid w:val="449A2B06"/>
    <w:rsid w:val="463A8856"/>
    <w:rsid w:val="47B54EB4"/>
    <w:rsid w:val="4803A058"/>
    <w:rsid w:val="490F4371"/>
    <w:rsid w:val="4AB17E74"/>
    <w:rsid w:val="4ADFCDA5"/>
    <w:rsid w:val="4B3011C8"/>
    <w:rsid w:val="4B95EA3D"/>
    <w:rsid w:val="4BBA9604"/>
    <w:rsid w:val="4D66CF8E"/>
    <w:rsid w:val="4FE5E6F9"/>
    <w:rsid w:val="504A8148"/>
    <w:rsid w:val="50DA2064"/>
    <w:rsid w:val="51382AEF"/>
    <w:rsid w:val="5151B605"/>
    <w:rsid w:val="5340AB1D"/>
    <w:rsid w:val="5429A5BA"/>
    <w:rsid w:val="55304085"/>
    <w:rsid w:val="573FE224"/>
    <w:rsid w:val="587B6D72"/>
    <w:rsid w:val="58FBE616"/>
    <w:rsid w:val="594A31C8"/>
    <w:rsid w:val="596F3065"/>
    <w:rsid w:val="5A173DD3"/>
    <w:rsid w:val="5AC006AC"/>
    <w:rsid w:val="5ACBDBD1"/>
    <w:rsid w:val="5AEB4DC6"/>
    <w:rsid w:val="5B4A81ED"/>
    <w:rsid w:val="5BEC5B3E"/>
    <w:rsid w:val="5C7DD080"/>
    <w:rsid w:val="5CABE398"/>
    <w:rsid w:val="5DAB3DD2"/>
    <w:rsid w:val="5F0AD3A3"/>
    <w:rsid w:val="5FB8FABD"/>
    <w:rsid w:val="6039DB43"/>
    <w:rsid w:val="60BE5974"/>
    <w:rsid w:val="60CFF802"/>
    <w:rsid w:val="6188C45F"/>
    <w:rsid w:val="62350F6B"/>
    <w:rsid w:val="627EC825"/>
    <w:rsid w:val="637EC4B4"/>
    <w:rsid w:val="64CA05A1"/>
    <w:rsid w:val="6584901C"/>
    <w:rsid w:val="65933D84"/>
    <w:rsid w:val="659A9C81"/>
    <w:rsid w:val="67C5E07C"/>
    <w:rsid w:val="6962FAE6"/>
    <w:rsid w:val="6B79E5DB"/>
    <w:rsid w:val="6BC675E0"/>
    <w:rsid w:val="6D3ADF3E"/>
    <w:rsid w:val="6D85270C"/>
    <w:rsid w:val="6EA1B752"/>
    <w:rsid w:val="6F193112"/>
    <w:rsid w:val="6F4F05B5"/>
    <w:rsid w:val="70F077D8"/>
    <w:rsid w:val="73021670"/>
    <w:rsid w:val="735A2ACE"/>
    <w:rsid w:val="74B66B0F"/>
    <w:rsid w:val="74F5FB2F"/>
    <w:rsid w:val="763E7EEB"/>
    <w:rsid w:val="7A5B501E"/>
    <w:rsid w:val="7BA7E7E9"/>
    <w:rsid w:val="7BBC34EF"/>
    <w:rsid w:val="7C11E2F0"/>
    <w:rsid w:val="7C872C18"/>
    <w:rsid w:val="7C874115"/>
    <w:rsid w:val="7DBFEA52"/>
    <w:rsid w:val="7DF19C1E"/>
    <w:rsid w:val="7E7C9492"/>
    <w:rsid w:val="7F15CEC4"/>
    <w:rsid w:val="7F298E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B39717"/>
  <w15:chartTrackingRefBased/>
  <w15:docId w15:val="{6EE8DFFC-F008-4FBC-924B-1459B8416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3381"/>
    <w:pPr>
      <w:suppressAutoHyphens/>
      <w:spacing w:after="0" w:line="240" w:lineRule="auto"/>
      <w:contextualSpacing/>
      <w:jc w:val="center"/>
      <w:outlineLvl w:val="0"/>
    </w:pPr>
    <w:rPr>
      <w:rFonts w:eastAsiaTheme="majorEastAsia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3A75"/>
    <w:pPr>
      <w:suppressAutoHyphens/>
      <w:spacing w:after="0" w:line="240" w:lineRule="auto"/>
      <w:contextualSpacing/>
      <w:outlineLvl w:val="1"/>
    </w:pPr>
    <w:rPr>
      <w:rFonts w:eastAsiaTheme="majorEastAsia" w:cstheme="minorHAns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3381"/>
    <w:rPr>
      <w:rFonts w:eastAsiaTheme="majorEastAsia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33A75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BC645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B6316"/>
    <w:pPr>
      <w:ind w:left="720"/>
      <w:contextualSpacing/>
    </w:pPr>
  </w:style>
  <w:style w:type="table" w:styleId="TableGrid">
    <w:name w:val="Table Grid"/>
    <w:basedOn w:val="TableNormal"/>
    <w:uiPriority w:val="39"/>
    <w:rsid w:val="003F3E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76B2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C04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043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844FAF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46E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B7250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33A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3A75"/>
  </w:style>
  <w:style w:type="paragraph" w:styleId="Footer">
    <w:name w:val="footer"/>
    <w:basedOn w:val="Normal"/>
    <w:link w:val="FooterChar"/>
    <w:uiPriority w:val="99"/>
    <w:unhideWhenUsed/>
    <w:rsid w:val="00B33A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3A75"/>
  </w:style>
  <w:style w:type="character" w:styleId="CommentReference">
    <w:name w:val="annotation reference"/>
    <w:basedOn w:val="DefaultParagraphFont"/>
    <w:uiPriority w:val="99"/>
    <w:semiHidden/>
    <w:unhideWhenUsed/>
    <w:rsid w:val="00B66F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66F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66F5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6F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6F5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9162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0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50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7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9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3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0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0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6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1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3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5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4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0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2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0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3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1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5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9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8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7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8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7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7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1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5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1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7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8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8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2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5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6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0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9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9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41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89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4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5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0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7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4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3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0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2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12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01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97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55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80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7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3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2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6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39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85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86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02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0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01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6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10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4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5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9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6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4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3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0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3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83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5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92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1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1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6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3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2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1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4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6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9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4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0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1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4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2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1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5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49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82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3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0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64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77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6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1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1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82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85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02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13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2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75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48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88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4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3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3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61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82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27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31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1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0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0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2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1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8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8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0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3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6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8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3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0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0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46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8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1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2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9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9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5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8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07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1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15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3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5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51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04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1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6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3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6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8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7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9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2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05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6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9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5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svg"/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2A2C81-B14A-4E43-B68D-01C2DCFC0E57}"/>
</file>

<file path=customXml/itemProps2.xml><?xml version="1.0" encoding="utf-8"?>
<ds:datastoreItem xmlns:ds="http://schemas.openxmlformats.org/officeDocument/2006/customXml" ds:itemID="{BDB3046B-5111-48D5-A020-E5D28C81C31D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92DAF3E6-2BAB-40FB-B2A3-5FB0F0A9A77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1185</Words>
  <Characters>6759</Characters>
  <Application>Microsoft Office Word</Application>
  <DocSecurity>0</DocSecurity>
  <Lines>56</Lines>
  <Paragraphs>15</Paragraphs>
  <ScaleCrop>false</ScaleCrop>
  <Company/>
  <LinksUpToDate>false</LinksUpToDate>
  <CharactersWithSpaces>7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470 Module Five Assignment Two Guide</dc:title>
  <dc:subject/>
  <dc:creator>David Buksbaum</dc:creator>
  <cp:keywords/>
  <dc:description/>
  <cp:lastModifiedBy>Olson, Rebecca</cp:lastModifiedBy>
  <cp:revision>6</cp:revision>
  <dcterms:created xsi:type="dcterms:W3CDTF">2024-01-17T07:49:00Z</dcterms:created>
  <dcterms:modified xsi:type="dcterms:W3CDTF">2024-01-17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9316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